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CF48B3" w14:textId="77777777"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14:paraId="4F24F682" w14:textId="77777777" w:rsidR="00FC6EB5" w:rsidRDefault="00FC6EB5" w:rsidP="00FC6EB5">
      <w:pPr>
        <w:spacing w:after="0" w:line="240" w:lineRule="auto"/>
        <w:rPr>
          <w:b/>
        </w:rPr>
      </w:pPr>
    </w:p>
    <w:p w14:paraId="5811C040" w14:textId="77777777" w:rsidR="00FC6EB5" w:rsidRPr="0037640D" w:rsidRDefault="00FC6EB5" w:rsidP="00FC6EB5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3C094E16" w14:textId="77777777"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14:paraId="1FAC6FA7" w14:textId="0D823D58" w:rsidR="00432C23" w:rsidRDefault="00B044A2" w:rsidP="004D4D8D">
      <w:pPr>
        <w:spacing w:after="0" w:line="240" w:lineRule="auto"/>
        <w:rPr>
          <w:color w:val="FF0000"/>
        </w:rPr>
      </w:pPr>
      <w:r>
        <w:rPr>
          <w:b/>
          <w:sz w:val="24"/>
          <w:szCs w:val="24"/>
        </w:rPr>
        <w:t xml:space="preserve"> </w:t>
      </w:r>
      <w:r w:rsidR="004D4D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4410E4" w14:textId="77777777" w:rsidR="00B40C63" w:rsidRPr="00432C23" w:rsidRDefault="00B40C63" w:rsidP="00B40C63">
      <w:pPr>
        <w:spacing w:after="0" w:line="240" w:lineRule="auto"/>
        <w:rPr>
          <w:color w:val="FF0000"/>
        </w:rPr>
      </w:pPr>
    </w:p>
    <w:p w14:paraId="0F48CFA6" w14:textId="77777777" w:rsidR="00FA08AD" w:rsidRPr="005904A8" w:rsidRDefault="00FA08AD" w:rsidP="00FA08AD">
      <w:pPr>
        <w:spacing w:line="240" w:lineRule="auto"/>
        <w:rPr>
          <w:b/>
          <w:bCs/>
          <w:highlight w:val="yellow"/>
        </w:rPr>
      </w:pPr>
      <w:r w:rsidRPr="005904A8">
        <w:rPr>
          <w:b/>
          <w:bCs/>
          <w:highlight w:val="yellow"/>
        </w:rPr>
        <w:t>1. Implement a Stack using an array.</w:t>
      </w:r>
    </w:p>
    <w:p w14:paraId="7752DE74" w14:textId="77777777" w:rsidR="00FA08AD" w:rsidRPr="005904A8" w:rsidRDefault="00FA08AD" w:rsidP="00FA08AD">
      <w:pPr>
        <w:numPr>
          <w:ilvl w:val="0"/>
          <w:numId w:val="1"/>
        </w:numPr>
        <w:spacing w:after="0" w:line="240" w:lineRule="auto"/>
        <w:rPr>
          <w:highlight w:val="yellow"/>
        </w:rPr>
      </w:pPr>
      <w:r w:rsidRPr="005904A8">
        <w:rPr>
          <w:b/>
          <w:bCs/>
          <w:highlight w:val="yellow"/>
        </w:rPr>
        <w:t>Test Case 1</w:t>
      </w:r>
      <w:r w:rsidRPr="005904A8">
        <w:rPr>
          <w:highlight w:val="yellow"/>
        </w:rPr>
        <w:t>:</w:t>
      </w:r>
      <w:r w:rsidRPr="005904A8">
        <w:rPr>
          <w:highlight w:val="yellow"/>
        </w:rPr>
        <w:br/>
        <w:t>Input: Push 5, 3, 7, Pop</w:t>
      </w:r>
      <w:r w:rsidRPr="005904A8">
        <w:rPr>
          <w:highlight w:val="yellow"/>
        </w:rPr>
        <w:br/>
        <w:t>Output: Stack = [5, 3], Popped element = 7</w:t>
      </w:r>
    </w:p>
    <w:p w14:paraId="412D0F76" w14:textId="77777777" w:rsidR="00FA08AD" w:rsidRDefault="00FA08AD" w:rsidP="00FA08AD">
      <w:pPr>
        <w:numPr>
          <w:ilvl w:val="0"/>
          <w:numId w:val="1"/>
        </w:numPr>
        <w:spacing w:after="0" w:line="240" w:lineRule="auto"/>
        <w:rPr>
          <w:highlight w:val="yellow"/>
        </w:rPr>
      </w:pPr>
      <w:r w:rsidRPr="005904A8">
        <w:rPr>
          <w:b/>
          <w:bCs/>
          <w:highlight w:val="yellow"/>
        </w:rPr>
        <w:t>Test Case 2</w:t>
      </w:r>
      <w:r w:rsidRPr="005904A8">
        <w:rPr>
          <w:highlight w:val="yellow"/>
        </w:rPr>
        <w:t>:</w:t>
      </w:r>
      <w:r w:rsidRPr="005904A8">
        <w:rPr>
          <w:highlight w:val="yellow"/>
        </w:rPr>
        <w:br/>
        <w:t>Input: Push 10, Push 20, Pop, Push 15</w:t>
      </w:r>
      <w:r w:rsidRPr="005904A8">
        <w:rPr>
          <w:highlight w:val="yellow"/>
        </w:rPr>
        <w:br/>
        <w:t>Output: Stack = [10, 15], Popped element = 20</w:t>
      </w:r>
    </w:p>
    <w:p w14:paraId="1A8AA9CC" w14:textId="77777777" w:rsidR="005904A8" w:rsidRDefault="005904A8" w:rsidP="005904A8">
      <w:pPr>
        <w:spacing w:after="0" w:line="240" w:lineRule="auto"/>
        <w:rPr>
          <w:highlight w:val="yellow"/>
        </w:rPr>
      </w:pPr>
    </w:p>
    <w:p w14:paraId="30739CE4" w14:textId="77777777" w:rsidR="005904A8" w:rsidRDefault="005904A8" w:rsidP="005904A8">
      <w:pPr>
        <w:spacing w:after="0" w:line="240" w:lineRule="auto"/>
      </w:pPr>
      <w:r>
        <w:t>class Q1{</w:t>
      </w:r>
    </w:p>
    <w:p w14:paraId="5E569C5C" w14:textId="77777777" w:rsidR="005904A8" w:rsidRDefault="005904A8" w:rsidP="005904A8">
      <w:pPr>
        <w:spacing w:after="0" w:line="240" w:lineRule="auto"/>
      </w:pPr>
      <w:r>
        <w:tab/>
        <w:t>int max = 10;</w:t>
      </w:r>
    </w:p>
    <w:p w14:paraId="3BB964D7" w14:textId="77777777" w:rsidR="005904A8" w:rsidRDefault="005904A8" w:rsidP="005904A8">
      <w:pPr>
        <w:spacing w:after="0" w:line="240" w:lineRule="auto"/>
      </w:pPr>
      <w:r>
        <w:tab/>
        <w:t>int top;</w:t>
      </w:r>
    </w:p>
    <w:p w14:paraId="525E69C4" w14:textId="77777777" w:rsidR="005904A8" w:rsidRDefault="005904A8" w:rsidP="005904A8">
      <w:pPr>
        <w:spacing w:after="0" w:line="240" w:lineRule="auto"/>
      </w:pPr>
      <w:r>
        <w:tab/>
        <w:t xml:space="preserve">int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] = new int[max];</w:t>
      </w:r>
    </w:p>
    <w:p w14:paraId="0B0C5FFE" w14:textId="77777777" w:rsidR="005904A8" w:rsidRDefault="005904A8" w:rsidP="005904A8">
      <w:pPr>
        <w:spacing w:after="0" w:line="240" w:lineRule="auto"/>
      </w:pPr>
      <w:r>
        <w:tab/>
      </w:r>
    </w:p>
    <w:p w14:paraId="74CB5A4D" w14:textId="77777777" w:rsidR="005904A8" w:rsidRDefault="005904A8" w:rsidP="005904A8">
      <w:pPr>
        <w:spacing w:after="0" w:line="240" w:lineRule="auto"/>
      </w:pPr>
      <w:r>
        <w:tab/>
        <w:t>Q1</w:t>
      </w:r>
      <w:proofErr w:type="gramStart"/>
      <w:r>
        <w:t>(){</w:t>
      </w:r>
      <w:proofErr w:type="gramEnd"/>
    </w:p>
    <w:p w14:paraId="385443AB" w14:textId="77777777" w:rsidR="005904A8" w:rsidRDefault="005904A8" w:rsidP="005904A8">
      <w:pPr>
        <w:spacing w:after="0" w:line="240" w:lineRule="auto"/>
      </w:pPr>
      <w:r>
        <w:tab/>
      </w:r>
      <w:r>
        <w:tab/>
        <w:t>top = -1;</w:t>
      </w:r>
    </w:p>
    <w:p w14:paraId="13B4CF2A" w14:textId="77777777" w:rsidR="005904A8" w:rsidRDefault="005904A8" w:rsidP="005904A8">
      <w:pPr>
        <w:spacing w:after="0" w:line="240" w:lineRule="auto"/>
      </w:pPr>
      <w:r>
        <w:tab/>
        <w:t>}</w:t>
      </w:r>
    </w:p>
    <w:p w14:paraId="1A7C4225" w14:textId="77777777" w:rsidR="005904A8" w:rsidRDefault="005904A8" w:rsidP="005904A8">
      <w:pPr>
        <w:spacing w:after="0" w:line="240" w:lineRule="auto"/>
      </w:pPr>
      <w:r>
        <w:tab/>
      </w:r>
    </w:p>
    <w:p w14:paraId="2C024EA6" w14:textId="77777777" w:rsidR="005904A8" w:rsidRDefault="005904A8" w:rsidP="005904A8">
      <w:pPr>
        <w:spacing w:after="0" w:line="240" w:lineRule="auto"/>
      </w:pPr>
      <w:r>
        <w:tab/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{</w:t>
      </w:r>
    </w:p>
    <w:p w14:paraId="6F8FFB89" w14:textId="77777777" w:rsidR="005904A8" w:rsidRDefault="005904A8" w:rsidP="005904A8">
      <w:pPr>
        <w:spacing w:after="0" w:line="240" w:lineRule="auto"/>
      </w:pPr>
      <w:r>
        <w:tab/>
      </w:r>
      <w:r>
        <w:tab/>
        <w:t>return (top &lt; 0);</w:t>
      </w:r>
    </w:p>
    <w:p w14:paraId="01B1B0AF" w14:textId="77777777" w:rsidR="005904A8" w:rsidRDefault="005904A8" w:rsidP="005904A8">
      <w:pPr>
        <w:spacing w:after="0" w:line="240" w:lineRule="auto"/>
      </w:pPr>
      <w:r>
        <w:tab/>
        <w:t>}</w:t>
      </w:r>
    </w:p>
    <w:p w14:paraId="18D3CB12" w14:textId="77777777" w:rsidR="005904A8" w:rsidRDefault="005904A8" w:rsidP="005904A8">
      <w:pPr>
        <w:spacing w:after="0" w:line="240" w:lineRule="auto"/>
      </w:pPr>
      <w:r>
        <w:tab/>
      </w:r>
    </w:p>
    <w:p w14:paraId="10222C70" w14:textId="77777777" w:rsidR="005904A8" w:rsidRDefault="005904A8" w:rsidP="005904A8">
      <w:pPr>
        <w:spacing w:after="0" w:line="240" w:lineRule="auto"/>
      </w:pPr>
      <w:r>
        <w:tab/>
      </w:r>
      <w:proofErr w:type="spellStart"/>
      <w:r>
        <w:t>boolean</w:t>
      </w:r>
      <w:proofErr w:type="spellEnd"/>
      <w:r>
        <w:t xml:space="preserve"> </w:t>
      </w:r>
      <w:proofErr w:type="gramStart"/>
      <w:r>
        <w:t>push(</w:t>
      </w:r>
      <w:proofErr w:type="gramEnd"/>
      <w:r>
        <w:t>int x){</w:t>
      </w:r>
    </w:p>
    <w:p w14:paraId="0A0F8654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gramStart"/>
      <w:r>
        <w:t>if(</w:t>
      </w:r>
      <w:proofErr w:type="gramEnd"/>
      <w:r>
        <w:t>top &gt; (max-1)){</w:t>
      </w:r>
    </w:p>
    <w:p w14:paraId="10A0FC7E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  <w:t>return false;</w:t>
      </w:r>
    </w:p>
    <w:p w14:paraId="0B031530" w14:textId="77777777" w:rsidR="005904A8" w:rsidRDefault="005904A8" w:rsidP="005904A8">
      <w:pPr>
        <w:spacing w:after="0" w:line="240" w:lineRule="auto"/>
      </w:pPr>
      <w:r>
        <w:tab/>
      </w:r>
      <w:r>
        <w:tab/>
        <w:t>}</w:t>
      </w:r>
    </w:p>
    <w:p w14:paraId="10509ABF" w14:textId="77777777" w:rsidR="005904A8" w:rsidRDefault="005904A8" w:rsidP="005904A8">
      <w:pPr>
        <w:spacing w:after="0" w:line="240" w:lineRule="auto"/>
      </w:pPr>
      <w:r>
        <w:tab/>
      </w:r>
      <w:r>
        <w:tab/>
      </w:r>
    </w:p>
    <w:p w14:paraId="7F4D4FB9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r>
        <w:t>arr</w:t>
      </w:r>
      <w:proofErr w:type="spellEnd"/>
      <w:r>
        <w:t>[++top] = x;</w:t>
      </w:r>
    </w:p>
    <w:p w14:paraId="53F87134" w14:textId="77777777" w:rsidR="005904A8" w:rsidRDefault="005904A8" w:rsidP="005904A8">
      <w:pPr>
        <w:spacing w:after="0" w:line="240" w:lineRule="auto"/>
      </w:pPr>
      <w:r>
        <w:tab/>
      </w:r>
      <w:r>
        <w:tab/>
        <w:t>return true;</w:t>
      </w:r>
    </w:p>
    <w:p w14:paraId="7D1BC19C" w14:textId="77777777" w:rsidR="005904A8" w:rsidRDefault="005904A8" w:rsidP="005904A8">
      <w:pPr>
        <w:spacing w:after="0" w:line="240" w:lineRule="auto"/>
      </w:pPr>
      <w:r>
        <w:tab/>
        <w:t>}</w:t>
      </w:r>
    </w:p>
    <w:p w14:paraId="2CDF8931" w14:textId="77777777" w:rsidR="005904A8" w:rsidRDefault="005904A8" w:rsidP="005904A8">
      <w:pPr>
        <w:spacing w:after="0" w:line="240" w:lineRule="auto"/>
      </w:pPr>
      <w:r>
        <w:tab/>
      </w:r>
    </w:p>
    <w:p w14:paraId="169ED8AC" w14:textId="77777777" w:rsidR="005904A8" w:rsidRDefault="005904A8" w:rsidP="005904A8">
      <w:pPr>
        <w:spacing w:after="0" w:line="240" w:lineRule="auto"/>
      </w:pPr>
      <w:r>
        <w:tab/>
        <w:t xml:space="preserve">void </w:t>
      </w:r>
      <w:proofErr w:type="gramStart"/>
      <w:r>
        <w:t>pop(</w:t>
      </w:r>
      <w:proofErr w:type="gramEnd"/>
      <w:r>
        <w:t>){</w:t>
      </w:r>
    </w:p>
    <w:p w14:paraId="66EAF6FA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gramStart"/>
      <w:r>
        <w:t>if(</w:t>
      </w:r>
      <w:proofErr w:type="gramEnd"/>
      <w:r>
        <w:t>top &lt; 0){</w:t>
      </w:r>
    </w:p>
    <w:p w14:paraId="5F11D35F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Stack is Empty...");</w:t>
      </w:r>
    </w:p>
    <w:p w14:paraId="49E6DBB2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  <w:t>return;</w:t>
      </w:r>
    </w:p>
    <w:p w14:paraId="388722FE" w14:textId="77777777" w:rsidR="005904A8" w:rsidRDefault="005904A8" w:rsidP="005904A8">
      <w:pPr>
        <w:spacing w:after="0" w:line="240" w:lineRule="auto"/>
      </w:pPr>
      <w:r>
        <w:tab/>
      </w:r>
      <w:r>
        <w:tab/>
        <w:t>}</w:t>
      </w:r>
    </w:p>
    <w:p w14:paraId="33563042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gramStart"/>
      <w:r>
        <w:t>else{</w:t>
      </w:r>
      <w:proofErr w:type="gramEnd"/>
    </w:p>
    <w:p w14:paraId="0C86207B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Pop </w:t>
      </w:r>
      <w:proofErr w:type="gramStart"/>
      <w:r>
        <w:t>Element :</w:t>
      </w:r>
      <w:proofErr w:type="gramEnd"/>
      <w:r>
        <w:t xml:space="preserve"> " + </w:t>
      </w:r>
      <w:proofErr w:type="spellStart"/>
      <w:r>
        <w:t>arr</w:t>
      </w:r>
      <w:proofErr w:type="spellEnd"/>
      <w:r>
        <w:t>[top--]);</w:t>
      </w:r>
    </w:p>
    <w:p w14:paraId="1098D39F" w14:textId="77777777" w:rsidR="005904A8" w:rsidRDefault="005904A8" w:rsidP="005904A8">
      <w:pPr>
        <w:spacing w:after="0" w:line="240" w:lineRule="auto"/>
      </w:pPr>
      <w:r>
        <w:tab/>
      </w:r>
      <w:r>
        <w:tab/>
        <w:t>}</w:t>
      </w:r>
    </w:p>
    <w:p w14:paraId="51FB326F" w14:textId="77777777" w:rsidR="005904A8" w:rsidRDefault="005904A8" w:rsidP="005904A8">
      <w:pPr>
        <w:spacing w:after="0" w:line="240" w:lineRule="auto"/>
      </w:pPr>
      <w:r>
        <w:tab/>
      </w:r>
      <w:r>
        <w:tab/>
      </w:r>
    </w:p>
    <w:p w14:paraId="2CCAA497" w14:textId="77777777" w:rsidR="005904A8" w:rsidRDefault="005904A8" w:rsidP="005904A8">
      <w:pPr>
        <w:spacing w:after="0" w:line="240" w:lineRule="auto"/>
      </w:pPr>
      <w:r>
        <w:tab/>
        <w:t>}</w:t>
      </w:r>
    </w:p>
    <w:p w14:paraId="75190DA5" w14:textId="77777777" w:rsidR="005904A8" w:rsidRDefault="005904A8" w:rsidP="005904A8">
      <w:pPr>
        <w:spacing w:after="0" w:line="240" w:lineRule="auto"/>
      </w:pPr>
      <w:r>
        <w:lastRenderedPageBreak/>
        <w:tab/>
      </w:r>
    </w:p>
    <w:p w14:paraId="5D2D5625" w14:textId="77777777" w:rsidR="005904A8" w:rsidRDefault="005904A8" w:rsidP="005904A8">
      <w:pPr>
        <w:spacing w:after="0" w:line="240" w:lineRule="auto"/>
      </w:pPr>
      <w:r>
        <w:tab/>
        <w:t xml:space="preserve">void </w:t>
      </w:r>
      <w:proofErr w:type="gramStart"/>
      <w:r>
        <w:t>show(</w:t>
      </w:r>
      <w:proofErr w:type="gramEnd"/>
      <w:r>
        <w:t>int index){</w:t>
      </w:r>
    </w:p>
    <w:p w14:paraId="2F4EB62A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gramStart"/>
      <w:r>
        <w:t>if(</w:t>
      </w:r>
      <w:proofErr w:type="gramEnd"/>
      <w:r>
        <w:t>index &lt; 0){</w:t>
      </w:r>
    </w:p>
    <w:p w14:paraId="79AF323C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  <w:t>return;</w:t>
      </w:r>
    </w:p>
    <w:p w14:paraId="512724DA" w14:textId="77777777" w:rsidR="005904A8" w:rsidRDefault="005904A8" w:rsidP="005904A8">
      <w:pPr>
        <w:spacing w:after="0" w:line="240" w:lineRule="auto"/>
      </w:pPr>
      <w:r>
        <w:tab/>
      </w:r>
      <w:r>
        <w:tab/>
        <w:t>}</w:t>
      </w:r>
    </w:p>
    <w:p w14:paraId="65BD9F2D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gramStart"/>
      <w:r>
        <w:t>else{</w:t>
      </w:r>
      <w:proofErr w:type="gramEnd"/>
    </w:p>
    <w:p w14:paraId="36907556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</w:t>
      </w:r>
      <w:proofErr w:type="spellStart"/>
      <w:r>
        <w:t>arr</w:t>
      </w:r>
      <w:proofErr w:type="spellEnd"/>
      <w:r>
        <w:t>[index] + " ");</w:t>
      </w:r>
    </w:p>
    <w:p w14:paraId="5EF244F9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  <w:t>show (index - 1);</w:t>
      </w:r>
    </w:p>
    <w:p w14:paraId="0F4CF168" w14:textId="77777777" w:rsidR="005904A8" w:rsidRDefault="005904A8" w:rsidP="005904A8">
      <w:pPr>
        <w:spacing w:after="0" w:line="240" w:lineRule="auto"/>
      </w:pPr>
      <w:r>
        <w:tab/>
      </w:r>
      <w:r>
        <w:tab/>
        <w:t>}</w:t>
      </w:r>
    </w:p>
    <w:p w14:paraId="15D5DA4E" w14:textId="77777777" w:rsidR="005904A8" w:rsidRDefault="005904A8" w:rsidP="005904A8">
      <w:pPr>
        <w:spacing w:after="0" w:line="240" w:lineRule="auto"/>
      </w:pPr>
      <w:r>
        <w:tab/>
        <w:t>}</w:t>
      </w:r>
    </w:p>
    <w:p w14:paraId="4824ACAA" w14:textId="77777777" w:rsidR="005904A8" w:rsidRDefault="005904A8" w:rsidP="005904A8">
      <w:pPr>
        <w:spacing w:after="0" w:line="240" w:lineRule="auto"/>
      </w:pPr>
      <w:r>
        <w:tab/>
      </w:r>
    </w:p>
    <w:p w14:paraId="4200D6CA" w14:textId="77777777" w:rsidR="005904A8" w:rsidRDefault="005904A8" w:rsidP="005904A8">
      <w:pPr>
        <w:spacing w:after="0" w:line="240" w:lineRule="auto"/>
      </w:pPr>
      <w:r>
        <w:tab/>
        <w:t xml:space="preserve">void </w:t>
      </w:r>
      <w:proofErr w:type="gramStart"/>
      <w:r>
        <w:t>display(</w:t>
      </w:r>
      <w:proofErr w:type="gramEnd"/>
      <w:r>
        <w:t>){</w:t>
      </w:r>
    </w:p>
    <w:p w14:paraId="353CE5D7" w14:textId="77777777" w:rsidR="005904A8" w:rsidRDefault="005904A8" w:rsidP="005904A8">
      <w:pPr>
        <w:spacing w:after="0" w:line="240" w:lineRule="auto"/>
      </w:pPr>
      <w:r>
        <w:tab/>
      </w:r>
      <w:r>
        <w:tab/>
        <w:t>if(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){</w:t>
      </w:r>
    </w:p>
    <w:p w14:paraId="7C4A3681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Stack is Empty...");</w:t>
      </w:r>
    </w:p>
    <w:p w14:paraId="4619E50E" w14:textId="77777777" w:rsidR="005904A8" w:rsidRDefault="005904A8" w:rsidP="005904A8">
      <w:pPr>
        <w:spacing w:after="0" w:line="240" w:lineRule="auto"/>
      </w:pPr>
      <w:r>
        <w:tab/>
      </w:r>
      <w:r>
        <w:tab/>
        <w:t>}</w:t>
      </w:r>
    </w:p>
    <w:p w14:paraId="6A751D07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gramStart"/>
      <w:r>
        <w:t>else{</w:t>
      </w:r>
      <w:proofErr w:type="gramEnd"/>
    </w:p>
    <w:p w14:paraId="29E798AB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Stack </w:t>
      </w:r>
      <w:proofErr w:type="gramStart"/>
      <w:r>
        <w:t>Elements :</w:t>
      </w:r>
      <w:proofErr w:type="gramEnd"/>
      <w:r>
        <w:t xml:space="preserve"> ");</w:t>
      </w:r>
    </w:p>
    <w:p w14:paraId="34D8AD04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  <w:t>show(top);</w:t>
      </w:r>
    </w:p>
    <w:p w14:paraId="77724492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75BD983C" w14:textId="77777777" w:rsidR="005904A8" w:rsidRDefault="005904A8" w:rsidP="005904A8">
      <w:pPr>
        <w:spacing w:after="0" w:line="240" w:lineRule="auto"/>
      </w:pPr>
      <w:r>
        <w:tab/>
      </w:r>
      <w:r>
        <w:tab/>
        <w:t>}</w:t>
      </w:r>
    </w:p>
    <w:p w14:paraId="0586381A" w14:textId="77777777" w:rsidR="005904A8" w:rsidRDefault="005904A8" w:rsidP="005904A8">
      <w:pPr>
        <w:spacing w:after="0" w:line="240" w:lineRule="auto"/>
      </w:pPr>
      <w:r>
        <w:tab/>
        <w:t>}</w:t>
      </w:r>
    </w:p>
    <w:p w14:paraId="0922EC21" w14:textId="77777777" w:rsidR="005904A8" w:rsidRDefault="005904A8" w:rsidP="005904A8">
      <w:pPr>
        <w:spacing w:after="0" w:line="240" w:lineRule="auto"/>
      </w:pPr>
      <w:r>
        <w:tab/>
      </w:r>
    </w:p>
    <w:p w14:paraId="1BC967B0" w14:textId="77777777" w:rsidR="005904A8" w:rsidRDefault="005904A8" w:rsidP="005904A8">
      <w:pPr>
        <w:spacing w:after="0" w:line="240" w:lineRule="auto"/>
      </w:pPr>
      <w:r>
        <w:tab/>
        <w:t xml:space="preserve">public static </w:t>
      </w:r>
      <w:proofErr w:type="gramStart"/>
      <w:r>
        <w:t>void  main</w:t>
      </w:r>
      <w:proofErr w:type="gramEnd"/>
      <w:r>
        <w:t xml:space="preserve">(String[] </w:t>
      </w:r>
      <w:proofErr w:type="spellStart"/>
      <w:r>
        <w:t>args</w:t>
      </w:r>
      <w:proofErr w:type="spellEnd"/>
      <w:r>
        <w:t>){</w:t>
      </w:r>
    </w:p>
    <w:p w14:paraId="189B792C" w14:textId="77777777" w:rsidR="005904A8" w:rsidRDefault="005904A8" w:rsidP="005904A8">
      <w:pPr>
        <w:spacing w:after="0" w:line="240" w:lineRule="auto"/>
      </w:pPr>
      <w:r>
        <w:tab/>
      </w:r>
      <w:r>
        <w:tab/>
        <w:t>Q1 q = new Q1();</w:t>
      </w:r>
    </w:p>
    <w:p w14:paraId="1F84433C" w14:textId="77777777" w:rsidR="005904A8" w:rsidRDefault="005904A8" w:rsidP="005904A8">
      <w:pPr>
        <w:spacing w:after="0" w:line="240" w:lineRule="auto"/>
      </w:pPr>
      <w:r>
        <w:tab/>
      </w:r>
      <w:r>
        <w:tab/>
      </w:r>
    </w:p>
    <w:p w14:paraId="30141BC1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push</w:t>
      </w:r>
      <w:proofErr w:type="spellEnd"/>
      <w:proofErr w:type="gramEnd"/>
      <w:r>
        <w:t>(5);</w:t>
      </w:r>
    </w:p>
    <w:p w14:paraId="0E79957B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push</w:t>
      </w:r>
      <w:proofErr w:type="spellEnd"/>
      <w:proofErr w:type="gramEnd"/>
      <w:r>
        <w:t>(3);</w:t>
      </w:r>
    </w:p>
    <w:p w14:paraId="69684568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push</w:t>
      </w:r>
      <w:proofErr w:type="spellEnd"/>
      <w:proofErr w:type="gramEnd"/>
      <w:r>
        <w:t xml:space="preserve">(7); </w:t>
      </w:r>
    </w:p>
    <w:p w14:paraId="603B89AF" w14:textId="77777777" w:rsidR="005904A8" w:rsidRDefault="005904A8" w:rsidP="005904A8">
      <w:pPr>
        <w:spacing w:after="0" w:line="240" w:lineRule="auto"/>
      </w:pPr>
      <w:r>
        <w:tab/>
      </w:r>
      <w:r>
        <w:tab/>
      </w:r>
    </w:p>
    <w:p w14:paraId="671DF5C8" w14:textId="77777777" w:rsidR="005904A8" w:rsidRDefault="005904A8" w:rsidP="005904A8">
      <w:pPr>
        <w:spacing w:after="0" w:line="240" w:lineRule="auto"/>
      </w:pPr>
      <w:r>
        <w:tab/>
      </w:r>
      <w:r>
        <w:tab/>
        <w:t xml:space="preserve">/*  </w:t>
      </w:r>
    </w:p>
    <w:p w14:paraId="036AF97D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push</w:t>
      </w:r>
      <w:proofErr w:type="spellEnd"/>
      <w:proofErr w:type="gramEnd"/>
      <w:r>
        <w:t>(10);</w:t>
      </w:r>
    </w:p>
    <w:p w14:paraId="39F1DF3E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push</w:t>
      </w:r>
      <w:proofErr w:type="spellEnd"/>
      <w:proofErr w:type="gramEnd"/>
      <w:r>
        <w:t>(20);</w:t>
      </w:r>
    </w:p>
    <w:p w14:paraId="0F0E1528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pop</w:t>
      </w:r>
      <w:proofErr w:type="spellEnd"/>
      <w:r>
        <w:t>(</w:t>
      </w:r>
      <w:proofErr w:type="gramEnd"/>
      <w:r>
        <w:t>);</w:t>
      </w:r>
    </w:p>
    <w:p w14:paraId="2A4E6BE3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push</w:t>
      </w:r>
      <w:proofErr w:type="spellEnd"/>
      <w:proofErr w:type="gramEnd"/>
      <w:r>
        <w:t>(15);</w:t>
      </w:r>
    </w:p>
    <w:p w14:paraId="1D8D9A77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display</w:t>
      </w:r>
      <w:proofErr w:type="spellEnd"/>
      <w:proofErr w:type="gramEnd"/>
      <w:r>
        <w:t>(); */</w:t>
      </w:r>
    </w:p>
    <w:p w14:paraId="5C6B8725" w14:textId="77777777" w:rsidR="005904A8" w:rsidRDefault="005904A8" w:rsidP="005904A8">
      <w:pPr>
        <w:spacing w:after="0" w:line="240" w:lineRule="auto"/>
      </w:pPr>
      <w:r>
        <w:tab/>
      </w:r>
      <w:r>
        <w:tab/>
      </w:r>
    </w:p>
    <w:p w14:paraId="242C6DF6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pop</w:t>
      </w:r>
      <w:proofErr w:type="spellEnd"/>
      <w:r>
        <w:t>(</w:t>
      </w:r>
      <w:proofErr w:type="gramEnd"/>
      <w:r>
        <w:t>);</w:t>
      </w:r>
    </w:p>
    <w:p w14:paraId="57832FD6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display</w:t>
      </w:r>
      <w:proofErr w:type="spellEnd"/>
      <w:proofErr w:type="gramEnd"/>
      <w:r>
        <w:t>();</w:t>
      </w:r>
    </w:p>
    <w:p w14:paraId="5ECF0ACB" w14:textId="77777777" w:rsidR="005904A8" w:rsidRDefault="005904A8" w:rsidP="005904A8">
      <w:pPr>
        <w:spacing w:after="0" w:line="240" w:lineRule="auto"/>
      </w:pPr>
      <w:r>
        <w:tab/>
        <w:t>}</w:t>
      </w:r>
    </w:p>
    <w:p w14:paraId="33F93FF0" w14:textId="47DDF6B8" w:rsidR="005904A8" w:rsidRPr="005904A8" w:rsidRDefault="005904A8" w:rsidP="005904A8">
      <w:pPr>
        <w:spacing w:after="0" w:line="240" w:lineRule="auto"/>
        <w:rPr>
          <w:highlight w:val="yellow"/>
        </w:rPr>
      </w:pPr>
      <w:r>
        <w:t>}</w:t>
      </w:r>
    </w:p>
    <w:p w14:paraId="6934FFA2" w14:textId="77777777" w:rsidR="00C35368" w:rsidRDefault="00C35368" w:rsidP="00C35368">
      <w:pPr>
        <w:spacing w:after="0" w:line="240" w:lineRule="auto"/>
        <w:ind w:left="720"/>
        <w:rPr>
          <w:b/>
          <w:bCs/>
        </w:rPr>
      </w:pPr>
    </w:p>
    <w:p w14:paraId="779EFF52" w14:textId="233EC95C" w:rsidR="00C35368" w:rsidRDefault="00C35368" w:rsidP="00C35368">
      <w:pPr>
        <w:spacing w:after="0" w:line="240" w:lineRule="auto"/>
        <w:ind w:left="72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ABF9D2C" wp14:editId="5F15E4D3">
            <wp:extent cx="5943600" cy="2324100"/>
            <wp:effectExtent l="0" t="0" r="0" b="0"/>
            <wp:docPr id="903694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694430" name=""/>
                    <pic:cNvPicPr/>
                  </pic:nvPicPr>
                  <pic:blipFill rotWithShape="1">
                    <a:blip r:embed="rId5"/>
                    <a:srcRect b="30484"/>
                    <a:stretch/>
                  </pic:blipFill>
                  <pic:spPr bwMode="auto">
                    <a:xfrm>
                      <a:off x="0" y="0"/>
                      <a:ext cx="5943600" cy="232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33EBE" w14:textId="77777777" w:rsidR="00C35368" w:rsidRPr="00FA08AD" w:rsidRDefault="00C35368" w:rsidP="00C35368">
      <w:pPr>
        <w:spacing w:after="0" w:line="240" w:lineRule="auto"/>
        <w:ind w:left="720"/>
      </w:pPr>
    </w:p>
    <w:p w14:paraId="78B6FD80" w14:textId="77777777" w:rsidR="00FA08AD" w:rsidRPr="00FA08AD" w:rsidRDefault="00000000" w:rsidP="00FA08AD">
      <w:pPr>
        <w:spacing w:after="0" w:line="240" w:lineRule="auto"/>
      </w:pPr>
      <w:r>
        <w:pict w14:anchorId="59B40A5F">
          <v:rect id="_x0000_i1025" style="width:0;height:3pt" o:hralign="center" o:hrstd="t" o:hrnoshade="t" o:hr="t" fillcolor="#f0f6fc" stroked="f"/>
        </w:pict>
      </w:r>
    </w:p>
    <w:p w14:paraId="1F281D53" w14:textId="77777777" w:rsidR="00FA08AD" w:rsidRPr="005904A8" w:rsidRDefault="00FA08AD" w:rsidP="00FA08AD">
      <w:pPr>
        <w:spacing w:after="0" w:line="240" w:lineRule="auto"/>
        <w:rPr>
          <w:b/>
          <w:bCs/>
          <w:highlight w:val="yellow"/>
        </w:rPr>
      </w:pPr>
      <w:r w:rsidRPr="005904A8">
        <w:rPr>
          <w:b/>
          <w:bCs/>
          <w:highlight w:val="yellow"/>
        </w:rPr>
        <w:t>2. Check for balanced parentheses using a stack.</w:t>
      </w:r>
    </w:p>
    <w:p w14:paraId="60F9BC83" w14:textId="77777777" w:rsidR="00FA08AD" w:rsidRPr="005904A8" w:rsidRDefault="00FA08AD" w:rsidP="00FA08AD">
      <w:pPr>
        <w:numPr>
          <w:ilvl w:val="0"/>
          <w:numId w:val="2"/>
        </w:numPr>
        <w:spacing w:after="0" w:line="240" w:lineRule="auto"/>
        <w:rPr>
          <w:highlight w:val="yellow"/>
        </w:rPr>
      </w:pPr>
      <w:r w:rsidRPr="005904A8">
        <w:rPr>
          <w:b/>
          <w:bCs/>
          <w:highlight w:val="yellow"/>
        </w:rPr>
        <w:t>Test Case 1</w:t>
      </w:r>
      <w:r w:rsidRPr="005904A8">
        <w:rPr>
          <w:highlight w:val="yellow"/>
        </w:rPr>
        <w:t>:</w:t>
      </w:r>
      <w:r w:rsidRPr="005904A8">
        <w:rPr>
          <w:highlight w:val="yellow"/>
        </w:rPr>
        <w:br/>
        <w:t>Input: "({[()]})"</w:t>
      </w:r>
      <w:r w:rsidRPr="005904A8">
        <w:rPr>
          <w:highlight w:val="yellow"/>
        </w:rPr>
        <w:br/>
        <w:t>Output: Balanced</w:t>
      </w:r>
    </w:p>
    <w:p w14:paraId="6970B1C7" w14:textId="01A3F454" w:rsidR="00974A8D" w:rsidRDefault="00FA08AD" w:rsidP="00974A8D">
      <w:pPr>
        <w:numPr>
          <w:ilvl w:val="0"/>
          <w:numId w:val="2"/>
        </w:numPr>
        <w:spacing w:after="0" w:line="240" w:lineRule="auto"/>
        <w:rPr>
          <w:highlight w:val="yellow"/>
        </w:rPr>
      </w:pPr>
      <w:r w:rsidRPr="005904A8">
        <w:rPr>
          <w:b/>
          <w:bCs/>
          <w:highlight w:val="yellow"/>
        </w:rPr>
        <w:t>Test Case 2</w:t>
      </w:r>
      <w:r w:rsidRPr="005904A8">
        <w:rPr>
          <w:highlight w:val="yellow"/>
        </w:rPr>
        <w:t>:</w:t>
      </w:r>
      <w:r w:rsidRPr="005904A8">
        <w:rPr>
          <w:highlight w:val="yellow"/>
        </w:rPr>
        <w:br/>
        <w:t>Input: "([)]"</w:t>
      </w:r>
      <w:r w:rsidRPr="005904A8">
        <w:rPr>
          <w:highlight w:val="yellow"/>
        </w:rPr>
        <w:br/>
        <w:t>Output: Not Balanced</w:t>
      </w:r>
    </w:p>
    <w:p w14:paraId="7CFF9510" w14:textId="77777777" w:rsidR="002E7DF7" w:rsidRDefault="002E7DF7" w:rsidP="002E7DF7">
      <w:pPr>
        <w:spacing w:after="0" w:line="240" w:lineRule="auto"/>
      </w:pPr>
      <w:r>
        <w:t xml:space="preserve"> import </w:t>
      </w:r>
      <w:proofErr w:type="spellStart"/>
      <w:r>
        <w:t>java.util</w:t>
      </w:r>
      <w:proofErr w:type="spellEnd"/>
      <w:r>
        <w:t>.*;</w:t>
      </w:r>
    </w:p>
    <w:p w14:paraId="74067B2C" w14:textId="77777777" w:rsidR="002E7DF7" w:rsidRDefault="002E7DF7" w:rsidP="002E7DF7">
      <w:pPr>
        <w:spacing w:after="0" w:line="240" w:lineRule="auto"/>
      </w:pPr>
    </w:p>
    <w:p w14:paraId="37B04AA2" w14:textId="77777777" w:rsidR="002E7DF7" w:rsidRDefault="002E7DF7" w:rsidP="002E7DF7">
      <w:pPr>
        <w:spacing w:after="0" w:line="240" w:lineRule="auto"/>
      </w:pPr>
      <w:r>
        <w:t xml:space="preserve">class </w:t>
      </w:r>
      <w:proofErr w:type="spellStart"/>
      <w:proofErr w:type="gramStart"/>
      <w:r>
        <w:t>BalancedParentheses</w:t>
      </w:r>
      <w:proofErr w:type="spellEnd"/>
      <w:r>
        <w:t>{</w:t>
      </w:r>
      <w:proofErr w:type="gramEnd"/>
    </w:p>
    <w:p w14:paraId="012C083D" w14:textId="77777777" w:rsidR="002E7DF7" w:rsidRDefault="002E7DF7" w:rsidP="002E7DF7">
      <w:pPr>
        <w:spacing w:after="0" w:line="240" w:lineRule="auto"/>
      </w:pPr>
      <w:r>
        <w:tab/>
      </w:r>
    </w:p>
    <w:p w14:paraId="1144C868" w14:textId="77777777" w:rsidR="002E7DF7" w:rsidRDefault="002E7DF7" w:rsidP="002E7DF7">
      <w:pPr>
        <w:spacing w:after="0" w:line="240" w:lineRule="auto"/>
      </w:pPr>
      <w:r>
        <w:tab/>
        <w:t xml:space="preserve"> @</w:t>
      </w:r>
      <w:proofErr w:type="gramStart"/>
      <w:r>
        <w:t>SuppressWarnings(</w:t>
      </w:r>
      <w:proofErr w:type="gramEnd"/>
      <w:r>
        <w:t>{ "</w:t>
      </w:r>
      <w:proofErr w:type="spellStart"/>
      <w:r>
        <w:t>rawtypes</w:t>
      </w:r>
      <w:proofErr w:type="spellEnd"/>
      <w:r>
        <w:t xml:space="preserve">", "unchecked" })   </w:t>
      </w:r>
    </w:p>
    <w:p w14:paraId="16C8F2C2" w14:textId="77777777" w:rsidR="002E7DF7" w:rsidRDefault="002E7DF7" w:rsidP="002E7DF7">
      <w:pPr>
        <w:spacing w:after="0" w:line="240" w:lineRule="auto"/>
      </w:pPr>
      <w:r>
        <w:tab/>
        <w:t xml:space="preserve">public static </w:t>
      </w:r>
      <w:proofErr w:type="spellStart"/>
      <w:r>
        <w:t>boolean</w:t>
      </w:r>
      <w:proofErr w:type="spellEnd"/>
      <w:r>
        <w:t xml:space="preserve"> </w:t>
      </w:r>
      <w:proofErr w:type="gramStart"/>
      <w:r>
        <w:t>balanced(</w:t>
      </w:r>
      <w:proofErr w:type="gramEnd"/>
      <w:r>
        <w:t>String input){</w:t>
      </w:r>
    </w:p>
    <w:p w14:paraId="3615CB90" w14:textId="77777777" w:rsidR="002E7DF7" w:rsidRDefault="002E7DF7" w:rsidP="002E7DF7">
      <w:pPr>
        <w:spacing w:after="0" w:line="240" w:lineRule="auto"/>
      </w:pPr>
      <w:r>
        <w:tab/>
      </w:r>
      <w:r>
        <w:tab/>
        <w:t xml:space="preserve">Stack s = new </w:t>
      </w:r>
      <w:proofErr w:type="gramStart"/>
      <w:r>
        <w:t>Stack(</w:t>
      </w:r>
      <w:proofErr w:type="gramEnd"/>
      <w:r>
        <w:t>);</w:t>
      </w:r>
    </w:p>
    <w:p w14:paraId="7D2F35A7" w14:textId="77777777" w:rsidR="002E7DF7" w:rsidRDefault="002E7DF7" w:rsidP="002E7DF7">
      <w:pPr>
        <w:spacing w:after="0" w:line="240" w:lineRule="auto"/>
      </w:pPr>
      <w:r>
        <w:tab/>
      </w:r>
      <w:r>
        <w:tab/>
      </w:r>
    </w:p>
    <w:p w14:paraId="172A4434" w14:textId="77777777" w:rsidR="002E7DF7" w:rsidRDefault="002E7DF7" w:rsidP="002E7DF7">
      <w:pPr>
        <w:spacing w:after="0" w:line="240" w:lineRule="auto"/>
      </w:pPr>
      <w:r>
        <w:tab/>
      </w:r>
      <w:r>
        <w:tab/>
      </w:r>
      <w:proofErr w:type="gramStart"/>
      <w:r>
        <w:t>char[</w:t>
      </w:r>
      <w:proofErr w:type="gramEnd"/>
      <w:r>
        <w:t xml:space="preserve">] c = </w:t>
      </w:r>
      <w:proofErr w:type="spellStart"/>
      <w:r>
        <w:t>input.toCharArray</w:t>
      </w:r>
      <w:proofErr w:type="spellEnd"/>
      <w:r>
        <w:t>();</w:t>
      </w:r>
    </w:p>
    <w:p w14:paraId="4B872E2C" w14:textId="77777777" w:rsidR="002E7DF7" w:rsidRDefault="002E7DF7" w:rsidP="002E7DF7">
      <w:pPr>
        <w:spacing w:after="0" w:line="240" w:lineRule="auto"/>
      </w:pPr>
      <w:r>
        <w:tab/>
      </w:r>
      <w:r>
        <w:tab/>
      </w:r>
    </w:p>
    <w:p w14:paraId="1C031911" w14:textId="77777777" w:rsidR="002E7DF7" w:rsidRDefault="002E7DF7" w:rsidP="002E7DF7">
      <w:pPr>
        <w:spacing w:after="0" w:line="240" w:lineRule="auto"/>
      </w:pPr>
      <w:r>
        <w:tab/>
      </w: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>&lt;</w:t>
      </w:r>
      <w:proofErr w:type="spellStart"/>
      <w:r>
        <w:t>c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3DE554CD" w14:textId="77777777" w:rsidR="002E7DF7" w:rsidRDefault="002E7DF7" w:rsidP="002E7DF7">
      <w:pPr>
        <w:spacing w:after="0" w:line="240" w:lineRule="auto"/>
      </w:pPr>
      <w:r>
        <w:tab/>
      </w:r>
      <w:r>
        <w:tab/>
        <w:t>{</w:t>
      </w:r>
    </w:p>
    <w:p w14:paraId="21F31C15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  <w:t>char current = c[</w:t>
      </w:r>
      <w:proofErr w:type="spellStart"/>
      <w:r>
        <w:t>i</w:t>
      </w:r>
      <w:proofErr w:type="spellEnd"/>
      <w:r>
        <w:t>];</w:t>
      </w:r>
    </w:p>
    <w:p w14:paraId="068922C8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</w:p>
    <w:p w14:paraId="5607FB44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  <w:t xml:space="preserve"> if (current == '(' || current == '[' || current == '{</w:t>
      </w:r>
      <w:proofErr w:type="gramStart"/>
      <w:r>
        <w:t>'){</w:t>
      </w:r>
      <w:proofErr w:type="gramEnd"/>
    </w:p>
    <w:p w14:paraId="0B3F4AC7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s.push</w:t>
      </w:r>
      <w:proofErr w:type="spellEnd"/>
      <w:proofErr w:type="gramEnd"/>
      <w:r>
        <w:t>(current);</w:t>
      </w:r>
    </w:p>
    <w:p w14:paraId="16247D6D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  <w:t>continue;</w:t>
      </w:r>
    </w:p>
    <w:p w14:paraId="10EC7CDE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  <w:t>}</w:t>
      </w:r>
    </w:p>
    <w:p w14:paraId="5B7F01F3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  <w:t>if(</w:t>
      </w:r>
      <w:proofErr w:type="spellStart"/>
      <w:proofErr w:type="gramStart"/>
      <w:r>
        <w:t>s.isEmpty</w:t>
      </w:r>
      <w:proofErr w:type="spellEnd"/>
      <w:proofErr w:type="gramEnd"/>
      <w:r>
        <w:t>()){</w:t>
      </w:r>
    </w:p>
    <w:p w14:paraId="327AB50C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  <w:t>return false;</w:t>
      </w:r>
    </w:p>
    <w:p w14:paraId="28806B2C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  <w:t>}</w:t>
      </w:r>
    </w:p>
    <w:p w14:paraId="619C3A58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</w:p>
    <w:p w14:paraId="4177271F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  <w:t xml:space="preserve">char </w:t>
      </w:r>
      <w:proofErr w:type="spellStart"/>
      <w:r>
        <w:t>popchar</w:t>
      </w:r>
      <w:proofErr w:type="spellEnd"/>
      <w:r>
        <w:t>;</w:t>
      </w:r>
    </w:p>
    <w:p w14:paraId="1324B259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  <w:t>switch(current</w:t>
      </w:r>
      <w:proofErr w:type="gramStart"/>
      <w:r>
        <w:t>){</w:t>
      </w:r>
      <w:proofErr w:type="gramEnd"/>
    </w:p>
    <w:p w14:paraId="01DAAAE5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  <w:t>case ')':</w:t>
      </w:r>
    </w:p>
    <w:p w14:paraId="3CDACD43" w14:textId="77777777" w:rsidR="002E7DF7" w:rsidRDefault="002E7DF7" w:rsidP="002E7DF7">
      <w:pPr>
        <w:spacing w:after="0" w:line="240" w:lineRule="auto"/>
      </w:pPr>
      <w:r>
        <w:lastRenderedPageBreak/>
        <w:tab/>
      </w:r>
      <w:r>
        <w:tab/>
      </w:r>
      <w:r>
        <w:tab/>
      </w:r>
      <w:r>
        <w:tab/>
      </w:r>
      <w:r>
        <w:tab/>
      </w:r>
      <w:proofErr w:type="spellStart"/>
      <w:r>
        <w:t>popchar</w:t>
      </w:r>
      <w:proofErr w:type="spellEnd"/>
      <w:r>
        <w:t xml:space="preserve"> = (char)</w:t>
      </w:r>
      <w:proofErr w:type="spellStart"/>
      <w:proofErr w:type="gramStart"/>
      <w:r>
        <w:t>s.pop</w:t>
      </w:r>
      <w:proofErr w:type="spellEnd"/>
      <w:r>
        <w:t>(</w:t>
      </w:r>
      <w:proofErr w:type="gramEnd"/>
      <w:r>
        <w:t>);</w:t>
      </w:r>
    </w:p>
    <w:p w14:paraId="3101546A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spellStart"/>
      <w:proofErr w:type="gramEnd"/>
      <w:r>
        <w:t>popchar</w:t>
      </w:r>
      <w:proofErr w:type="spellEnd"/>
      <w:r>
        <w:t xml:space="preserve"> != '(')</w:t>
      </w:r>
    </w:p>
    <w:p w14:paraId="1B104585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return false;</w:t>
      </w:r>
    </w:p>
    <w:p w14:paraId="5A47BF14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break;</w:t>
      </w:r>
      <w:r>
        <w:tab/>
      </w:r>
    </w:p>
    <w:p w14:paraId="0D7A5236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  <w:t>case ']':</w:t>
      </w:r>
    </w:p>
    <w:p w14:paraId="28B0A355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popchar</w:t>
      </w:r>
      <w:proofErr w:type="spellEnd"/>
      <w:r>
        <w:t xml:space="preserve"> = (char)</w:t>
      </w:r>
      <w:proofErr w:type="spellStart"/>
      <w:proofErr w:type="gramStart"/>
      <w:r>
        <w:t>s.pop</w:t>
      </w:r>
      <w:proofErr w:type="spellEnd"/>
      <w:r>
        <w:t>(</w:t>
      </w:r>
      <w:proofErr w:type="gramEnd"/>
      <w:r>
        <w:t>);</w:t>
      </w:r>
    </w:p>
    <w:p w14:paraId="1B76B2D2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spellStart"/>
      <w:proofErr w:type="gramEnd"/>
      <w:r>
        <w:t>popchar</w:t>
      </w:r>
      <w:proofErr w:type="spellEnd"/>
      <w:r>
        <w:t xml:space="preserve"> != '[')</w:t>
      </w:r>
    </w:p>
    <w:p w14:paraId="33B6EBF2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return false;</w:t>
      </w:r>
    </w:p>
    <w:p w14:paraId="0B866B99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break;</w:t>
      </w:r>
    </w:p>
    <w:p w14:paraId="3EDA8767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  <w:t>case '}':</w:t>
      </w:r>
    </w:p>
    <w:p w14:paraId="60894472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popchar</w:t>
      </w:r>
      <w:proofErr w:type="spellEnd"/>
      <w:r>
        <w:t xml:space="preserve"> = (char)</w:t>
      </w:r>
      <w:proofErr w:type="spellStart"/>
      <w:proofErr w:type="gramStart"/>
      <w:r>
        <w:t>s.pop</w:t>
      </w:r>
      <w:proofErr w:type="spellEnd"/>
      <w:r>
        <w:t>(</w:t>
      </w:r>
      <w:proofErr w:type="gramEnd"/>
      <w:r>
        <w:t>);</w:t>
      </w:r>
    </w:p>
    <w:p w14:paraId="0D13B4F1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proofErr w:type="gramStart"/>
      <w:r>
        <w:t>if(</w:t>
      </w:r>
      <w:proofErr w:type="spellStart"/>
      <w:proofErr w:type="gramEnd"/>
      <w:r>
        <w:t>popchar</w:t>
      </w:r>
      <w:proofErr w:type="spellEnd"/>
      <w:r>
        <w:t xml:space="preserve"> != '{')</w:t>
      </w:r>
    </w:p>
    <w:p w14:paraId="481127C4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return false;</w:t>
      </w:r>
    </w:p>
    <w:p w14:paraId="552F561B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break;</w:t>
      </w:r>
    </w:p>
    <w:p w14:paraId="140723BA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  <w:t>}</w:t>
      </w:r>
    </w:p>
    <w:p w14:paraId="70F248D8" w14:textId="77777777" w:rsidR="002E7DF7" w:rsidRDefault="002E7DF7" w:rsidP="002E7DF7">
      <w:pPr>
        <w:spacing w:after="0" w:line="240" w:lineRule="auto"/>
      </w:pPr>
      <w:r>
        <w:tab/>
      </w:r>
      <w:r>
        <w:tab/>
        <w:t>}</w:t>
      </w:r>
    </w:p>
    <w:p w14:paraId="19E1821A" w14:textId="77777777" w:rsidR="002E7DF7" w:rsidRDefault="002E7DF7" w:rsidP="002E7DF7">
      <w:pPr>
        <w:spacing w:after="0" w:line="240" w:lineRule="auto"/>
      </w:pPr>
      <w:r>
        <w:tab/>
      </w:r>
      <w:r>
        <w:tab/>
        <w:t>return (</w:t>
      </w:r>
      <w:proofErr w:type="spellStart"/>
      <w:proofErr w:type="gramStart"/>
      <w:r>
        <w:t>s.isEmpty</w:t>
      </w:r>
      <w:proofErr w:type="spellEnd"/>
      <w:proofErr w:type="gramEnd"/>
      <w:r>
        <w:t>());</w:t>
      </w:r>
    </w:p>
    <w:p w14:paraId="7B48EE31" w14:textId="77777777" w:rsidR="002E7DF7" w:rsidRDefault="002E7DF7" w:rsidP="002E7DF7">
      <w:pPr>
        <w:spacing w:after="0" w:line="240" w:lineRule="auto"/>
      </w:pPr>
      <w:r>
        <w:tab/>
        <w:t>}</w:t>
      </w:r>
    </w:p>
    <w:p w14:paraId="37E6CA55" w14:textId="77777777" w:rsidR="002E7DF7" w:rsidRDefault="002E7DF7" w:rsidP="002E7DF7">
      <w:pPr>
        <w:spacing w:after="0" w:line="240" w:lineRule="auto"/>
      </w:pPr>
      <w:r>
        <w:tab/>
      </w:r>
    </w:p>
    <w:p w14:paraId="2BECF486" w14:textId="77777777" w:rsidR="002E7DF7" w:rsidRDefault="002E7DF7" w:rsidP="002E7DF7">
      <w:pPr>
        <w:spacing w:after="0" w:line="240" w:lineRule="auto"/>
      </w:pPr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3C6D83C2" w14:textId="77777777" w:rsidR="002E7DF7" w:rsidRDefault="002E7DF7" w:rsidP="002E7DF7">
      <w:pPr>
        <w:spacing w:after="0" w:line="240" w:lineRule="auto"/>
      </w:pPr>
      <w:r>
        <w:tab/>
      </w:r>
      <w:r>
        <w:tab/>
        <w:t xml:space="preserve">Scanner </w:t>
      </w:r>
      <w:proofErr w:type="spellStart"/>
      <w:r>
        <w:t>sc</w:t>
      </w:r>
      <w:proofErr w:type="spellEnd"/>
      <w:r>
        <w:t xml:space="preserve"> = new </w:t>
      </w:r>
      <w:proofErr w:type="gramStart"/>
      <w:r>
        <w:t>Scanner(</w:t>
      </w:r>
      <w:proofErr w:type="gramEnd"/>
      <w:r>
        <w:t>System.in);</w:t>
      </w:r>
    </w:p>
    <w:p w14:paraId="50648377" w14:textId="77777777" w:rsidR="002E7DF7" w:rsidRDefault="002E7DF7" w:rsidP="002E7DF7">
      <w:pPr>
        <w:spacing w:after="0" w:line="240" w:lineRule="auto"/>
      </w:pPr>
      <w:r>
        <w:tab/>
      </w:r>
      <w:r>
        <w:tab/>
      </w:r>
    </w:p>
    <w:p w14:paraId="3B144BD7" w14:textId="77777777" w:rsidR="002E7DF7" w:rsidRDefault="002E7DF7" w:rsidP="002E7DF7">
      <w:pPr>
        <w:spacing w:after="0" w:line="240" w:lineRule="auto"/>
      </w:pPr>
      <w:r>
        <w:tab/>
      </w:r>
      <w:r>
        <w:tab/>
      </w:r>
      <w:proofErr w:type="spellStart"/>
      <w:r>
        <w:t>System.out.print</w:t>
      </w:r>
      <w:proofErr w:type="spellEnd"/>
      <w:r>
        <w:t>("</w:t>
      </w:r>
      <w:proofErr w:type="gramStart"/>
      <w:r>
        <w:t>Input :</w:t>
      </w:r>
      <w:proofErr w:type="gramEnd"/>
      <w:r>
        <w:t xml:space="preserve"> ");</w:t>
      </w:r>
    </w:p>
    <w:p w14:paraId="14AE4841" w14:textId="77777777" w:rsidR="002E7DF7" w:rsidRDefault="002E7DF7" w:rsidP="002E7DF7">
      <w:pPr>
        <w:spacing w:after="0" w:line="240" w:lineRule="auto"/>
      </w:pPr>
      <w:r>
        <w:tab/>
      </w:r>
      <w:r>
        <w:tab/>
      </w:r>
    </w:p>
    <w:p w14:paraId="7D16B496" w14:textId="77777777" w:rsidR="002E7DF7" w:rsidRDefault="002E7DF7" w:rsidP="002E7DF7">
      <w:pPr>
        <w:spacing w:after="0" w:line="240" w:lineRule="auto"/>
      </w:pPr>
      <w:r>
        <w:tab/>
      </w:r>
      <w:r>
        <w:tab/>
        <w:t xml:space="preserve">String s = </w:t>
      </w:r>
      <w:proofErr w:type="spellStart"/>
      <w:proofErr w:type="gramStart"/>
      <w:r>
        <w:t>sc.nextLine</w:t>
      </w:r>
      <w:proofErr w:type="spellEnd"/>
      <w:proofErr w:type="gramEnd"/>
      <w:r>
        <w:t>();</w:t>
      </w:r>
    </w:p>
    <w:p w14:paraId="6B1AC990" w14:textId="77777777" w:rsidR="002E7DF7" w:rsidRDefault="002E7DF7" w:rsidP="002E7DF7">
      <w:pPr>
        <w:spacing w:after="0" w:line="240" w:lineRule="auto"/>
      </w:pPr>
      <w:r>
        <w:tab/>
      </w:r>
      <w:r>
        <w:tab/>
      </w:r>
    </w:p>
    <w:p w14:paraId="7DB388E1" w14:textId="77777777" w:rsidR="002E7DF7" w:rsidRDefault="002E7DF7" w:rsidP="002E7DF7">
      <w:pPr>
        <w:spacing w:after="0" w:line="240" w:lineRule="auto"/>
      </w:pPr>
      <w:r>
        <w:tab/>
      </w:r>
      <w:r>
        <w:tab/>
      </w:r>
      <w:proofErr w:type="spellStart"/>
      <w:r>
        <w:t>System.out.print</w:t>
      </w:r>
      <w:proofErr w:type="spellEnd"/>
      <w:r>
        <w:t>("</w:t>
      </w:r>
      <w:proofErr w:type="gramStart"/>
      <w:r>
        <w:t>Output :</w:t>
      </w:r>
      <w:proofErr w:type="gramEnd"/>
      <w:r>
        <w:t xml:space="preserve"> ");</w:t>
      </w:r>
    </w:p>
    <w:p w14:paraId="6B970B68" w14:textId="77777777" w:rsidR="002E7DF7" w:rsidRDefault="002E7DF7" w:rsidP="002E7DF7">
      <w:pPr>
        <w:spacing w:after="0" w:line="240" w:lineRule="auto"/>
      </w:pPr>
      <w:r>
        <w:tab/>
      </w:r>
      <w:r>
        <w:tab/>
        <w:t>if(balanced(s</w:t>
      </w:r>
      <w:proofErr w:type="gramStart"/>
      <w:r>
        <w:t>)){</w:t>
      </w:r>
      <w:proofErr w:type="gramEnd"/>
    </w:p>
    <w:p w14:paraId="1C9D95BC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Balanced");</w:t>
      </w:r>
    </w:p>
    <w:p w14:paraId="64861800" w14:textId="77777777" w:rsidR="002E7DF7" w:rsidRDefault="002E7DF7" w:rsidP="002E7DF7">
      <w:pPr>
        <w:spacing w:after="0" w:line="240" w:lineRule="auto"/>
      </w:pPr>
      <w:r>
        <w:tab/>
      </w:r>
      <w:r>
        <w:tab/>
        <w:t>}</w:t>
      </w:r>
    </w:p>
    <w:p w14:paraId="07539584" w14:textId="77777777" w:rsidR="002E7DF7" w:rsidRDefault="002E7DF7" w:rsidP="002E7DF7">
      <w:pPr>
        <w:spacing w:after="0" w:line="240" w:lineRule="auto"/>
      </w:pPr>
      <w:r>
        <w:tab/>
      </w:r>
      <w:r>
        <w:tab/>
      </w:r>
      <w:proofErr w:type="gramStart"/>
      <w:r>
        <w:t>else{</w:t>
      </w:r>
      <w:proofErr w:type="gramEnd"/>
    </w:p>
    <w:p w14:paraId="2C9B9071" w14:textId="77777777" w:rsidR="002E7DF7" w:rsidRDefault="002E7DF7" w:rsidP="002E7DF7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Not Balanced");</w:t>
      </w:r>
    </w:p>
    <w:p w14:paraId="67010E53" w14:textId="77777777" w:rsidR="002E7DF7" w:rsidRDefault="002E7DF7" w:rsidP="002E7DF7">
      <w:pPr>
        <w:spacing w:after="0" w:line="240" w:lineRule="auto"/>
      </w:pPr>
      <w:r>
        <w:tab/>
      </w:r>
      <w:r>
        <w:tab/>
        <w:t>}</w:t>
      </w:r>
    </w:p>
    <w:p w14:paraId="2E8F66BC" w14:textId="77777777" w:rsidR="002E7DF7" w:rsidRDefault="002E7DF7" w:rsidP="002E7DF7">
      <w:pPr>
        <w:spacing w:after="0" w:line="240" w:lineRule="auto"/>
      </w:pPr>
      <w:r>
        <w:tab/>
        <w:t>}</w:t>
      </w:r>
    </w:p>
    <w:p w14:paraId="160E2FD4" w14:textId="4E65194E" w:rsidR="00974A8D" w:rsidRPr="00974A8D" w:rsidRDefault="002E7DF7" w:rsidP="002E7DF7">
      <w:pPr>
        <w:spacing w:after="0" w:line="240" w:lineRule="auto"/>
        <w:rPr>
          <w:highlight w:val="yellow"/>
        </w:rPr>
      </w:pPr>
      <w:r>
        <w:t>}</w:t>
      </w:r>
    </w:p>
    <w:p w14:paraId="106E3181" w14:textId="28AFA1A0" w:rsidR="00974A8D" w:rsidRDefault="002E7DF7" w:rsidP="00974A8D">
      <w:pPr>
        <w:spacing w:after="0" w:line="240" w:lineRule="auto"/>
        <w:rPr>
          <w:highlight w:val="yellow"/>
        </w:rPr>
      </w:pPr>
      <w:r>
        <w:rPr>
          <w:noProof/>
        </w:rPr>
        <w:drawing>
          <wp:inline distT="0" distB="0" distL="0" distR="0" wp14:anchorId="74D84EA3" wp14:editId="501A0FBB">
            <wp:extent cx="5943600" cy="2225040"/>
            <wp:effectExtent l="0" t="0" r="0" b="3810"/>
            <wp:docPr id="203015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15693" name=""/>
                    <pic:cNvPicPr/>
                  </pic:nvPicPr>
                  <pic:blipFill rotWithShape="1">
                    <a:blip r:embed="rId6"/>
                    <a:srcRect b="24786"/>
                    <a:stretch/>
                  </pic:blipFill>
                  <pic:spPr bwMode="auto">
                    <a:xfrm>
                      <a:off x="0" y="0"/>
                      <a:ext cx="5943600" cy="2225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8D2891" w14:textId="07B4B48B" w:rsidR="00974A8D" w:rsidRPr="005904A8" w:rsidRDefault="00974A8D" w:rsidP="00974A8D">
      <w:pPr>
        <w:spacing w:after="0" w:line="240" w:lineRule="auto"/>
        <w:rPr>
          <w:highlight w:val="yellow"/>
        </w:rPr>
      </w:pPr>
    </w:p>
    <w:p w14:paraId="11BEA51C" w14:textId="77777777" w:rsidR="00FA08AD" w:rsidRPr="00FA08AD" w:rsidRDefault="00000000" w:rsidP="00FA08AD">
      <w:pPr>
        <w:spacing w:after="0" w:line="240" w:lineRule="auto"/>
      </w:pPr>
      <w:r>
        <w:pict w14:anchorId="6AFEB26E">
          <v:rect id="_x0000_i1026" style="width:0;height:3pt" o:hralign="center" o:hrstd="t" o:hrnoshade="t" o:hr="t" fillcolor="#f0f6fc" stroked="f"/>
        </w:pict>
      </w:r>
    </w:p>
    <w:p w14:paraId="59D0CDBB" w14:textId="77777777" w:rsidR="00FA08AD" w:rsidRPr="005904A8" w:rsidRDefault="00FA08AD" w:rsidP="00FA08AD">
      <w:pPr>
        <w:spacing w:after="0" w:line="240" w:lineRule="auto"/>
        <w:rPr>
          <w:b/>
          <w:bCs/>
          <w:highlight w:val="yellow"/>
        </w:rPr>
      </w:pPr>
      <w:r w:rsidRPr="005904A8">
        <w:rPr>
          <w:b/>
          <w:bCs/>
          <w:highlight w:val="yellow"/>
        </w:rPr>
        <w:t>3. Reverse a string using a stack.</w:t>
      </w:r>
    </w:p>
    <w:p w14:paraId="3A715F5E" w14:textId="77777777" w:rsidR="00FA08AD" w:rsidRPr="005904A8" w:rsidRDefault="00FA08AD" w:rsidP="00FA08AD">
      <w:pPr>
        <w:numPr>
          <w:ilvl w:val="0"/>
          <w:numId w:val="3"/>
        </w:numPr>
        <w:spacing w:after="0" w:line="240" w:lineRule="auto"/>
        <w:rPr>
          <w:highlight w:val="yellow"/>
        </w:rPr>
      </w:pPr>
      <w:r w:rsidRPr="005904A8">
        <w:rPr>
          <w:b/>
          <w:bCs/>
          <w:highlight w:val="yellow"/>
        </w:rPr>
        <w:t>Test Case 1</w:t>
      </w:r>
      <w:r w:rsidRPr="005904A8">
        <w:rPr>
          <w:highlight w:val="yellow"/>
        </w:rPr>
        <w:t>:</w:t>
      </w:r>
      <w:r w:rsidRPr="005904A8">
        <w:rPr>
          <w:highlight w:val="yellow"/>
        </w:rPr>
        <w:br/>
        <w:t>Input: "hello"</w:t>
      </w:r>
      <w:r w:rsidRPr="005904A8">
        <w:rPr>
          <w:highlight w:val="yellow"/>
        </w:rPr>
        <w:br/>
        <w:t>Output: "</w:t>
      </w:r>
      <w:proofErr w:type="spellStart"/>
      <w:r w:rsidRPr="005904A8">
        <w:rPr>
          <w:highlight w:val="yellow"/>
        </w:rPr>
        <w:t>olleh</w:t>
      </w:r>
      <w:proofErr w:type="spellEnd"/>
      <w:r w:rsidRPr="005904A8">
        <w:rPr>
          <w:highlight w:val="yellow"/>
        </w:rPr>
        <w:t>"</w:t>
      </w:r>
    </w:p>
    <w:p w14:paraId="2A646A39" w14:textId="77777777" w:rsidR="00FA08AD" w:rsidRPr="005904A8" w:rsidRDefault="00FA08AD" w:rsidP="00FA08AD">
      <w:pPr>
        <w:numPr>
          <w:ilvl w:val="0"/>
          <w:numId w:val="3"/>
        </w:numPr>
        <w:spacing w:after="0" w:line="240" w:lineRule="auto"/>
        <w:rPr>
          <w:highlight w:val="yellow"/>
        </w:rPr>
      </w:pPr>
      <w:r w:rsidRPr="005904A8">
        <w:rPr>
          <w:b/>
          <w:bCs/>
          <w:highlight w:val="yellow"/>
        </w:rPr>
        <w:t>Test Case 2</w:t>
      </w:r>
      <w:r w:rsidRPr="005904A8">
        <w:rPr>
          <w:highlight w:val="yellow"/>
        </w:rPr>
        <w:t>:</w:t>
      </w:r>
      <w:r w:rsidRPr="005904A8">
        <w:rPr>
          <w:highlight w:val="yellow"/>
        </w:rPr>
        <w:br/>
        <w:t>Input: "world"</w:t>
      </w:r>
      <w:r w:rsidRPr="005904A8">
        <w:rPr>
          <w:highlight w:val="yellow"/>
        </w:rPr>
        <w:br/>
        <w:t>Output: "</w:t>
      </w:r>
      <w:proofErr w:type="spellStart"/>
      <w:r w:rsidRPr="005904A8">
        <w:rPr>
          <w:highlight w:val="yellow"/>
        </w:rPr>
        <w:t>dlrow</w:t>
      </w:r>
      <w:proofErr w:type="spellEnd"/>
      <w:r w:rsidRPr="005904A8">
        <w:rPr>
          <w:highlight w:val="yellow"/>
        </w:rPr>
        <w:t>"</w:t>
      </w:r>
    </w:p>
    <w:p w14:paraId="72A08CAE" w14:textId="77777777" w:rsidR="005904A8" w:rsidRDefault="005904A8" w:rsidP="005904A8">
      <w:pPr>
        <w:spacing w:after="0" w:line="240" w:lineRule="auto"/>
      </w:pPr>
    </w:p>
    <w:p w14:paraId="146F9FC3" w14:textId="77777777" w:rsidR="005904A8" w:rsidRDefault="005904A8" w:rsidP="005904A8">
      <w:pPr>
        <w:spacing w:after="0" w:line="240" w:lineRule="auto"/>
      </w:pPr>
      <w:r>
        <w:t xml:space="preserve">import </w:t>
      </w:r>
      <w:proofErr w:type="gramStart"/>
      <w:r>
        <w:t>java.io.*</w:t>
      </w:r>
      <w:proofErr w:type="gramEnd"/>
      <w:r>
        <w:t>;</w:t>
      </w:r>
    </w:p>
    <w:p w14:paraId="1950A535" w14:textId="77777777" w:rsidR="005904A8" w:rsidRDefault="005904A8" w:rsidP="005904A8">
      <w:pPr>
        <w:spacing w:after="0" w:line="240" w:lineRule="auto"/>
      </w:pPr>
      <w:r>
        <w:t xml:space="preserve">import </w:t>
      </w:r>
      <w:proofErr w:type="spellStart"/>
      <w:r>
        <w:t>java.util</w:t>
      </w:r>
      <w:proofErr w:type="spellEnd"/>
      <w:r>
        <w:t>.*;</w:t>
      </w:r>
    </w:p>
    <w:p w14:paraId="45DE908F" w14:textId="77777777" w:rsidR="005904A8" w:rsidRDefault="005904A8" w:rsidP="005904A8">
      <w:pPr>
        <w:spacing w:after="0" w:line="240" w:lineRule="auto"/>
      </w:pPr>
      <w:r>
        <w:t>class Q3{</w:t>
      </w:r>
    </w:p>
    <w:p w14:paraId="065CA188" w14:textId="77777777" w:rsidR="005904A8" w:rsidRDefault="005904A8" w:rsidP="005904A8">
      <w:pPr>
        <w:spacing w:after="0" w:line="240" w:lineRule="auto"/>
      </w:pPr>
      <w:r>
        <w:tab/>
        <w:t xml:space="preserve"> public static String </w:t>
      </w:r>
      <w:proofErr w:type="spellStart"/>
      <w:proofErr w:type="gramStart"/>
      <w:r>
        <w:t>reverseString</w:t>
      </w:r>
      <w:proofErr w:type="spellEnd"/>
      <w:r>
        <w:t>(</w:t>
      </w:r>
      <w:proofErr w:type="gramEnd"/>
      <w:r>
        <w:t>String str){</w:t>
      </w:r>
    </w:p>
    <w:p w14:paraId="2AADA13E" w14:textId="77777777" w:rsidR="005904A8" w:rsidRDefault="005904A8" w:rsidP="005904A8">
      <w:pPr>
        <w:spacing w:after="0" w:line="240" w:lineRule="auto"/>
      </w:pPr>
      <w:r>
        <w:tab/>
      </w:r>
      <w:r>
        <w:tab/>
        <w:t xml:space="preserve"> </w:t>
      </w:r>
      <w:proofErr w:type="gramStart"/>
      <w:r>
        <w:t>char[</w:t>
      </w:r>
      <w:proofErr w:type="gramEnd"/>
      <w:r>
        <w:t>] c = new char[</w:t>
      </w:r>
      <w:proofErr w:type="spellStart"/>
      <w:r>
        <w:t>str.length</w:t>
      </w:r>
      <w:proofErr w:type="spellEnd"/>
      <w:r>
        <w:t>()];</w:t>
      </w:r>
    </w:p>
    <w:p w14:paraId="620FA243" w14:textId="77777777" w:rsidR="005904A8" w:rsidRDefault="005904A8" w:rsidP="005904A8">
      <w:pPr>
        <w:spacing w:after="0" w:line="240" w:lineRule="auto"/>
      </w:pPr>
      <w:r>
        <w:tab/>
      </w:r>
      <w:r>
        <w:tab/>
        <w:t xml:space="preserve"> Stack&lt;Character&gt; s = new Stack&lt;Character</w:t>
      </w:r>
      <w:proofErr w:type="gramStart"/>
      <w:r>
        <w:t>&gt;(</w:t>
      </w:r>
      <w:proofErr w:type="gramEnd"/>
      <w:r>
        <w:t>);</w:t>
      </w:r>
    </w:p>
    <w:p w14:paraId="0CD0BCE9" w14:textId="77777777" w:rsidR="005904A8" w:rsidRDefault="005904A8" w:rsidP="005904A8">
      <w:pPr>
        <w:spacing w:after="0" w:line="240" w:lineRule="auto"/>
      </w:pPr>
      <w:r>
        <w:tab/>
      </w:r>
      <w:r>
        <w:tab/>
        <w:t xml:space="preserve">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>&lt;</w:t>
      </w:r>
      <w:proofErr w:type="spellStart"/>
      <w:r>
        <w:t>str.length</w:t>
      </w:r>
      <w:proofErr w:type="spellEnd"/>
      <w:r>
        <w:t xml:space="preserve">(); </w:t>
      </w:r>
      <w:proofErr w:type="spellStart"/>
      <w:r>
        <w:t>i</w:t>
      </w:r>
      <w:proofErr w:type="spellEnd"/>
      <w:r>
        <w:t>++){</w:t>
      </w:r>
    </w:p>
    <w:p w14:paraId="3EEBDE95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  <w:t xml:space="preserve"> </w:t>
      </w:r>
      <w:proofErr w:type="spellStart"/>
      <w:proofErr w:type="gramStart"/>
      <w:r>
        <w:t>s.push</w:t>
      </w:r>
      <w:proofErr w:type="spellEnd"/>
      <w:proofErr w:type="gramEnd"/>
      <w:r>
        <w:t>(</w:t>
      </w:r>
      <w:proofErr w:type="spellStart"/>
      <w:r>
        <w:t>str.charAt</w:t>
      </w:r>
      <w:proofErr w:type="spellEnd"/>
      <w:r>
        <w:t>(</w:t>
      </w:r>
      <w:proofErr w:type="spellStart"/>
      <w:r>
        <w:t>i</w:t>
      </w:r>
      <w:proofErr w:type="spellEnd"/>
      <w:r>
        <w:t>));</w:t>
      </w:r>
    </w:p>
    <w:p w14:paraId="79C6CCD9" w14:textId="77777777" w:rsidR="005904A8" w:rsidRDefault="005904A8" w:rsidP="005904A8">
      <w:pPr>
        <w:spacing w:after="0" w:line="240" w:lineRule="auto"/>
      </w:pPr>
      <w:r>
        <w:tab/>
      </w:r>
      <w:r>
        <w:tab/>
        <w:t xml:space="preserve"> }</w:t>
      </w:r>
    </w:p>
    <w:p w14:paraId="5AAD8F0D" w14:textId="77777777" w:rsidR="005904A8" w:rsidRDefault="005904A8" w:rsidP="005904A8">
      <w:pPr>
        <w:spacing w:after="0" w:line="240" w:lineRule="auto"/>
      </w:pPr>
      <w:r>
        <w:tab/>
      </w:r>
      <w:r>
        <w:tab/>
        <w:t xml:space="preserve"> </w:t>
      </w:r>
    </w:p>
    <w:p w14:paraId="4F55C70E" w14:textId="77777777" w:rsidR="005904A8" w:rsidRDefault="005904A8" w:rsidP="005904A8">
      <w:pPr>
        <w:spacing w:after="0" w:line="240" w:lineRule="auto"/>
      </w:pPr>
      <w:r>
        <w:tab/>
      </w:r>
      <w:r>
        <w:tab/>
        <w:t xml:space="preserve"> int </w:t>
      </w:r>
      <w:proofErr w:type="spellStart"/>
      <w:r>
        <w:t>i</w:t>
      </w:r>
      <w:proofErr w:type="spellEnd"/>
      <w:r>
        <w:t xml:space="preserve"> = 0;</w:t>
      </w:r>
    </w:p>
    <w:p w14:paraId="28C23C0E" w14:textId="77777777" w:rsidR="005904A8" w:rsidRDefault="005904A8" w:rsidP="005904A8">
      <w:pPr>
        <w:spacing w:after="0" w:line="240" w:lineRule="auto"/>
      </w:pPr>
      <w:r>
        <w:tab/>
      </w:r>
      <w:r>
        <w:tab/>
        <w:t xml:space="preserve"> while</w:t>
      </w:r>
      <w:proofErr w:type="gramStart"/>
      <w:r>
        <w:t>(!</w:t>
      </w:r>
      <w:proofErr w:type="spellStart"/>
      <w:r>
        <w:t>s</w:t>
      </w:r>
      <w:proofErr w:type="gramEnd"/>
      <w:r>
        <w:t>.isEmpty</w:t>
      </w:r>
      <w:proofErr w:type="spellEnd"/>
      <w:r>
        <w:t>()){</w:t>
      </w:r>
    </w:p>
    <w:p w14:paraId="3E86A201" w14:textId="77777777" w:rsidR="005904A8" w:rsidRDefault="005904A8" w:rsidP="005904A8">
      <w:pPr>
        <w:spacing w:after="0" w:line="240" w:lineRule="auto"/>
      </w:pPr>
      <w:r>
        <w:tab/>
      </w:r>
      <w:r>
        <w:tab/>
      </w:r>
      <w:r>
        <w:tab/>
        <w:t xml:space="preserve"> c[</w:t>
      </w:r>
      <w:proofErr w:type="spellStart"/>
      <w:r>
        <w:t>i</w:t>
      </w:r>
      <w:proofErr w:type="spellEnd"/>
      <w:r>
        <w:t xml:space="preserve">++] = </w:t>
      </w:r>
      <w:proofErr w:type="spellStart"/>
      <w:proofErr w:type="gramStart"/>
      <w:r>
        <w:t>s.pop</w:t>
      </w:r>
      <w:proofErr w:type="spellEnd"/>
      <w:r>
        <w:t>(</w:t>
      </w:r>
      <w:proofErr w:type="gramEnd"/>
      <w:r>
        <w:t>);</w:t>
      </w:r>
    </w:p>
    <w:p w14:paraId="4E01CDB0" w14:textId="77777777" w:rsidR="005904A8" w:rsidRDefault="005904A8" w:rsidP="005904A8">
      <w:pPr>
        <w:spacing w:after="0" w:line="240" w:lineRule="auto"/>
      </w:pPr>
      <w:r>
        <w:tab/>
      </w:r>
      <w:r>
        <w:tab/>
        <w:t xml:space="preserve"> }</w:t>
      </w:r>
    </w:p>
    <w:p w14:paraId="363CC429" w14:textId="77777777" w:rsidR="005904A8" w:rsidRDefault="005904A8" w:rsidP="005904A8">
      <w:pPr>
        <w:spacing w:after="0" w:line="240" w:lineRule="auto"/>
      </w:pPr>
      <w:r>
        <w:tab/>
      </w:r>
      <w:r>
        <w:tab/>
        <w:t xml:space="preserve"> return new String(c);</w:t>
      </w:r>
    </w:p>
    <w:p w14:paraId="543E2FF6" w14:textId="77777777" w:rsidR="005904A8" w:rsidRDefault="005904A8" w:rsidP="005904A8">
      <w:pPr>
        <w:spacing w:after="0" w:line="240" w:lineRule="auto"/>
      </w:pPr>
      <w:r>
        <w:tab/>
        <w:t xml:space="preserve"> }</w:t>
      </w:r>
    </w:p>
    <w:p w14:paraId="70C2CCC0" w14:textId="77777777" w:rsidR="005904A8" w:rsidRDefault="005904A8" w:rsidP="005904A8">
      <w:pPr>
        <w:spacing w:after="0" w:line="240" w:lineRule="auto"/>
      </w:pPr>
      <w:r>
        <w:tab/>
      </w:r>
    </w:p>
    <w:p w14:paraId="7C35E086" w14:textId="77777777" w:rsidR="005904A8" w:rsidRDefault="005904A8" w:rsidP="005904A8">
      <w:pPr>
        <w:spacing w:after="0" w:line="240" w:lineRule="auto"/>
      </w:pPr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39F381C5" w14:textId="77777777" w:rsidR="005904A8" w:rsidRDefault="005904A8" w:rsidP="005904A8">
      <w:pPr>
        <w:spacing w:after="0" w:line="240" w:lineRule="auto"/>
      </w:pPr>
      <w:r>
        <w:tab/>
      </w:r>
      <w:r>
        <w:tab/>
        <w:t xml:space="preserve">String </w:t>
      </w:r>
      <w:proofErr w:type="spellStart"/>
      <w:r>
        <w:t>sr</w:t>
      </w:r>
      <w:proofErr w:type="spellEnd"/>
      <w:r>
        <w:t xml:space="preserve"> = "hello";</w:t>
      </w:r>
    </w:p>
    <w:p w14:paraId="4DC63D9B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"</w:t>
      </w:r>
      <w:proofErr w:type="gramStart"/>
      <w:r>
        <w:t>Input :</w:t>
      </w:r>
      <w:proofErr w:type="gramEnd"/>
      <w:r>
        <w:t xml:space="preserve"> " + </w:t>
      </w:r>
      <w:proofErr w:type="spellStart"/>
      <w:r>
        <w:t>sr</w:t>
      </w:r>
      <w:proofErr w:type="spellEnd"/>
      <w:r>
        <w:t>);</w:t>
      </w:r>
    </w:p>
    <w:p w14:paraId="49363162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"</w:t>
      </w:r>
      <w:proofErr w:type="gramStart"/>
      <w:r>
        <w:t>Output :</w:t>
      </w:r>
      <w:proofErr w:type="gramEnd"/>
      <w:r>
        <w:t xml:space="preserve"> " + </w:t>
      </w:r>
      <w:proofErr w:type="spellStart"/>
      <w:r>
        <w:t>reverseString</w:t>
      </w:r>
      <w:proofErr w:type="spellEnd"/>
      <w:r>
        <w:t>(</w:t>
      </w:r>
      <w:proofErr w:type="spellStart"/>
      <w:r>
        <w:t>sr</w:t>
      </w:r>
      <w:proofErr w:type="spellEnd"/>
      <w:r>
        <w:t>));</w:t>
      </w:r>
    </w:p>
    <w:p w14:paraId="3F1160C8" w14:textId="77777777" w:rsidR="005904A8" w:rsidRDefault="005904A8" w:rsidP="005904A8">
      <w:pPr>
        <w:spacing w:after="0" w:line="240" w:lineRule="auto"/>
      </w:pPr>
      <w:r>
        <w:tab/>
      </w:r>
      <w:r>
        <w:tab/>
      </w:r>
    </w:p>
    <w:p w14:paraId="18BAACE1" w14:textId="77777777" w:rsidR="005904A8" w:rsidRDefault="005904A8" w:rsidP="005904A8">
      <w:pPr>
        <w:spacing w:after="0" w:line="240" w:lineRule="auto"/>
      </w:pPr>
      <w:r>
        <w:tab/>
      </w:r>
      <w:r>
        <w:tab/>
        <w:t>String sr1 = "World";</w:t>
      </w:r>
    </w:p>
    <w:p w14:paraId="4C86ED82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"</w:t>
      </w:r>
      <w:proofErr w:type="gramStart"/>
      <w:r>
        <w:t>Input :</w:t>
      </w:r>
      <w:proofErr w:type="gramEnd"/>
      <w:r>
        <w:t xml:space="preserve"> " + sr1);</w:t>
      </w:r>
    </w:p>
    <w:p w14:paraId="6F526FC9" w14:textId="77777777" w:rsidR="005904A8" w:rsidRDefault="005904A8" w:rsidP="005904A8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"</w:t>
      </w:r>
      <w:proofErr w:type="gramStart"/>
      <w:r>
        <w:t>Output :</w:t>
      </w:r>
      <w:proofErr w:type="gramEnd"/>
      <w:r>
        <w:t xml:space="preserve"> " + </w:t>
      </w:r>
      <w:proofErr w:type="spellStart"/>
      <w:r>
        <w:t>reverseString</w:t>
      </w:r>
      <w:proofErr w:type="spellEnd"/>
      <w:r>
        <w:t>(sr1));</w:t>
      </w:r>
    </w:p>
    <w:p w14:paraId="489770DF" w14:textId="77777777" w:rsidR="005904A8" w:rsidRDefault="005904A8" w:rsidP="005904A8">
      <w:pPr>
        <w:spacing w:after="0" w:line="240" w:lineRule="auto"/>
      </w:pPr>
      <w:r>
        <w:tab/>
      </w:r>
      <w:r>
        <w:tab/>
      </w:r>
    </w:p>
    <w:p w14:paraId="74D208C7" w14:textId="77777777" w:rsidR="005904A8" w:rsidRDefault="005904A8" w:rsidP="005904A8">
      <w:pPr>
        <w:spacing w:after="0" w:line="240" w:lineRule="auto"/>
      </w:pPr>
      <w:r>
        <w:tab/>
        <w:t>}</w:t>
      </w:r>
    </w:p>
    <w:p w14:paraId="3F9ED1DC" w14:textId="38A7BE78" w:rsidR="005904A8" w:rsidRDefault="005904A8" w:rsidP="005904A8">
      <w:pPr>
        <w:spacing w:after="0" w:line="240" w:lineRule="auto"/>
      </w:pPr>
      <w:r>
        <w:t>}</w:t>
      </w:r>
    </w:p>
    <w:p w14:paraId="10A5ECCA" w14:textId="77777777" w:rsidR="00C6751A" w:rsidRDefault="00C6751A" w:rsidP="00C6751A">
      <w:pPr>
        <w:spacing w:after="0" w:line="240" w:lineRule="auto"/>
        <w:ind w:left="720"/>
        <w:rPr>
          <w:b/>
          <w:bCs/>
        </w:rPr>
      </w:pPr>
    </w:p>
    <w:p w14:paraId="01F95821" w14:textId="0DED756A" w:rsidR="00C6751A" w:rsidRDefault="00C6751A" w:rsidP="00C6751A">
      <w:pPr>
        <w:spacing w:after="0" w:line="240" w:lineRule="auto"/>
        <w:ind w:left="72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9BE1170" wp14:editId="367A0FB0">
            <wp:extent cx="5943600" cy="2395537"/>
            <wp:effectExtent l="0" t="0" r="0" b="0"/>
            <wp:docPr id="1013979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979880" name=""/>
                    <pic:cNvPicPr/>
                  </pic:nvPicPr>
                  <pic:blipFill rotWithShape="1">
                    <a:blip r:embed="rId7"/>
                    <a:srcRect b="28347"/>
                    <a:stretch/>
                  </pic:blipFill>
                  <pic:spPr bwMode="auto">
                    <a:xfrm>
                      <a:off x="0" y="0"/>
                      <a:ext cx="5943600" cy="23955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A9A58F" w14:textId="77777777" w:rsidR="00C6751A" w:rsidRPr="00FA08AD" w:rsidRDefault="00C6751A" w:rsidP="00C6751A">
      <w:pPr>
        <w:spacing w:after="0" w:line="240" w:lineRule="auto"/>
        <w:ind w:left="720"/>
      </w:pPr>
    </w:p>
    <w:p w14:paraId="694BD4B6" w14:textId="77777777" w:rsidR="00FA08AD" w:rsidRPr="00FA08AD" w:rsidRDefault="00000000" w:rsidP="00FA08AD">
      <w:pPr>
        <w:spacing w:after="0" w:line="240" w:lineRule="auto"/>
      </w:pPr>
      <w:r>
        <w:pict w14:anchorId="48101095">
          <v:rect id="_x0000_i1027" style="width:0;height:3pt" o:hralign="center" o:hrstd="t" o:hrnoshade="t" o:hr="t" fillcolor="#f0f6fc" stroked="f"/>
        </w:pict>
      </w:r>
    </w:p>
    <w:p w14:paraId="1D2C3950" w14:textId="77777777" w:rsidR="00FA08AD" w:rsidRPr="00350E63" w:rsidRDefault="00FA08AD" w:rsidP="00FA08AD">
      <w:pPr>
        <w:spacing w:after="0" w:line="240" w:lineRule="auto"/>
        <w:rPr>
          <w:b/>
          <w:bCs/>
          <w:highlight w:val="yellow"/>
        </w:rPr>
      </w:pPr>
      <w:r w:rsidRPr="00350E63">
        <w:rPr>
          <w:b/>
          <w:bCs/>
          <w:highlight w:val="yellow"/>
        </w:rPr>
        <w:t>4. Evaluate a postfix expression using a stack.</w:t>
      </w:r>
    </w:p>
    <w:p w14:paraId="449F7AD1" w14:textId="77777777" w:rsidR="00FA08AD" w:rsidRPr="00350E63" w:rsidRDefault="00FA08AD" w:rsidP="00FA08AD">
      <w:pPr>
        <w:numPr>
          <w:ilvl w:val="0"/>
          <w:numId w:val="4"/>
        </w:numPr>
        <w:spacing w:after="0" w:line="240" w:lineRule="auto"/>
        <w:rPr>
          <w:highlight w:val="yellow"/>
        </w:rPr>
      </w:pPr>
      <w:r w:rsidRPr="00350E63">
        <w:rPr>
          <w:b/>
          <w:bCs/>
          <w:highlight w:val="yellow"/>
        </w:rPr>
        <w:t>Test Case 1</w:t>
      </w:r>
      <w:r w:rsidRPr="00350E63">
        <w:rPr>
          <w:highlight w:val="yellow"/>
        </w:rPr>
        <w:t>:</w:t>
      </w:r>
      <w:r w:rsidRPr="00350E63">
        <w:rPr>
          <w:highlight w:val="yellow"/>
        </w:rPr>
        <w:br/>
        <w:t>Input: "5 3 + 2 *"</w:t>
      </w:r>
      <w:r w:rsidRPr="00350E63">
        <w:rPr>
          <w:highlight w:val="yellow"/>
        </w:rPr>
        <w:br/>
        <w:t>Output: 16</w:t>
      </w:r>
    </w:p>
    <w:p w14:paraId="35378C14" w14:textId="77777777" w:rsidR="00FA08AD" w:rsidRDefault="00FA08AD" w:rsidP="00FA08AD">
      <w:pPr>
        <w:numPr>
          <w:ilvl w:val="0"/>
          <w:numId w:val="4"/>
        </w:numPr>
        <w:spacing w:after="0" w:line="240" w:lineRule="auto"/>
        <w:rPr>
          <w:highlight w:val="yellow"/>
        </w:rPr>
      </w:pPr>
      <w:r w:rsidRPr="00350E63">
        <w:rPr>
          <w:b/>
          <w:bCs/>
          <w:highlight w:val="yellow"/>
        </w:rPr>
        <w:t>Test Case 2</w:t>
      </w:r>
      <w:r w:rsidRPr="00350E63">
        <w:rPr>
          <w:highlight w:val="yellow"/>
        </w:rPr>
        <w:t>:</w:t>
      </w:r>
      <w:r w:rsidRPr="00350E63">
        <w:rPr>
          <w:highlight w:val="yellow"/>
        </w:rPr>
        <w:br/>
        <w:t>Input: "4 5 * 6 /"</w:t>
      </w:r>
      <w:r w:rsidRPr="00350E63">
        <w:rPr>
          <w:highlight w:val="yellow"/>
        </w:rPr>
        <w:br/>
        <w:t>Output: 3</w:t>
      </w:r>
    </w:p>
    <w:p w14:paraId="2412A09C" w14:textId="77777777" w:rsidR="007B2CAD" w:rsidRDefault="007B2CAD" w:rsidP="007B2CAD">
      <w:pPr>
        <w:spacing w:after="0" w:line="240" w:lineRule="auto"/>
        <w:rPr>
          <w:highlight w:val="yellow"/>
        </w:rPr>
      </w:pPr>
    </w:p>
    <w:p w14:paraId="4496E098" w14:textId="77777777" w:rsidR="007B2CAD" w:rsidRDefault="007B2CAD" w:rsidP="007B2CAD">
      <w:pPr>
        <w:spacing w:after="0" w:line="240" w:lineRule="auto"/>
      </w:pPr>
      <w:r>
        <w:t xml:space="preserve">import </w:t>
      </w:r>
      <w:proofErr w:type="spellStart"/>
      <w:r>
        <w:t>java.util</w:t>
      </w:r>
      <w:proofErr w:type="spellEnd"/>
      <w:r>
        <w:t>.*;</w:t>
      </w:r>
    </w:p>
    <w:p w14:paraId="6B330660" w14:textId="77777777" w:rsidR="007B2CAD" w:rsidRDefault="007B2CAD" w:rsidP="007B2CAD">
      <w:pPr>
        <w:spacing w:after="0" w:line="240" w:lineRule="auto"/>
      </w:pPr>
    </w:p>
    <w:p w14:paraId="1F8884F1" w14:textId="77777777" w:rsidR="007B2CAD" w:rsidRDefault="007B2CAD" w:rsidP="007B2CAD">
      <w:pPr>
        <w:spacing w:after="0" w:line="240" w:lineRule="auto"/>
      </w:pPr>
      <w:r>
        <w:t>class Q4{</w:t>
      </w:r>
    </w:p>
    <w:p w14:paraId="5360D2F6" w14:textId="77777777" w:rsidR="007B2CAD" w:rsidRDefault="007B2CAD" w:rsidP="007B2CAD">
      <w:pPr>
        <w:spacing w:after="0" w:line="240" w:lineRule="auto"/>
      </w:pPr>
      <w:r>
        <w:tab/>
        <w:t>@</w:t>
      </w:r>
      <w:proofErr w:type="gramStart"/>
      <w:r>
        <w:t>SuppressWarnings(</w:t>
      </w:r>
      <w:proofErr w:type="gramEnd"/>
      <w:r>
        <w:t>{"rawtypes", "</w:t>
      </w:r>
      <w:proofErr w:type="spellStart"/>
      <w:r>
        <w:t>unckecked</w:t>
      </w:r>
      <w:proofErr w:type="spellEnd"/>
      <w:r>
        <w:t>"})</w:t>
      </w:r>
    </w:p>
    <w:p w14:paraId="448A1729" w14:textId="77777777" w:rsidR="007B2CAD" w:rsidRDefault="007B2CAD" w:rsidP="007B2CAD">
      <w:pPr>
        <w:spacing w:after="0" w:line="240" w:lineRule="auto"/>
      </w:pPr>
      <w:r>
        <w:tab/>
        <w:t xml:space="preserve">public static int </w:t>
      </w:r>
      <w:proofErr w:type="spellStart"/>
      <w:proofErr w:type="gramStart"/>
      <w:r>
        <w:t>postexp</w:t>
      </w:r>
      <w:proofErr w:type="spellEnd"/>
      <w:r>
        <w:t>(</w:t>
      </w:r>
      <w:proofErr w:type="gramEnd"/>
      <w:r>
        <w:t>String str){</w:t>
      </w:r>
    </w:p>
    <w:p w14:paraId="00A75A0A" w14:textId="77777777" w:rsidR="007B2CAD" w:rsidRDefault="007B2CAD" w:rsidP="007B2CAD">
      <w:pPr>
        <w:spacing w:after="0" w:line="240" w:lineRule="auto"/>
      </w:pPr>
      <w:r>
        <w:tab/>
      </w:r>
      <w:r>
        <w:tab/>
        <w:t xml:space="preserve">Stack&lt;Integer&gt; </w:t>
      </w:r>
      <w:proofErr w:type="spellStart"/>
      <w:r>
        <w:t>st</w:t>
      </w:r>
      <w:proofErr w:type="spellEnd"/>
      <w:r>
        <w:t xml:space="preserve"> = new Stack&lt;</w:t>
      </w:r>
      <w:proofErr w:type="gramStart"/>
      <w:r>
        <w:t>&gt;(</w:t>
      </w:r>
      <w:proofErr w:type="gramEnd"/>
      <w:r>
        <w:t>);</w:t>
      </w:r>
    </w:p>
    <w:p w14:paraId="2F35D274" w14:textId="77777777" w:rsidR="007B2CAD" w:rsidRDefault="007B2CAD" w:rsidP="007B2CAD">
      <w:pPr>
        <w:spacing w:after="0" w:line="240" w:lineRule="auto"/>
      </w:pPr>
      <w:r>
        <w:tab/>
      </w:r>
      <w:r>
        <w:tab/>
      </w:r>
    </w:p>
    <w:p w14:paraId="3ED7750C" w14:textId="77777777" w:rsidR="007B2CAD" w:rsidRDefault="007B2CAD" w:rsidP="007B2CAD">
      <w:pPr>
        <w:spacing w:after="0" w:line="240" w:lineRule="auto"/>
      </w:pPr>
      <w:r>
        <w:tab/>
      </w:r>
      <w:r>
        <w:tab/>
      </w:r>
      <w:proofErr w:type="gramStart"/>
      <w:r>
        <w:t>for(</w:t>
      </w:r>
      <w:proofErr w:type="gramEnd"/>
      <w:r>
        <w:t xml:space="preserve">String s : </w:t>
      </w:r>
      <w:proofErr w:type="spellStart"/>
      <w:r>
        <w:t>str.split</w:t>
      </w:r>
      <w:proofErr w:type="spellEnd"/>
      <w:r>
        <w:t>(" ")){</w:t>
      </w:r>
    </w:p>
    <w:p w14:paraId="6AB22895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  <w:t>if(</w:t>
      </w:r>
      <w:proofErr w:type="spellStart"/>
      <w:r>
        <w:t>isNumeric</w:t>
      </w:r>
      <w:proofErr w:type="spellEnd"/>
      <w:r>
        <w:t>(s</w:t>
      </w:r>
      <w:proofErr w:type="gramStart"/>
      <w:r>
        <w:t>)){</w:t>
      </w:r>
      <w:proofErr w:type="gramEnd"/>
    </w:p>
    <w:p w14:paraId="4FCBCEC5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st.push</w:t>
      </w:r>
      <w:proofErr w:type="spellEnd"/>
      <w:proofErr w:type="gramEnd"/>
      <w:r>
        <w:t>(</w:t>
      </w:r>
      <w:proofErr w:type="spellStart"/>
      <w:r>
        <w:t>Integer.parseInt</w:t>
      </w:r>
      <w:proofErr w:type="spellEnd"/>
      <w:r>
        <w:t>(s));</w:t>
      </w:r>
    </w:p>
    <w:p w14:paraId="58C831F5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  <w:t>}</w:t>
      </w:r>
    </w:p>
    <w:p w14:paraId="13316E68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else{</w:t>
      </w:r>
      <w:proofErr w:type="gramEnd"/>
    </w:p>
    <w:p w14:paraId="6A653C8F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  <w:t xml:space="preserve">int op1 = </w:t>
      </w:r>
      <w:proofErr w:type="spellStart"/>
      <w:proofErr w:type="gramStart"/>
      <w:r>
        <w:t>st.pop</w:t>
      </w:r>
      <w:proofErr w:type="spellEnd"/>
      <w:r>
        <w:t>(</w:t>
      </w:r>
      <w:proofErr w:type="gramEnd"/>
      <w:r>
        <w:t>);</w:t>
      </w:r>
    </w:p>
    <w:p w14:paraId="48D11D4E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  <w:t xml:space="preserve">int op2 = </w:t>
      </w:r>
      <w:proofErr w:type="spellStart"/>
      <w:proofErr w:type="gramStart"/>
      <w:r>
        <w:t>st.pop</w:t>
      </w:r>
      <w:proofErr w:type="spellEnd"/>
      <w:r>
        <w:t>(</w:t>
      </w:r>
      <w:proofErr w:type="gramEnd"/>
      <w:r>
        <w:t>);</w:t>
      </w:r>
    </w:p>
    <w:p w14:paraId="195E0DA2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</w:p>
    <w:p w14:paraId="483DC097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  <w:t>switch(s</w:t>
      </w:r>
      <w:proofErr w:type="gramStart"/>
      <w:r>
        <w:t>){</w:t>
      </w:r>
      <w:proofErr w:type="gramEnd"/>
    </w:p>
    <w:p w14:paraId="0412384D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case "+":</w:t>
      </w:r>
    </w:p>
    <w:p w14:paraId="4A069479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st.push</w:t>
      </w:r>
      <w:proofErr w:type="spellEnd"/>
      <w:proofErr w:type="gramEnd"/>
      <w:r>
        <w:t>(op2 + op1);</w:t>
      </w:r>
    </w:p>
    <w:p w14:paraId="797AD021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778F6A96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case "-":</w:t>
      </w:r>
    </w:p>
    <w:p w14:paraId="53F8EC36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st.push</w:t>
      </w:r>
      <w:proofErr w:type="spellEnd"/>
      <w:proofErr w:type="gramEnd"/>
      <w:r>
        <w:t>(op2 - op1);</w:t>
      </w:r>
    </w:p>
    <w:p w14:paraId="0F8AA6DE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55303E8E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case "*":</w:t>
      </w:r>
    </w:p>
    <w:p w14:paraId="36DCB85C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st.push</w:t>
      </w:r>
      <w:proofErr w:type="spellEnd"/>
      <w:proofErr w:type="gramEnd"/>
      <w:r>
        <w:t>(op2 * op1);</w:t>
      </w:r>
    </w:p>
    <w:p w14:paraId="4C99750B" w14:textId="77777777" w:rsidR="007B2CAD" w:rsidRDefault="007B2CAD" w:rsidP="007B2CAD">
      <w:pPr>
        <w:spacing w:after="0" w:line="240" w:lineRule="auto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362BF5BF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  <w:t>case "/":</w:t>
      </w:r>
    </w:p>
    <w:p w14:paraId="4F7F768E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st.push</w:t>
      </w:r>
      <w:proofErr w:type="spellEnd"/>
      <w:proofErr w:type="gramEnd"/>
      <w:r>
        <w:t>(op2 / op1);</w:t>
      </w:r>
    </w:p>
    <w:p w14:paraId="67F3FB14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  <w:t>break;</w:t>
      </w:r>
    </w:p>
    <w:p w14:paraId="15F411C6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</w:r>
      <w:r>
        <w:tab/>
        <w:t>}</w:t>
      </w:r>
    </w:p>
    <w:p w14:paraId="4F5A94CC" w14:textId="77777777" w:rsidR="007B2CAD" w:rsidRDefault="007B2CAD" w:rsidP="007B2CAD">
      <w:pPr>
        <w:spacing w:after="0" w:line="240" w:lineRule="auto"/>
      </w:pPr>
      <w:r>
        <w:tab/>
      </w:r>
      <w:r>
        <w:tab/>
      </w:r>
      <w:r>
        <w:tab/>
        <w:t>}</w:t>
      </w:r>
    </w:p>
    <w:p w14:paraId="610B34F8" w14:textId="77777777" w:rsidR="007B2CAD" w:rsidRDefault="007B2CAD" w:rsidP="007B2CAD">
      <w:pPr>
        <w:spacing w:after="0" w:line="240" w:lineRule="auto"/>
      </w:pPr>
      <w:r>
        <w:tab/>
      </w:r>
      <w:r>
        <w:tab/>
        <w:t>}</w:t>
      </w:r>
    </w:p>
    <w:p w14:paraId="05FBE64A" w14:textId="77777777" w:rsidR="007B2CAD" w:rsidRDefault="007B2CAD" w:rsidP="007B2CAD">
      <w:pPr>
        <w:spacing w:after="0" w:line="240" w:lineRule="auto"/>
      </w:pPr>
      <w:r>
        <w:tab/>
      </w:r>
      <w:r>
        <w:tab/>
        <w:t xml:space="preserve">return </w:t>
      </w:r>
      <w:proofErr w:type="spellStart"/>
      <w:proofErr w:type="gramStart"/>
      <w:r>
        <w:t>st.pop</w:t>
      </w:r>
      <w:proofErr w:type="spellEnd"/>
      <w:r>
        <w:t>(</w:t>
      </w:r>
      <w:proofErr w:type="gramEnd"/>
      <w:r>
        <w:t>);</w:t>
      </w:r>
    </w:p>
    <w:p w14:paraId="2BBE5058" w14:textId="77777777" w:rsidR="007B2CAD" w:rsidRDefault="007B2CAD" w:rsidP="007B2CAD">
      <w:pPr>
        <w:spacing w:after="0" w:line="240" w:lineRule="auto"/>
      </w:pPr>
      <w:r>
        <w:tab/>
        <w:t>}</w:t>
      </w:r>
    </w:p>
    <w:p w14:paraId="3F1D00EF" w14:textId="77777777" w:rsidR="007B2CAD" w:rsidRDefault="007B2CAD" w:rsidP="007B2CAD">
      <w:pPr>
        <w:spacing w:after="0" w:line="240" w:lineRule="auto"/>
      </w:pPr>
      <w:r>
        <w:tab/>
      </w:r>
    </w:p>
    <w:p w14:paraId="56B996CE" w14:textId="77777777" w:rsidR="007B2CAD" w:rsidRDefault="007B2CAD" w:rsidP="007B2CAD">
      <w:pPr>
        <w:spacing w:after="0" w:line="240" w:lineRule="auto"/>
      </w:pPr>
      <w:r>
        <w:tab/>
        <w:t xml:space="preserve">private static </w:t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isNumeric</w:t>
      </w:r>
      <w:proofErr w:type="spellEnd"/>
      <w:r>
        <w:t>(</w:t>
      </w:r>
      <w:proofErr w:type="gramEnd"/>
      <w:r>
        <w:t>String str){</w:t>
      </w:r>
    </w:p>
    <w:p w14:paraId="28DB4FB4" w14:textId="77777777" w:rsidR="007B2CAD" w:rsidRDefault="007B2CAD" w:rsidP="007B2CAD">
      <w:pPr>
        <w:spacing w:after="0" w:line="240" w:lineRule="auto"/>
      </w:pPr>
      <w:r>
        <w:tab/>
      </w:r>
      <w:r>
        <w:tab/>
        <w:t xml:space="preserve">return </w:t>
      </w:r>
      <w:proofErr w:type="spellStart"/>
      <w:proofErr w:type="gramStart"/>
      <w:r>
        <w:t>str.matches</w:t>
      </w:r>
      <w:proofErr w:type="spellEnd"/>
      <w:proofErr w:type="gramEnd"/>
      <w:r>
        <w:t>("-?\\d+(\\.\\d+)?");</w:t>
      </w:r>
    </w:p>
    <w:p w14:paraId="008D7154" w14:textId="77777777" w:rsidR="007B2CAD" w:rsidRDefault="007B2CAD" w:rsidP="007B2CAD">
      <w:pPr>
        <w:spacing w:after="0" w:line="240" w:lineRule="auto"/>
      </w:pPr>
      <w:r>
        <w:tab/>
        <w:t>}</w:t>
      </w:r>
    </w:p>
    <w:p w14:paraId="4D415B30" w14:textId="77777777" w:rsidR="007B2CAD" w:rsidRDefault="007B2CAD" w:rsidP="007B2CAD">
      <w:pPr>
        <w:spacing w:after="0" w:line="240" w:lineRule="auto"/>
      </w:pPr>
      <w:r>
        <w:tab/>
      </w:r>
    </w:p>
    <w:p w14:paraId="5F5418B4" w14:textId="77777777" w:rsidR="007B2CAD" w:rsidRDefault="007B2CAD" w:rsidP="007B2CAD">
      <w:pPr>
        <w:spacing w:after="0" w:line="240" w:lineRule="auto"/>
      </w:pPr>
      <w:r>
        <w:tab/>
      </w:r>
    </w:p>
    <w:p w14:paraId="384495A5" w14:textId="77777777" w:rsidR="007B2CAD" w:rsidRDefault="007B2CAD" w:rsidP="007B2CAD">
      <w:pPr>
        <w:spacing w:after="0" w:line="240" w:lineRule="auto"/>
      </w:pPr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3A2DB621" w14:textId="77777777" w:rsidR="007B2CAD" w:rsidRDefault="007B2CAD" w:rsidP="007B2CAD">
      <w:pPr>
        <w:spacing w:after="0" w:line="240" w:lineRule="auto"/>
      </w:pPr>
      <w:r>
        <w:tab/>
      </w:r>
      <w:r>
        <w:tab/>
        <w:t xml:space="preserve">Scanner </w:t>
      </w:r>
      <w:proofErr w:type="spellStart"/>
      <w:r>
        <w:t>sc</w:t>
      </w:r>
      <w:proofErr w:type="spellEnd"/>
      <w:r>
        <w:t xml:space="preserve"> = new </w:t>
      </w:r>
      <w:proofErr w:type="gramStart"/>
      <w:r>
        <w:t>Scanner(</w:t>
      </w:r>
      <w:proofErr w:type="gramEnd"/>
      <w:r>
        <w:t>System.in);</w:t>
      </w:r>
    </w:p>
    <w:p w14:paraId="06B0EC01" w14:textId="77777777" w:rsidR="007B2CAD" w:rsidRDefault="007B2CAD" w:rsidP="007B2CAD">
      <w:pPr>
        <w:spacing w:after="0" w:line="240" w:lineRule="auto"/>
      </w:pPr>
      <w:r>
        <w:tab/>
      </w:r>
      <w:r>
        <w:tab/>
      </w:r>
    </w:p>
    <w:p w14:paraId="4C5A97F0" w14:textId="77777777" w:rsidR="007B2CAD" w:rsidRDefault="007B2CAD" w:rsidP="007B2CAD">
      <w:pPr>
        <w:spacing w:after="0" w:line="240" w:lineRule="auto"/>
      </w:pPr>
      <w:r>
        <w:tab/>
      </w:r>
      <w:r>
        <w:tab/>
      </w:r>
      <w:proofErr w:type="spellStart"/>
      <w:r>
        <w:t>System.out.print</w:t>
      </w:r>
      <w:proofErr w:type="spellEnd"/>
      <w:r>
        <w:t>("</w:t>
      </w:r>
      <w:proofErr w:type="gramStart"/>
      <w:r>
        <w:t>Input :</w:t>
      </w:r>
      <w:proofErr w:type="gramEnd"/>
      <w:r>
        <w:t xml:space="preserve"> ");</w:t>
      </w:r>
    </w:p>
    <w:p w14:paraId="4A83A728" w14:textId="77777777" w:rsidR="007B2CAD" w:rsidRDefault="007B2CAD" w:rsidP="007B2CAD">
      <w:pPr>
        <w:spacing w:after="0" w:line="240" w:lineRule="auto"/>
      </w:pPr>
      <w:r>
        <w:tab/>
      </w:r>
      <w:r>
        <w:tab/>
        <w:t xml:space="preserve">String s = </w:t>
      </w:r>
      <w:proofErr w:type="spellStart"/>
      <w:proofErr w:type="gramStart"/>
      <w:r>
        <w:t>sc.nextLine</w:t>
      </w:r>
      <w:proofErr w:type="spellEnd"/>
      <w:proofErr w:type="gramEnd"/>
      <w:r>
        <w:t>();</w:t>
      </w:r>
    </w:p>
    <w:p w14:paraId="37B0829F" w14:textId="77777777" w:rsidR="007B2CAD" w:rsidRDefault="007B2CAD" w:rsidP="007B2CAD">
      <w:pPr>
        <w:spacing w:after="0" w:line="240" w:lineRule="auto"/>
      </w:pPr>
      <w:r>
        <w:tab/>
      </w:r>
      <w:r>
        <w:tab/>
      </w:r>
    </w:p>
    <w:p w14:paraId="098FE67B" w14:textId="77777777" w:rsidR="007B2CAD" w:rsidRDefault="007B2CAD" w:rsidP="007B2CAD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"</w:t>
      </w:r>
      <w:proofErr w:type="gramStart"/>
      <w:r>
        <w:t>Output :</w:t>
      </w:r>
      <w:proofErr w:type="gramEnd"/>
      <w:r>
        <w:t xml:space="preserve"> " + </w:t>
      </w:r>
      <w:proofErr w:type="spellStart"/>
      <w:r>
        <w:t>postexp</w:t>
      </w:r>
      <w:proofErr w:type="spellEnd"/>
      <w:r>
        <w:t>(s));</w:t>
      </w:r>
    </w:p>
    <w:p w14:paraId="7089B28E" w14:textId="77777777" w:rsidR="007B2CAD" w:rsidRDefault="007B2CAD" w:rsidP="007B2CAD">
      <w:pPr>
        <w:spacing w:after="0" w:line="240" w:lineRule="auto"/>
      </w:pPr>
      <w:r>
        <w:tab/>
        <w:t>}</w:t>
      </w:r>
    </w:p>
    <w:p w14:paraId="4940B54C" w14:textId="6D93E26D" w:rsidR="007B2CAD" w:rsidRDefault="007B2CAD" w:rsidP="007B2CAD">
      <w:pPr>
        <w:spacing w:after="0" w:line="240" w:lineRule="auto"/>
        <w:rPr>
          <w:highlight w:val="yellow"/>
        </w:rPr>
      </w:pPr>
      <w:r>
        <w:t>}</w:t>
      </w:r>
    </w:p>
    <w:p w14:paraId="1B17CF80" w14:textId="77777777" w:rsidR="007B2CAD" w:rsidRDefault="007B2CAD" w:rsidP="007B2CAD">
      <w:pPr>
        <w:spacing w:after="0" w:line="240" w:lineRule="auto"/>
        <w:rPr>
          <w:highlight w:val="yellow"/>
        </w:rPr>
      </w:pPr>
    </w:p>
    <w:p w14:paraId="7FBC5DEE" w14:textId="21B0A20B" w:rsidR="007B2CAD" w:rsidRPr="00350E63" w:rsidRDefault="007B2CAD" w:rsidP="007B2CAD">
      <w:pPr>
        <w:spacing w:after="0" w:line="240" w:lineRule="auto"/>
        <w:rPr>
          <w:highlight w:val="yellow"/>
        </w:rPr>
      </w:pPr>
      <w:r>
        <w:rPr>
          <w:noProof/>
        </w:rPr>
        <w:drawing>
          <wp:inline distT="0" distB="0" distL="0" distR="0" wp14:anchorId="1045430F" wp14:editId="6FF755D8">
            <wp:extent cx="5943600" cy="1722120"/>
            <wp:effectExtent l="0" t="0" r="0" b="0"/>
            <wp:docPr id="634088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088138" name=""/>
                    <pic:cNvPicPr/>
                  </pic:nvPicPr>
                  <pic:blipFill rotWithShape="1">
                    <a:blip r:embed="rId8"/>
                    <a:srcRect b="48490"/>
                    <a:stretch/>
                  </pic:blipFill>
                  <pic:spPr bwMode="auto">
                    <a:xfrm>
                      <a:off x="0" y="0"/>
                      <a:ext cx="5943600" cy="1722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05A12D" w14:textId="77777777" w:rsidR="00FA08AD" w:rsidRPr="00FA08AD" w:rsidRDefault="00000000" w:rsidP="00FA08AD">
      <w:pPr>
        <w:spacing w:after="0" w:line="240" w:lineRule="auto"/>
      </w:pPr>
      <w:r>
        <w:pict w14:anchorId="2B591041">
          <v:rect id="_x0000_i1028" style="width:0;height:3pt" o:hralign="center" o:hrstd="t" o:hrnoshade="t" o:hr="t" fillcolor="#f0f6fc" stroked="f"/>
        </w:pict>
      </w:r>
    </w:p>
    <w:p w14:paraId="060500E3" w14:textId="77777777" w:rsidR="00FA08AD" w:rsidRPr="00350E63" w:rsidRDefault="00FA08AD" w:rsidP="00FA08AD">
      <w:pPr>
        <w:spacing w:after="0" w:line="240" w:lineRule="auto"/>
        <w:rPr>
          <w:b/>
          <w:bCs/>
          <w:highlight w:val="yellow"/>
        </w:rPr>
      </w:pPr>
      <w:r w:rsidRPr="00350E63">
        <w:rPr>
          <w:b/>
          <w:bCs/>
          <w:highlight w:val="yellow"/>
        </w:rPr>
        <w:t>5. Convert an infix expression to postfix using a stack.</w:t>
      </w:r>
    </w:p>
    <w:p w14:paraId="08FFA729" w14:textId="77777777" w:rsidR="00FA08AD" w:rsidRPr="00350E63" w:rsidRDefault="00FA08AD" w:rsidP="00FA08AD">
      <w:pPr>
        <w:numPr>
          <w:ilvl w:val="0"/>
          <w:numId w:val="5"/>
        </w:numPr>
        <w:spacing w:after="0" w:line="240" w:lineRule="auto"/>
        <w:rPr>
          <w:highlight w:val="yellow"/>
        </w:rPr>
      </w:pPr>
      <w:r w:rsidRPr="00350E63">
        <w:rPr>
          <w:b/>
          <w:bCs/>
          <w:highlight w:val="yellow"/>
        </w:rPr>
        <w:t>Test Case 1</w:t>
      </w:r>
      <w:r w:rsidRPr="00350E63">
        <w:rPr>
          <w:highlight w:val="yellow"/>
        </w:rPr>
        <w:t>:</w:t>
      </w:r>
      <w:r w:rsidRPr="00350E63">
        <w:rPr>
          <w:highlight w:val="yellow"/>
        </w:rPr>
        <w:br/>
        <w:t>Input: "A + B * C"</w:t>
      </w:r>
      <w:r w:rsidRPr="00350E63">
        <w:rPr>
          <w:highlight w:val="yellow"/>
        </w:rPr>
        <w:br/>
        <w:t>Output: "A B C * +"</w:t>
      </w:r>
    </w:p>
    <w:p w14:paraId="52BC8731" w14:textId="77777777" w:rsidR="00FA08AD" w:rsidRDefault="00FA08AD" w:rsidP="00FA08AD">
      <w:pPr>
        <w:numPr>
          <w:ilvl w:val="0"/>
          <w:numId w:val="5"/>
        </w:numPr>
        <w:spacing w:after="0" w:line="240" w:lineRule="auto"/>
        <w:rPr>
          <w:highlight w:val="yellow"/>
        </w:rPr>
      </w:pPr>
      <w:r w:rsidRPr="00350E63">
        <w:rPr>
          <w:b/>
          <w:bCs/>
          <w:highlight w:val="yellow"/>
        </w:rPr>
        <w:t>Test Case 2</w:t>
      </w:r>
      <w:r w:rsidRPr="00350E63">
        <w:rPr>
          <w:highlight w:val="yellow"/>
        </w:rPr>
        <w:t>:</w:t>
      </w:r>
      <w:r w:rsidRPr="00350E63">
        <w:rPr>
          <w:highlight w:val="yellow"/>
        </w:rPr>
        <w:br/>
        <w:t>Input: "A * B + C / D"</w:t>
      </w:r>
      <w:r w:rsidRPr="00350E63">
        <w:rPr>
          <w:highlight w:val="yellow"/>
        </w:rPr>
        <w:br/>
        <w:t>Output: "A B * C D / +"</w:t>
      </w:r>
    </w:p>
    <w:p w14:paraId="5A242A25" w14:textId="57C92DD7" w:rsidR="006C05B8" w:rsidRPr="00350E63" w:rsidRDefault="006C05B8" w:rsidP="006C05B8">
      <w:pPr>
        <w:spacing w:after="0" w:line="240" w:lineRule="auto"/>
        <w:rPr>
          <w:highlight w:val="yellow"/>
        </w:rPr>
      </w:pPr>
      <w:r>
        <w:rPr>
          <w:noProof/>
        </w:rPr>
        <w:lastRenderedPageBreak/>
        <w:drawing>
          <wp:inline distT="0" distB="0" distL="0" distR="0" wp14:anchorId="730072BA" wp14:editId="344DC980">
            <wp:extent cx="5613400" cy="3435350"/>
            <wp:effectExtent l="0" t="0" r="6350" b="0"/>
            <wp:docPr id="139723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0" r="8012" b="11601"/>
                    <a:stretch/>
                  </pic:blipFill>
                  <pic:spPr bwMode="auto">
                    <a:xfrm>
                      <a:off x="0" y="0"/>
                      <a:ext cx="5613400" cy="343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9B3E97" w14:textId="77777777" w:rsidR="00FA08AD" w:rsidRPr="00FA08AD" w:rsidRDefault="00000000" w:rsidP="00FA08AD">
      <w:pPr>
        <w:spacing w:after="0" w:line="240" w:lineRule="auto"/>
      </w:pPr>
      <w:r>
        <w:pict w14:anchorId="12D14537">
          <v:rect id="_x0000_i1029" style="width:0;height:3pt" o:hralign="center" o:hrstd="t" o:hrnoshade="t" o:hr="t" fillcolor="#f0f6fc" stroked="f"/>
        </w:pict>
      </w:r>
    </w:p>
    <w:p w14:paraId="4FBCEDE3" w14:textId="77777777" w:rsidR="00FA08AD" w:rsidRPr="005904A8" w:rsidRDefault="00FA08AD" w:rsidP="00FA08AD">
      <w:pPr>
        <w:spacing w:after="0" w:line="240" w:lineRule="auto"/>
        <w:rPr>
          <w:b/>
          <w:bCs/>
          <w:highlight w:val="yellow"/>
        </w:rPr>
      </w:pPr>
      <w:r w:rsidRPr="005904A8">
        <w:rPr>
          <w:b/>
          <w:bCs/>
          <w:highlight w:val="yellow"/>
        </w:rPr>
        <w:t>6. Implement a Queue using an array.</w:t>
      </w:r>
    </w:p>
    <w:p w14:paraId="1DFEFECD" w14:textId="77777777" w:rsidR="00FA08AD" w:rsidRPr="005904A8" w:rsidRDefault="00FA08AD" w:rsidP="00FA08AD">
      <w:pPr>
        <w:numPr>
          <w:ilvl w:val="0"/>
          <w:numId w:val="6"/>
        </w:numPr>
        <w:spacing w:after="0" w:line="240" w:lineRule="auto"/>
        <w:rPr>
          <w:highlight w:val="yellow"/>
        </w:rPr>
      </w:pPr>
      <w:r w:rsidRPr="005904A8">
        <w:rPr>
          <w:b/>
          <w:bCs/>
          <w:highlight w:val="yellow"/>
        </w:rPr>
        <w:t>Test Case 1</w:t>
      </w:r>
      <w:r w:rsidRPr="005904A8">
        <w:rPr>
          <w:highlight w:val="yellow"/>
        </w:rPr>
        <w:t>:</w:t>
      </w:r>
      <w:r w:rsidRPr="005904A8">
        <w:rPr>
          <w:highlight w:val="yellow"/>
        </w:rPr>
        <w:br/>
        <w:t>Input: Enqueue 5, Enqueue 10, Dequeue</w:t>
      </w:r>
      <w:r w:rsidRPr="005904A8">
        <w:rPr>
          <w:highlight w:val="yellow"/>
        </w:rPr>
        <w:br/>
        <w:t>Output: Queue = [10], Dequeued element = 5</w:t>
      </w:r>
    </w:p>
    <w:p w14:paraId="5A81B013" w14:textId="77777777" w:rsidR="00FA08AD" w:rsidRDefault="00FA08AD" w:rsidP="00FA08AD">
      <w:pPr>
        <w:numPr>
          <w:ilvl w:val="0"/>
          <w:numId w:val="6"/>
        </w:numPr>
        <w:spacing w:after="0" w:line="240" w:lineRule="auto"/>
        <w:rPr>
          <w:highlight w:val="yellow"/>
        </w:rPr>
      </w:pPr>
      <w:r w:rsidRPr="005904A8">
        <w:rPr>
          <w:b/>
          <w:bCs/>
          <w:highlight w:val="yellow"/>
        </w:rPr>
        <w:t>Test Case 2</w:t>
      </w:r>
      <w:r w:rsidRPr="005904A8">
        <w:rPr>
          <w:highlight w:val="yellow"/>
        </w:rPr>
        <w:t>:</w:t>
      </w:r>
      <w:r w:rsidRPr="005904A8">
        <w:rPr>
          <w:highlight w:val="yellow"/>
        </w:rPr>
        <w:br/>
        <w:t>Input: Enqueue 1, 2, 3, Dequeue, Dequeue</w:t>
      </w:r>
      <w:r w:rsidRPr="005904A8">
        <w:rPr>
          <w:highlight w:val="yellow"/>
        </w:rPr>
        <w:br/>
        <w:t>Output: Queue = [3], Dequeued elements = 1, 2</w:t>
      </w:r>
    </w:p>
    <w:p w14:paraId="6BB6A232" w14:textId="77777777" w:rsidR="00E43956" w:rsidRDefault="00E43956" w:rsidP="00E43956">
      <w:pPr>
        <w:spacing w:after="0" w:line="240" w:lineRule="auto"/>
        <w:rPr>
          <w:highlight w:val="yellow"/>
        </w:rPr>
      </w:pPr>
    </w:p>
    <w:p w14:paraId="0979915A" w14:textId="77777777" w:rsidR="00E43956" w:rsidRDefault="00E43956" w:rsidP="00E43956">
      <w:pPr>
        <w:spacing w:after="0" w:line="240" w:lineRule="auto"/>
      </w:pPr>
      <w:r>
        <w:t>class Q6{</w:t>
      </w:r>
    </w:p>
    <w:p w14:paraId="17C9E903" w14:textId="77777777" w:rsidR="00E43956" w:rsidRDefault="00E43956" w:rsidP="00E43956">
      <w:pPr>
        <w:spacing w:after="0" w:line="240" w:lineRule="auto"/>
      </w:pPr>
      <w:r>
        <w:tab/>
        <w:t>int size = 5;</w:t>
      </w:r>
    </w:p>
    <w:p w14:paraId="37FCDE39" w14:textId="77777777" w:rsidR="00E43956" w:rsidRDefault="00E43956" w:rsidP="00E43956">
      <w:pPr>
        <w:spacing w:after="0" w:line="240" w:lineRule="auto"/>
      </w:pPr>
      <w:r>
        <w:tab/>
        <w:t xml:space="preserve">int </w:t>
      </w:r>
      <w:proofErr w:type="gramStart"/>
      <w:r>
        <w:t>Q[</w:t>
      </w:r>
      <w:proofErr w:type="gramEnd"/>
      <w:r>
        <w:t>] = new int[size];</w:t>
      </w:r>
    </w:p>
    <w:p w14:paraId="7AE60B24" w14:textId="77777777" w:rsidR="00E43956" w:rsidRDefault="00E43956" w:rsidP="00E43956">
      <w:pPr>
        <w:spacing w:after="0" w:line="240" w:lineRule="auto"/>
      </w:pPr>
      <w:r>
        <w:tab/>
        <w:t>int front, rear;</w:t>
      </w:r>
    </w:p>
    <w:p w14:paraId="66466D7F" w14:textId="77777777" w:rsidR="00E43956" w:rsidRDefault="00E43956" w:rsidP="00E43956">
      <w:pPr>
        <w:spacing w:after="0" w:line="240" w:lineRule="auto"/>
      </w:pPr>
      <w:r>
        <w:tab/>
      </w:r>
    </w:p>
    <w:p w14:paraId="36E38012" w14:textId="77777777" w:rsidR="00E43956" w:rsidRDefault="00E43956" w:rsidP="00E43956">
      <w:pPr>
        <w:spacing w:after="0" w:line="240" w:lineRule="auto"/>
      </w:pPr>
      <w:r>
        <w:tab/>
        <w:t>public Q6</w:t>
      </w:r>
      <w:proofErr w:type="gramStart"/>
      <w:r>
        <w:t>(){</w:t>
      </w:r>
      <w:proofErr w:type="gramEnd"/>
    </w:p>
    <w:p w14:paraId="50B511B3" w14:textId="77777777" w:rsidR="00E43956" w:rsidRDefault="00E43956" w:rsidP="00E43956">
      <w:pPr>
        <w:spacing w:after="0" w:line="240" w:lineRule="auto"/>
      </w:pPr>
      <w:r>
        <w:tab/>
      </w:r>
      <w:r>
        <w:tab/>
        <w:t>front = -1;</w:t>
      </w:r>
    </w:p>
    <w:p w14:paraId="4D74CDBA" w14:textId="77777777" w:rsidR="00E43956" w:rsidRDefault="00E43956" w:rsidP="00E43956">
      <w:pPr>
        <w:spacing w:after="0" w:line="240" w:lineRule="auto"/>
      </w:pPr>
      <w:r>
        <w:tab/>
      </w:r>
      <w:r>
        <w:tab/>
        <w:t>rear = -1;</w:t>
      </w:r>
    </w:p>
    <w:p w14:paraId="15054046" w14:textId="77777777" w:rsidR="00E43956" w:rsidRDefault="00E43956" w:rsidP="00E43956">
      <w:pPr>
        <w:spacing w:after="0" w:line="240" w:lineRule="auto"/>
      </w:pPr>
      <w:r>
        <w:tab/>
        <w:t>}</w:t>
      </w:r>
    </w:p>
    <w:p w14:paraId="057F7FE5" w14:textId="77777777" w:rsidR="00E43956" w:rsidRDefault="00E43956" w:rsidP="00E43956">
      <w:pPr>
        <w:spacing w:after="0" w:line="240" w:lineRule="auto"/>
      </w:pPr>
      <w:r>
        <w:tab/>
      </w:r>
    </w:p>
    <w:p w14:paraId="075A2C17" w14:textId="77777777" w:rsidR="00E43956" w:rsidRDefault="00E43956" w:rsidP="00E43956">
      <w:pPr>
        <w:spacing w:after="0" w:line="240" w:lineRule="auto"/>
      </w:pPr>
      <w:r>
        <w:tab/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{</w:t>
      </w:r>
    </w:p>
    <w:p w14:paraId="295A352A" w14:textId="77777777" w:rsidR="00E43956" w:rsidRDefault="00E43956" w:rsidP="00E43956">
      <w:pPr>
        <w:spacing w:after="0" w:line="240" w:lineRule="auto"/>
      </w:pPr>
      <w:r>
        <w:tab/>
      </w:r>
      <w:r>
        <w:tab/>
        <w:t>return (front == -1 || front &gt; rear);</w:t>
      </w:r>
    </w:p>
    <w:p w14:paraId="04B658B0" w14:textId="77777777" w:rsidR="00E43956" w:rsidRDefault="00E43956" w:rsidP="00E43956">
      <w:pPr>
        <w:spacing w:after="0" w:line="240" w:lineRule="auto"/>
      </w:pPr>
      <w:r>
        <w:tab/>
        <w:t>}</w:t>
      </w:r>
    </w:p>
    <w:p w14:paraId="627515E7" w14:textId="77777777" w:rsidR="00E43956" w:rsidRDefault="00E43956" w:rsidP="00E43956">
      <w:pPr>
        <w:spacing w:after="0" w:line="240" w:lineRule="auto"/>
      </w:pPr>
      <w:r>
        <w:tab/>
      </w:r>
    </w:p>
    <w:p w14:paraId="40D62113" w14:textId="77777777" w:rsidR="00E43956" w:rsidRDefault="00E43956" w:rsidP="00E43956">
      <w:pPr>
        <w:spacing w:after="0" w:line="240" w:lineRule="auto"/>
      </w:pPr>
      <w:r>
        <w:tab/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isFull</w:t>
      </w:r>
      <w:proofErr w:type="spellEnd"/>
      <w:r>
        <w:t>(</w:t>
      </w:r>
      <w:proofErr w:type="gramEnd"/>
      <w:r>
        <w:t>){</w:t>
      </w:r>
    </w:p>
    <w:p w14:paraId="71BFADCA" w14:textId="77777777" w:rsidR="00E43956" w:rsidRDefault="00E43956" w:rsidP="00E43956">
      <w:pPr>
        <w:spacing w:after="0" w:line="240" w:lineRule="auto"/>
      </w:pPr>
      <w:r>
        <w:tab/>
      </w:r>
      <w:r>
        <w:tab/>
        <w:t>return (rear == size-1);</w:t>
      </w:r>
    </w:p>
    <w:p w14:paraId="617B210E" w14:textId="77777777" w:rsidR="00E43956" w:rsidRDefault="00E43956" w:rsidP="00E43956">
      <w:pPr>
        <w:spacing w:after="0" w:line="240" w:lineRule="auto"/>
      </w:pPr>
      <w:r>
        <w:tab/>
        <w:t>}</w:t>
      </w:r>
    </w:p>
    <w:p w14:paraId="4BB00DE5" w14:textId="77777777" w:rsidR="00E43956" w:rsidRDefault="00E43956" w:rsidP="00E43956">
      <w:pPr>
        <w:spacing w:after="0" w:line="240" w:lineRule="auto"/>
      </w:pPr>
      <w:r>
        <w:tab/>
      </w:r>
    </w:p>
    <w:p w14:paraId="3C11F50A" w14:textId="77777777" w:rsidR="00E43956" w:rsidRDefault="00E43956" w:rsidP="00E43956">
      <w:pPr>
        <w:spacing w:after="0" w:line="240" w:lineRule="auto"/>
      </w:pPr>
      <w:r>
        <w:tab/>
        <w:t xml:space="preserve">void </w:t>
      </w:r>
      <w:proofErr w:type="gramStart"/>
      <w:r>
        <w:t>enqueue(</w:t>
      </w:r>
      <w:proofErr w:type="gramEnd"/>
      <w:r>
        <w:t>int x){</w:t>
      </w:r>
    </w:p>
    <w:p w14:paraId="17F25B39" w14:textId="77777777" w:rsidR="00E43956" w:rsidRDefault="00E43956" w:rsidP="00E43956">
      <w:pPr>
        <w:spacing w:after="0" w:line="240" w:lineRule="auto"/>
      </w:pPr>
      <w:r>
        <w:lastRenderedPageBreak/>
        <w:tab/>
      </w:r>
      <w:r>
        <w:tab/>
        <w:t>if(</w:t>
      </w:r>
      <w:proofErr w:type="spellStart"/>
      <w:proofErr w:type="gramStart"/>
      <w:r>
        <w:t>isFull</w:t>
      </w:r>
      <w:proofErr w:type="spellEnd"/>
      <w:r>
        <w:t>(</w:t>
      </w:r>
      <w:proofErr w:type="gramEnd"/>
      <w:r>
        <w:t>)){</w:t>
      </w:r>
    </w:p>
    <w:p w14:paraId="47A26456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Queue is Full.");</w:t>
      </w:r>
    </w:p>
    <w:p w14:paraId="3BF00DC9" w14:textId="77777777" w:rsidR="00E43956" w:rsidRDefault="00E43956" w:rsidP="00E43956">
      <w:pPr>
        <w:spacing w:after="0" w:line="240" w:lineRule="auto"/>
      </w:pPr>
      <w:r>
        <w:tab/>
      </w:r>
      <w:r>
        <w:tab/>
        <w:t>}</w:t>
      </w:r>
    </w:p>
    <w:p w14:paraId="034DA9FF" w14:textId="77777777" w:rsidR="00E43956" w:rsidRDefault="00E43956" w:rsidP="00E43956">
      <w:pPr>
        <w:spacing w:after="0" w:line="240" w:lineRule="auto"/>
      </w:pPr>
      <w:r>
        <w:tab/>
      </w:r>
      <w:r>
        <w:tab/>
        <w:t>else {</w:t>
      </w:r>
    </w:p>
    <w:p w14:paraId="557F442C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if(</w:t>
      </w:r>
      <w:proofErr w:type="gramEnd"/>
      <w:r>
        <w:t>front == -1){</w:t>
      </w:r>
    </w:p>
    <w:p w14:paraId="0E673018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r>
        <w:tab/>
        <w:t>front = 0;</w:t>
      </w:r>
    </w:p>
    <w:p w14:paraId="27ACC69D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  <w:t>}</w:t>
      </w:r>
    </w:p>
    <w:p w14:paraId="2A4C29DC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  <w:t>rear++;</w:t>
      </w:r>
    </w:p>
    <w:p w14:paraId="46EEB8EF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  <w:t>Q[rear] = x;</w:t>
      </w:r>
    </w:p>
    <w:p w14:paraId="4F3984C3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x);</w:t>
      </w:r>
    </w:p>
    <w:p w14:paraId="6CA701CE" w14:textId="77777777" w:rsidR="00E43956" w:rsidRDefault="00E43956" w:rsidP="00E43956">
      <w:pPr>
        <w:spacing w:after="0" w:line="240" w:lineRule="auto"/>
      </w:pPr>
      <w:r>
        <w:tab/>
      </w:r>
      <w:r>
        <w:tab/>
        <w:t>}</w:t>
      </w:r>
    </w:p>
    <w:p w14:paraId="5DFD3B4A" w14:textId="77777777" w:rsidR="00E43956" w:rsidRDefault="00E43956" w:rsidP="00E43956">
      <w:pPr>
        <w:spacing w:after="0" w:line="240" w:lineRule="auto"/>
      </w:pPr>
      <w:r>
        <w:tab/>
        <w:t>}</w:t>
      </w:r>
    </w:p>
    <w:p w14:paraId="56D85EAC" w14:textId="77777777" w:rsidR="00E43956" w:rsidRDefault="00E43956" w:rsidP="00E43956">
      <w:pPr>
        <w:spacing w:after="0" w:line="240" w:lineRule="auto"/>
      </w:pPr>
      <w:r>
        <w:tab/>
      </w:r>
    </w:p>
    <w:p w14:paraId="45B4CFB0" w14:textId="77777777" w:rsidR="00E43956" w:rsidRDefault="00E43956" w:rsidP="00E43956">
      <w:pPr>
        <w:spacing w:after="0" w:line="240" w:lineRule="auto"/>
      </w:pPr>
      <w:r>
        <w:tab/>
        <w:t xml:space="preserve">void </w:t>
      </w:r>
      <w:proofErr w:type="gramStart"/>
      <w:r>
        <w:t>dequeue(</w:t>
      </w:r>
      <w:proofErr w:type="gramEnd"/>
      <w:r>
        <w:t>){</w:t>
      </w:r>
    </w:p>
    <w:p w14:paraId="44907FA9" w14:textId="77777777" w:rsidR="00E43956" w:rsidRDefault="00E43956" w:rsidP="00E43956">
      <w:pPr>
        <w:spacing w:after="0" w:line="240" w:lineRule="auto"/>
      </w:pPr>
      <w:r>
        <w:tab/>
      </w:r>
      <w:r>
        <w:tab/>
        <w:t>if(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){</w:t>
      </w:r>
    </w:p>
    <w:p w14:paraId="767E3F5F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Queue is </w:t>
      </w:r>
      <w:proofErr w:type="gramStart"/>
      <w:r>
        <w:t>Empty..</w:t>
      </w:r>
      <w:proofErr w:type="gramEnd"/>
      <w:r>
        <w:t>");</w:t>
      </w:r>
    </w:p>
    <w:p w14:paraId="64521C91" w14:textId="77777777" w:rsidR="00E43956" w:rsidRDefault="00E43956" w:rsidP="00E43956">
      <w:pPr>
        <w:spacing w:after="0" w:line="240" w:lineRule="auto"/>
      </w:pPr>
      <w:r>
        <w:tab/>
      </w:r>
      <w:r>
        <w:tab/>
        <w:t>}</w:t>
      </w:r>
    </w:p>
    <w:p w14:paraId="3D1EC6A9" w14:textId="77777777" w:rsidR="00E43956" w:rsidRDefault="00E43956" w:rsidP="00E43956">
      <w:pPr>
        <w:spacing w:after="0" w:line="240" w:lineRule="auto"/>
      </w:pPr>
      <w:r>
        <w:tab/>
      </w:r>
      <w:r>
        <w:tab/>
      </w:r>
      <w:proofErr w:type="gramStart"/>
      <w:r>
        <w:t>else{</w:t>
      </w:r>
      <w:proofErr w:type="gramEnd"/>
    </w:p>
    <w:p w14:paraId="60B80F05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Q[front] + " removed.");</w:t>
      </w:r>
    </w:p>
    <w:p w14:paraId="1025138D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  <w:t>front++;</w:t>
      </w:r>
    </w:p>
    <w:p w14:paraId="796BCECD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if(</w:t>
      </w:r>
      <w:proofErr w:type="gramEnd"/>
      <w:r>
        <w:t>front &gt; rear){</w:t>
      </w:r>
    </w:p>
    <w:p w14:paraId="37E992B9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r>
        <w:tab/>
        <w:t>front = -1;</w:t>
      </w:r>
    </w:p>
    <w:p w14:paraId="16AE8D9D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r>
        <w:tab/>
        <w:t>rear = -1;</w:t>
      </w:r>
    </w:p>
    <w:p w14:paraId="417B81AC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  <w:t>}</w:t>
      </w:r>
    </w:p>
    <w:p w14:paraId="3A2A81D2" w14:textId="77777777" w:rsidR="00E43956" w:rsidRDefault="00E43956" w:rsidP="00E43956">
      <w:pPr>
        <w:spacing w:after="0" w:line="240" w:lineRule="auto"/>
      </w:pPr>
      <w:r>
        <w:tab/>
      </w:r>
      <w:r>
        <w:tab/>
        <w:t>}</w:t>
      </w:r>
    </w:p>
    <w:p w14:paraId="0BC32311" w14:textId="77777777" w:rsidR="00E43956" w:rsidRDefault="00E43956" w:rsidP="00E43956">
      <w:pPr>
        <w:spacing w:after="0" w:line="240" w:lineRule="auto"/>
      </w:pPr>
      <w:r>
        <w:tab/>
      </w:r>
      <w:r>
        <w:tab/>
      </w:r>
    </w:p>
    <w:p w14:paraId="58250B7B" w14:textId="77777777" w:rsidR="00E43956" w:rsidRDefault="00E43956" w:rsidP="00E43956">
      <w:pPr>
        <w:spacing w:after="0" w:line="240" w:lineRule="auto"/>
      </w:pPr>
      <w:r>
        <w:tab/>
        <w:t>}</w:t>
      </w:r>
    </w:p>
    <w:p w14:paraId="20365264" w14:textId="77777777" w:rsidR="00E43956" w:rsidRDefault="00E43956" w:rsidP="00E43956">
      <w:pPr>
        <w:spacing w:after="0" w:line="240" w:lineRule="auto"/>
      </w:pPr>
      <w:r>
        <w:tab/>
      </w:r>
    </w:p>
    <w:p w14:paraId="5F037E99" w14:textId="77777777" w:rsidR="00E43956" w:rsidRDefault="00E43956" w:rsidP="00E43956">
      <w:pPr>
        <w:spacing w:after="0" w:line="240" w:lineRule="auto"/>
      </w:pPr>
      <w:r>
        <w:tab/>
        <w:t xml:space="preserve">void </w:t>
      </w:r>
      <w:proofErr w:type="gramStart"/>
      <w:r>
        <w:t>display(</w:t>
      </w:r>
      <w:proofErr w:type="gramEnd"/>
      <w:r>
        <w:t>){</w:t>
      </w:r>
    </w:p>
    <w:p w14:paraId="241C9D3C" w14:textId="77777777" w:rsidR="00E43956" w:rsidRDefault="00E43956" w:rsidP="00E43956">
      <w:pPr>
        <w:spacing w:after="0" w:line="240" w:lineRule="auto"/>
      </w:pPr>
      <w:r>
        <w:tab/>
      </w:r>
      <w:r>
        <w:tab/>
        <w:t>if(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){</w:t>
      </w:r>
    </w:p>
    <w:p w14:paraId="78C8BE9E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Queue is Empty");</w:t>
      </w:r>
    </w:p>
    <w:p w14:paraId="4845999A" w14:textId="77777777" w:rsidR="00E43956" w:rsidRDefault="00E43956" w:rsidP="00E43956">
      <w:pPr>
        <w:spacing w:after="0" w:line="240" w:lineRule="auto"/>
      </w:pPr>
      <w:r>
        <w:tab/>
      </w:r>
      <w:r>
        <w:tab/>
        <w:t>}</w:t>
      </w:r>
    </w:p>
    <w:p w14:paraId="3122797F" w14:textId="77777777" w:rsidR="00E43956" w:rsidRDefault="00E43956" w:rsidP="00E43956">
      <w:pPr>
        <w:spacing w:after="0" w:line="240" w:lineRule="auto"/>
      </w:pPr>
      <w:r>
        <w:tab/>
      </w:r>
      <w:r>
        <w:tab/>
      </w:r>
      <w:proofErr w:type="gramStart"/>
      <w:r>
        <w:t>else{</w:t>
      </w:r>
      <w:proofErr w:type="gramEnd"/>
    </w:p>
    <w:p w14:paraId="129BBABB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Queue </w:t>
      </w:r>
      <w:proofErr w:type="gramStart"/>
      <w:r>
        <w:t>elements :</w:t>
      </w:r>
      <w:proofErr w:type="gramEnd"/>
      <w:r>
        <w:t xml:space="preserve"> ");</w:t>
      </w:r>
    </w:p>
    <w:p w14:paraId="7B57573F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front; </w:t>
      </w:r>
      <w:proofErr w:type="spellStart"/>
      <w:r>
        <w:t>i</w:t>
      </w:r>
      <w:proofErr w:type="spellEnd"/>
      <w:r>
        <w:t xml:space="preserve">&lt;=rear; </w:t>
      </w:r>
      <w:proofErr w:type="spellStart"/>
      <w:r>
        <w:t>i</w:t>
      </w:r>
      <w:proofErr w:type="spellEnd"/>
      <w:r>
        <w:t>++){</w:t>
      </w:r>
    </w:p>
    <w:p w14:paraId="60BAF862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spellStart"/>
      <w:r>
        <w:t>System.out.print</w:t>
      </w:r>
      <w:proofErr w:type="spellEnd"/>
      <w:r>
        <w:t>(Q[</w:t>
      </w:r>
      <w:proofErr w:type="spellStart"/>
      <w:r>
        <w:t>i</w:t>
      </w:r>
      <w:proofErr w:type="spellEnd"/>
      <w:r>
        <w:t>] + " ");</w:t>
      </w:r>
    </w:p>
    <w:p w14:paraId="7FD7A209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r>
        <w:tab/>
        <w:t>if (</w:t>
      </w:r>
      <w:proofErr w:type="spellStart"/>
      <w:r>
        <w:t>i</w:t>
      </w:r>
      <w:proofErr w:type="spellEnd"/>
      <w:r>
        <w:t xml:space="preserve"> &lt; rear) {</w:t>
      </w:r>
    </w:p>
    <w:p w14:paraId="0E703CB1" w14:textId="77777777" w:rsidR="00E43956" w:rsidRDefault="00E43956" w:rsidP="00E43956">
      <w:pPr>
        <w:spacing w:after="0" w:line="240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, ");</w:t>
      </w:r>
    </w:p>
    <w:p w14:paraId="02D50AE0" w14:textId="77777777" w:rsidR="00E43956" w:rsidRDefault="00E43956" w:rsidP="00E43956">
      <w:pPr>
        <w:spacing w:after="0" w:line="240" w:lineRule="auto"/>
      </w:pPr>
      <w:r>
        <w:t xml:space="preserve">                }</w:t>
      </w:r>
    </w:p>
    <w:p w14:paraId="420EEC2C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  <w:t>}</w:t>
      </w:r>
    </w:p>
    <w:p w14:paraId="518721B0" w14:textId="77777777" w:rsidR="00E43956" w:rsidRDefault="00E43956" w:rsidP="00E43956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48243547" w14:textId="77777777" w:rsidR="00E43956" w:rsidRDefault="00E43956" w:rsidP="00E43956">
      <w:pPr>
        <w:spacing w:after="0" w:line="240" w:lineRule="auto"/>
      </w:pPr>
      <w:r>
        <w:tab/>
      </w:r>
      <w:r>
        <w:tab/>
        <w:t>}</w:t>
      </w:r>
    </w:p>
    <w:p w14:paraId="301CC48D" w14:textId="77777777" w:rsidR="00E43956" w:rsidRDefault="00E43956" w:rsidP="00E43956">
      <w:pPr>
        <w:spacing w:after="0" w:line="240" w:lineRule="auto"/>
      </w:pPr>
      <w:r>
        <w:tab/>
        <w:t>}</w:t>
      </w:r>
    </w:p>
    <w:p w14:paraId="5AAD344E" w14:textId="77777777" w:rsidR="00E43956" w:rsidRDefault="00E43956" w:rsidP="00E43956">
      <w:pPr>
        <w:spacing w:after="0" w:line="240" w:lineRule="auto"/>
      </w:pPr>
      <w:r>
        <w:tab/>
      </w:r>
    </w:p>
    <w:p w14:paraId="41BC816F" w14:textId="77777777" w:rsidR="00E43956" w:rsidRDefault="00E43956" w:rsidP="00E43956">
      <w:pPr>
        <w:spacing w:after="0" w:line="240" w:lineRule="auto"/>
      </w:pPr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77BE44C8" w14:textId="77777777" w:rsidR="00E43956" w:rsidRDefault="00E43956" w:rsidP="00E43956">
      <w:pPr>
        <w:spacing w:after="0" w:line="240" w:lineRule="auto"/>
      </w:pPr>
      <w:r>
        <w:tab/>
      </w:r>
      <w:r>
        <w:tab/>
        <w:t>Q6 q = new Q6();</w:t>
      </w:r>
    </w:p>
    <w:p w14:paraId="5961951B" w14:textId="77777777" w:rsidR="00E43956" w:rsidRDefault="00E43956" w:rsidP="00E43956">
      <w:pPr>
        <w:spacing w:after="0" w:line="240" w:lineRule="auto"/>
      </w:pPr>
      <w:r>
        <w:tab/>
      </w:r>
      <w:r>
        <w:tab/>
        <w:t>Q6 q1 = new Q6();</w:t>
      </w:r>
    </w:p>
    <w:p w14:paraId="0FA20EBE" w14:textId="77777777" w:rsidR="00E43956" w:rsidRDefault="00E43956" w:rsidP="00E43956">
      <w:pPr>
        <w:spacing w:after="0" w:line="240" w:lineRule="auto"/>
      </w:pPr>
      <w:r>
        <w:tab/>
      </w:r>
      <w:r>
        <w:tab/>
      </w:r>
    </w:p>
    <w:p w14:paraId="571C5202" w14:textId="77777777" w:rsidR="00E43956" w:rsidRDefault="00E43956" w:rsidP="00E43956">
      <w:pPr>
        <w:spacing w:after="0" w:line="240" w:lineRule="auto"/>
      </w:pPr>
      <w:r>
        <w:lastRenderedPageBreak/>
        <w:tab/>
      </w:r>
      <w:r>
        <w:tab/>
      </w:r>
      <w:proofErr w:type="spellStart"/>
      <w:proofErr w:type="gramStart"/>
      <w:r>
        <w:t>q.enqueue</w:t>
      </w:r>
      <w:proofErr w:type="spellEnd"/>
      <w:proofErr w:type="gramEnd"/>
      <w:r>
        <w:t>(5);</w:t>
      </w:r>
    </w:p>
    <w:p w14:paraId="7482FF66" w14:textId="77777777" w:rsidR="00E43956" w:rsidRDefault="00E43956" w:rsidP="00E43956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ue</w:t>
      </w:r>
      <w:proofErr w:type="spellEnd"/>
      <w:proofErr w:type="gramEnd"/>
      <w:r>
        <w:t>(10);</w:t>
      </w:r>
    </w:p>
    <w:p w14:paraId="608CE2BD" w14:textId="77777777" w:rsidR="00E43956" w:rsidRDefault="00E43956" w:rsidP="00E43956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dequeue</w:t>
      </w:r>
      <w:proofErr w:type="spellEnd"/>
      <w:proofErr w:type="gramEnd"/>
      <w:r>
        <w:t>();</w:t>
      </w:r>
    </w:p>
    <w:p w14:paraId="17E36213" w14:textId="77777777" w:rsidR="00E43956" w:rsidRDefault="00E43956" w:rsidP="00E43956">
      <w:pPr>
        <w:spacing w:after="0" w:line="240" w:lineRule="auto"/>
      </w:pPr>
      <w:r>
        <w:tab/>
      </w:r>
      <w:r>
        <w:tab/>
      </w:r>
    </w:p>
    <w:p w14:paraId="09363E95" w14:textId="77777777" w:rsidR="00E43956" w:rsidRDefault="00E43956" w:rsidP="00E43956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display</w:t>
      </w:r>
      <w:proofErr w:type="spellEnd"/>
      <w:proofErr w:type="gramEnd"/>
      <w:r>
        <w:t>();</w:t>
      </w:r>
    </w:p>
    <w:p w14:paraId="010B9F24" w14:textId="77777777" w:rsidR="00E43956" w:rsidRDefault="00E43956" w:rsidP="00E43956">
      <w:pPr>
        <w:spacing w:after="0" w:line="240" w:lineRule="auto"/>
      </w:pPr>
      <w:r>
        <w:tab/>
      </w:r>
      <w:r>
        <w:tab/>
        <w:t xml:space="preserve"> </w:t>
      </w:r>
    </w:p>
    <w:p w14:paraId="35E4E6B8" w14:textId="77777777" w:rsidR="00E43956" w:rsidRDefault="00E43956" w:rsidP="00E43956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2973F4FE" w14:textId="77777777" w:rsidR="00E43956" w:rsidRDefault="00E43956" w:rsidP="00E43956">
      <w:pPr>
        <w:spacing w:after="0" w:line="240" w:lineRule="auto"/>
      </w:pPr>
      <w:r>
        <w:tab/>
      </w:r>
      <w:r>
        <w:tab/>
      </w:r>
    </w:p>
    <w:p w14:paraId="608A728A" w14:textId="77777777" w:rsidR="00E43956" w:rsidRDefault="00E43956" w:rsidP="00E43956">
      <w:pPr>
        <w:spacing w:after="0" w:line="240" w:lineRule="auto"/>
      </w:pPr>
      <w:r>
        <w:tab/>
      </w:r>
      <w:r>
        <w:tab/>
        <w:t>q</w:t>
      </w:r>
      <w:proofErr w:type="gramStart"/>
      <w:r>
        <w:t>1.enqueue</w:t>
      </w:r>
      <w:proofErr w:type="gramEnd"/>
      <w:r>
        <w:t>(1);</w:t>
      </w:r>
    </w:p>
    <w:p w14:paraId="3A58EFCD" w14:textId="77777777" w:rsidR="00E43956" w:rsidRDefault="00E43956" w:rsidP="00E43956">
      <w:pPr>
        <w:spacing w:after="0" w:line="240" w:lineRule="auto"/>
      </w:pPr>
      <w:r>
        <w:tab/>
      </w:r>
      <w:r>
        <w:tab/>
        <w:t>q</w:t>
      </w:r>
      <w:proofErr w:type="gramStart"/>
      <w:r>
        <w:t>1.enqueue</w:t>
      </w:r>
      <w:proofErr w:type="gramEnd"/>
      <w:r>
        <w:t>(2);</w:t>
      </w:r>
    </w:p>
    <w:p w14:paraId="00F452E2" w14:textId="77777777" w:rsidR="00E43956" w:rsidRDefault="00E43956" w:rsidP="00E43956">
      <w:pPr>
        <w:spacing w:after="0" w:line="240" w:lineRule="auto"/>
      </w:pPr>
      <w:r>
        <w:tab/>
      </w:r>
      <w:r>
        <w:tab/>
        <w:t>q</w:t>
      </w:r>
      <w:proofErr w:type="gramStart"/>
      <w:r>
        <w:t>1.enqueue</w:t>
      </w:r>
      <w:proofErr w:type="gramEnd"/>
      <w:r>
        <w:t>(3);</w:t>
      </w:r>
    </w:p>
    <w:p w14:paraId="381C5F8D" w14:textId="77777777" w:rsidR="00E43956" w:rsidRDefault="00E43956" w:rsidP="00E43956">
      <w:pPr>
        <w:spacing w:after="0" w:line="240" w:lineRule="auto"/>
      </w:pPr>
      <w:r>
        <w:tab/>
      </w:r>
      <w:r>
        <w:tab/>
        <w:t>q</w:t>
      </w:r>
      <w:proofErr w:type="gramStart"/>
      <w:r>
        <w:t>1.dequeue</w:t>
      </w:r>
      <w:proofErr w:type="gramEnd"/>
      <w:r>
        <w:t>();</w:t>
      </w:r>
    </w:p>
    <w:p w14:paraId="338A6796" w14:textId="77777777" w:rsidR="00E43956" w:rsidRDefault="00E43956" w:rsidP="00E43956">
      <w:pPr>
        <w:spacing w:after="0" w:line="240" w:lineRule="auto"/>
      </w:pPr>
      <w:r>
        <w:tab/>
      </w:r>
      <w:r>
        <w:tab/>
        <w:t>q</w:t>
      </w:r>
      <w:proofErr w:type="gramStart"/>
      <w:r>
        <w:t>1.dequeue</w:t>
      </w:r>
      <w:proofErr w:type="gramEnd"/>
      <w:r>
        <w:t>();</w:t>
      </w:r>
    </w:p>
    <w:p w14:paraId="5FB4AFBF" w14:textId="77777777" w:rsidR="00E43956" w:rsidRDefault="00E43956" w:rsidP="00E43956">
      <w:pPr>
        <w:spacing w:after="0" w:line="240" w:lineRule="auto"/>
      </w:pPr>
      <w:r>
        <w:tab/>
      </w:r>
      <w:r>
        <w:tab/>
      </w:r>
    </w:p>
    <w:p w14:paraId="31C70C74" w14:textId="77777777" w:rsidR="00E43956" w:rsidRDefault="00E43956" w:rsidP="00E43956">
      <w:pPr>
        <w:spacing w:after="0" w:line="240" w:lineRule="auto"/>
      </w:pPr>
      <w:r>
        <w:tab/>
      </w:r>
      <w:r>
        <w:tab/>
        <w:t>q</w:t>
      </w:r>
      <w:proofErr w:type="gramStart"/>
      <w:r>
        <w:t>1.display</w:t>
      </w:r>
      <w:proofErr w:type="gramEnd"/>
      <w:r>
        <w:t>();</w:t>
      </w:r>
    </w:p>
    <w:p w14:paraId="3C357E5B" w14:textId="77777777" w:rsidR="00E43956" w:rsidRDefault="00E43956" w:rsidP="00E43956">
      <w:pPr>
        <w:spacing w:after="0" w:line="240" w:lineRule="auto"/>
      </w:pPr>
      <w:r>
        <w:tab/>
      </w:r>
      <w:r>
        <w:tab/>
      </w:r>
    </w:p>
    <w:p w14:paraId="6B3D3615" w14:textId="77777777" w:rsidR="00E43956" w:rsidRDefault="00E43956" w:rsidP="00E43956">
      <w:pPr>
        <w:spacing w:after="0" w:line="240" w:lineRule="auto"/>
      </w:pPr>
      <w:r>
        <w:tab/>
        <w:t>}</w:t>
      </w:r>
    </w:p>
    <w:p w14:paraId="427F1D0D" w14:textId="2650B958" w:rsidR="00E43956" w:rsidRDefault="00E43956" w:rsidP="00E43956">
      <w:pPr>
        <w:spacing w:after="0" w:line="240" w:lineRule="auto"/>
        <w:rPr>
          <w:highlight w:val="yellow"/>
        </w:rPr>
      </w:pPr>
      <w:r>
        <w:t>}</w:t>
      </w:r>
    </w:p>
    <w:p w14:paraId="432F39ED" w14:textId="77777777" w:rsidR="00E43956" w:rsidRDefault="00E43956" w:rsidP="00E43956">
      <w:pPr>
        <w:spacing w:after="0" w:line="240" w:lineRule="auto"/>
        <w:rPr>
          <w:highlight w:val="yellow"/>
        </w:rPr>
      </w:pPr>
    </w:p>
    <w:p w14:paraId="4D9114AB" w14:textId="4B8D4F19" w:rsidR="00E43956" w:rsidRPr="005904A8" w:rsidRDefault="00E43956" w:rsidP="00E43956">
      <w:pPr>
        <w:spacing w:after="0" w:line="240" w:lineRule="auto"/>
        <w:rPr>
          <w:highlight w:val="yellow"/>
        </w:rPr>
      </w:pPr>
      <w:r>
        <w:rPr>
          <w:noProof/>
        </w:rPr>
        <w:drawing>
          <wp:inline distT="0" distB="0" distL="0" distR="0" wp14:anchorId="07205165" wp14:editId="4FC766FA">
            <wp:extent cx="5943600" cy="2809875"/>
            <wp:effectExtent l="0" t="0" r="0" b="0"/>
            <wp:docPr id="1159053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053981" name=""/>
                    <pic:cNvPicPr/>
                  </pic:nvPicPr>
                  <pic:blipFill rotWithShape="1">
                    <a:blip r:embed="rId10"/>
                    <a:srcRect b="15954"/>
                    <a:stretch/>
                  </pic:blipFill>
                  <pic:spPr bwMode="auto">
                    <a:xfrm>
                      <a:off x="0" y="0"/>
                      <a:ext cx="5943600" cy="2809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4CAC2F" w14:textId="77777777" w:rsidR="00FA08AD" w:rsidRPr="00FA08AD" w:rsidRDefault="00000000" w:rsidP="00FA08AD">
      <w:pPr>
        <w:spacing w:after="0" w:line="240" w:lineRule="auto"/>
      </w:pPr>
      <w:r>
        <w:pict w14:anchorId="0158F9EB">
          <v:rect id="_x0000_i1030" style="width:0;height:3pt" o:hralign="center" o:hrstd="t" o:hrnoshade="t" o:hr="t" fillcolor="#f0f6fc" stroked="f"/>
        </w:pict>
      </w:r>
    </w:p>
    <w:p w14:paraId="64765466" w14:textId="77777777" w:rsidR="00FA08AD" w:rsidRPr="005904A8" w:rsidRDefault="00FA08AD" w:rsidP="00FA08AD">
      <w:pPr>
        <w:spacing w:after="0" w:line="240" w:lineRule="auto"/>
        <w:rPr>
          <w:b/>
          <w:bCs/>
          <w:highlight w:val="yellow"/>
        </w:rPr>
      </w:pPr>
      <w:r w:rsidRPr="005904A8">
        <w:rPr>
          <w:b/>
          <w:bCs/>
          <w:highlight w:val="yellow"/>
        </w:rPr>
        <w:t>7. Implement a Circular Queue using an array.</w:t>
      </w:r>
    </w:p>
    <w:p w14:paraId="2A90B847" w14:textId="77777777" w:rsidR="00FA08AD" w:rsidRPr="005904A8" w:rsidRDefault="00FA08AD" w:rsidP="00FA08AD">
      <w:pPr>
        <w:numPr>
          <w:ilvl w:val="0"/>
          <w:numId w:val="7"/>
        </w:numPr>
        <w:spacing w:after="0" w:line="240" w:lineRule="auto"/>
        <w:rPr>
          <w:highlight w:val="yellow"/>
        </w:rPr>
      </w:pPr>
      <w:r w:rsidRPr="005904A8">
        <w:rPr>
          <w:b/>
          <w:bCs/>
          <w:highlight w:val="yellow"/>
        </w:rPr>
        <w:t>Test Case 1</w:t>
      </w:r>
      <w:r w:rsidRPr="005904A8">
        <w:rPr>
          <w:highlight w:val="yellow"/>
        </w:rPr>
        <w:t>:</w:t>
      </w:r>
      <w:r w:rsidRPr="005904A8">
        <w:rPr>
          <w:highlight w:val="yellow"/>
        </w:rPr>
        <w:br/>
        <w:t>Input: Enqueue 4, 5, 6, 7, Dequeue, Enqueue 8</w:t>
      </w:r>
      <w:r w:rsidRPr="005904A8">
        <w:rPr>
          <w:highlight w:val="yellow"/>
        </w:rPr>
        <w:br/>
        <w:t>Output: Queue = [8, 5, 6, 7]</w:t>
      </w:r>
    </w:p>
    <w:p w14:paraId="0CFA52DD" w14:textId="77777777" w:rsidR="00FA08AD" w:rsidRDefault="00FA08AD" w:rsidP="00FA08AD">
      <w:pPr>
        <w:numPr>
          <w:ilvl w:val="0"/>
          <w:numId w:val="7"/>
        </w:numPr>
        <w:spacing w:after="0" w:line="240" w:lineRule="auto"/>
        <w:rPr>
          <w:highlight w:val="yellow"/>
        </w:rPr>
      </w:pPr>
      <w:r w:rsidRPr="005904A8">
        <w:rPr>
          <w:b/>
          <w:bCs/>
          <w:highlight w:val="yellow"/>
        </w:rPr>
        <w:t>Test Case 2</w:t>
      </w:r>
      <w:r w:rsidRPr="005904A8">
        <w:rPr>
          <w:highlight w:val="yellow"/>
        </w:rPr>
        <w:t>:</w:t>
      </w:r>
      <w:r w:rsidRPr="005904A8">
        <w:rPr>
          <w:highlight w:val="yellow"/>
        </w:rPr>
        <w:br/>
        <w:t>Input: Enqueue 1, 2, 3, 4, Dequeue, Dequeue, Enqueue 5</w:t>
      </w:r>
      <w:r w:rsidRPr="005904A8">
        <w:rPr>
          <w:highlight w:val="yellow"/>
        </w:rPr>
        <w:br/>
        <w:t>Output: Queue = [5, 3, 4]</w:t>
      </w:r>
    </w:p>
    <w:p w14:paraId="0CD544B6" w14:textId="77777777" w:rsidR="00A81680" w:rsidRDefault="00A81680" w:rsidP="00A81680">
      <w:pPr>
        <w:spacing w:after="0" w:line="240" w:lineRule="auto"/>
        <w:rPr>
          <w:highlight w:val="yellow"/>
        </w:rPr>
      </w:pPr>
    </w:p>
    <w:p w14:paraId="12EC5464" w14:textId="77777777" w:rsidR="00A81680" w:rsidRDefault="00A81680" w:rsidP="00A81680">
      <w:pPr>
        <w:spacing w:after="0" w:line="240" w:lineRule="auto"/>
      </w:pPr>
      <w:r>
        <w:t>class Q7{</w:t>
      </w:r>
    </w:p>
    <w:p w14:paraId="0F6E4531" w14:textId="77777777" w:rsidR="00A81680" w:rsidRDefault="00A81680" w:rsidP="00A81680">
      <w:pPr>
        <w:spacing w:after="0" w:line="240" w:lineRule="auto"/>
      </w:pPr>
      <w:r>
        <w:tab/>
        <w:t>int size = 5;</w:t>
      </w:r>
    </w:p>
    <w:p w14:paraId="14611982" w14:textId="77777777" w:rsidR="00A81680" w:rsidRDefault="00A81680" w:rsidP="00A81680">
      <w:pPr>
        <w:spacing w:after="0" w:line="240" w:lineRule="auto"/>
      </w:pPr>
      <w:r>
        <w:tab/>
      </w:r>
      <w:proofErr w:type="gramStart"/>
      <w:r>
        <w:t>int[</w:t>
      </w:r>
      <w:proofErr w:type="gramEnd"/>
      <w:r>
        <w:t>] Q = new int[size];</w:t>
      </w:r>
    </w:p>
    <w:p w14:paraId="6C1C463F" w14:textId="77777777" w:rsidR="00A81680" w:rsidRDefault="00A81680" w:rsidP="00A81680">
      <w:pPr>
        <w:spacing w:after="0" w:line="240" w:lineRule="auto"/>
      </w:pPr>
      <w:r>
        <w:lastRenderedPageBreak/>
        <w:tab/>
        <w:t>int front, rear;</w:t>
      </w:r>
    </w:p>
    <w:p w14:paraId="13BFDDAB" w14:textId="77777777" w:rsidR="00A81680" w:rsidRDefault="00A81680" w:rsidP="00A81680">
      <w:pPr>
        <w:spacing w:after="0" w:line="240" w:lineRule="auto"/>
      </w:pPr>
      <w:r>
        <w:tab/>
      </w:r>
    </w:p>
    <w:p w14:paraId="42A7A97C" w14:textId="77777777" w:rsidR="00A81680" w:rsidRDefault="00A81680" w:rsidP="00A81680">
      <w:pPr>
        <w:spacing w:after="0" w:line="240" w:lineRule="auto"/>
      </w:pPr>
      <w:r>
        <w:tab/>
        <w:t>Q7</w:t>
      </w:r>
      <w:proofErr w:type="gramStart"/>
      <w:r>
        <w:t>(){</w:t>
      </w:r>
      <w:proofErr w:type="gramEnd"/>
    </w:p>
    <w:p w14:paraId="351DD503" w14:textId="77777777" w:rsidR="00A81680" w:rsidRDefault="00A81680" w:rsidP="00A81680">
      <w:pPr>
        <w:spacing w:after="0" w:line="240" w:lineRule="auto"/>
      </w:pPr>
      <w:r>
        <w:tab/>
      </w:r>
      <w:r>
        <w:tab/>
        <w:t>front = -1;</w:t>
      </w:r>
    </w:p>
    <w:p w14:paraId="54819B32" w14:textId="77777777" w:rsidR="00A81680" w:rsidRDefault="00A81680" w:rsidP="00A81680">
      <w:pPr>
        <w:spacing w:after="0" w:line="240" w:lineRule="auto"/>
      </w:pPr>
      <w:r>
        <w:tab/>
      </w:r>
      <w:r>
        <w:tab/>
        <w:t>rear = -1;</w:t>
      </w:r>
    </w:p>
    <w:p w14:paraId="0B2BB578" w14:textId="77777777" w:rsidR="00A81680" w:rsidRDefault="00A81680" w:rsidP="00A81680">
      <w:pPr>
        <w:spacing w:after="0" w:line="240" w:lineRule="auto"/>
      </w:pPr>
      <w:r>
        <w:tab/>
        <w:t>}</w:t>
      </w:r>
    </w:p>
    <w:p w14:paraId="26DD6A14" w14:textId="77777777" w:rsidR="00A81680" w:rsidRDefault="00A81680" w:rsidP="00A81680">
      <w:pPr>
        <w:spacing w:after="0" w:line="240" w:lineRule="auto"/>
      </w:pPr>
      <w:r>
        <w:tab/>
      </w:r>
    </w:p>
    <w:p w14:paraId="173B3E8F" w14:textId="77777777" w:rsidR="00A81680" w:rsidRDefault="00A81680" w:rsidP="00A81680">
      <w:pPr>
        <w:spacing w:after="0" w:line="240" w:lineRule="auto"/>
      </w:pPr>
      <w:r>
        <w:tab/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{</w:t>
      </w:r>
    </w:p>
    <w:p w14:paraId="56DBBDC1" w14:textId="77777777" w:rsidR="00A81680" w:rsidRDefault="00A81680" w:rsidP="00A81680">
      <w:pPr>
        <w:spacing w:after="0" w:line="240" w:lineRule="auto"/>
      </w:pPr>
      <w:r>
        <w:tab/>
      </w:r>
      <w:r>
        <w:tab/>
        <w:t>return (front == -1);</w:t>
      </w:r>
    </w:p>
    <w:p w14:paraId="470B6BBB" w14:textId="77777777" w:rsidR="00A81680" w:rsidRDefault="00A81680" w:rsidP="00A81680">
      <w:pPr>
        <w:spacing w:after="0" w:line="240" w:lineRule="auto"/>
      </w:pPr>
      <w:r>
        <w:tab/>
        <w:t>}</w:t>
      </w:r>
    </w:p>
    <w:p w14:paraId="1C30BDE0" w14:textId="77777777" w:rsidR="00A81680" w:rsidRDefault="00A81680" w:rsidP="00A81680">
      <w:pPr>
        <w:spacing w:after="0" w:line="240" w:lineRule="auto"/>
      </w:pPr>
      <w:r>
        <w:tab/>
      </w:r>
    </w:p>
    <w:p w14:paraId="14F10528" w14:textId="77777777" w:rsidR="00A81680" w:rsidRDefault="00A81680" w:rsidP="00A81680">
      <w:pPr>
        <w:spacing w:after="0" w:line="240" w:lineRule="auto"/>
      </w:pPr>
      <w:r>
        <w:tab/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isFull</w:t>
      </w:r>
      <w:proofErr w:type="spellEnd"/>
      <w:r>
        <w:t>(</w:t>
      </w:r>
      <w:proofErr w:type="gramEnd"/>
      <w:r>
        <w:t>){</w:t>
      </w:r>
    </w:p>
    <w:p w14:paraId="7D5F8DA5" w14:textId="77777777" w:rsidR="00A81680" w:rsidRDefault="00A81680" w:rsidP="00A81680">
      <w:pPr>
        <w:spacing w:after="0" w:line="240" w:lineRule="auto"/>
      </w:pPr>
      <w:r>
        <w:tab/>
      </w:r>
      <w:r>
        <w:tab/>
        <w:t>return ((rear + 1) % size == front);</w:t>
      </w:r>
    </w:p>
    <w:p w14:paraId="55C9E308" w14:textId="77777777" w:rsidR="00A81680" w:rsidRDefault="00A81680" w:rsidP="00A81680">
      <w:pPr>
        <w:spacing w:after="0" w:line="240" w:lineRule="auto"/>
      </w:pPr>
      <w:r>
        <w:tab/>
        <w:t>}</w:t>
      </w:r>
    </w:p>
    <w:p w14:paraId="3D179FEB" w14:textId="77777777" w:rsidR="00A81680" w:rsidRDefault="00A81680" w:rsidP="00A81680">
      <w:pPr>
        <w:spacing w:after="0" w:line="240" w:lineRule="auto"/>
      </w:pPr>
      <w:r>
        <w:tab/>
      </w:r>
    </w:p>
    <w:p w14:paraId="4E5ED76E" w14:textId="77777777" w:rsidR="00A81680" w:rsidRDefault="00A81680" w:rsidP="00A81680">
      <w:pPr>
        <w:spacing w:after="0" w:line="240" w:lineRule="auto"/>
      </w:pPr>
      <w:r>
        <w:tab/>
        <w:t xml:space="preserve">void </w:t>
      </w:r>
      <w:proofErr w:type="gramStart"/>
      <w:r>
        <w:t>enqueue(</w:t>
      </w:r>
      <w:proofErr w:type="gramEnd"/>
      <w:r>
        <w:t>int x){</w:t>
      </w:r>
    </w:p>
    <w:p w14:paraId="277B87BB" w14:textId="77777777" w:rsidR="00A81680" w:rsidRDefault="00A81680" w:rsidP="00A81680">
      <w:pPr>
        <w:spacing w:after="0" w:line="240" w:lineRule="auto"/>
      </w:pPr>
      <w:r>
        <w:tab/>
      </w:r>
      <w:r>
        <w:tab/>
        <w:t>if(</w:t>
      </w:r>
      <w:proofErr w:type="spellStart"/>
      <w:proofErr w:type="gramStart"/>
      <w:r>
        <w:t>isFull</w:t>
      </w:r>
      <w:proofErr w:type="spellEnd"/>
      <w:r>
        <w:t>(</w:t>
      </w:r>
      <w:proofErr w:type="gramEnd"/>
      <w:r>
        <w:t>)){</w:t>
      </w:r>
    </w:p>
    <w:p w14:paraId="4912D292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Queue is full.");</w:t>
      </w:r>
    </w:p>
    <w:p w14:paraId="7225095F" w14:textId="77777777" w:rsidR="00A81680" w:rsidRDefault="00A81680" w:rsidP="00A81680">
      <w:pPr>
        <w:spacing w:after="0" w:line="240" w:lineRule="auto"/>
      </w:pPr>
      <w:r>
        <w:tab/>
      </w:r>
      <w:r>
        <w:tab/>
        <w:t>}</w:t>
      </w:r>
    </w:p>
    <w:p w14:paraId="11E575A7" w14:textId="77777777" w:rsidR="00A81680" w:rsidRDefault="00A81680" w:rsidP="00A81680">
      <w:pPr>
        <w:spacing w:after="0" w:line="240" w:lineRule="auto"/>
      </w:pPr>
      <w:r>
        <w:tab/>
      </w:r>
      <w:r>
        <w:tab/>
        <w:t>else {</w:t>
      </w:r>
    </w:p>
    <w:p w14:paraId="2ADF5020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if(</w:t>
      </w:r>
      <w:proofErr w:type="gramEnd"/>
      <w:r>
        <w:t>front == -1){</w:t>
      </w:r>
    </w:p>
    <w:p w14:paraId="5411A7E7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r>
        <w:tab/>
        <w:t>front = 0;</w:t>
      </w:r>
    </w:p>
    <w:p w14:paraId="44631F4F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  <w:t xml:space="preserve">} </w:t>
      </w:r>
    </w:p>
    <w:p w14:paraId="29B50419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  <w:t>Q[++rear] = x;</w:t>
      </w:r>
    </w:p>
    <w:p w14:paraId="206B0A3A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x);</w:t>
      </w:r>
    </w:p>
    <w:p w14:paraId="45741010" w14:textId="77777777" w:rsidR="00A81680" w:rsidRDefault="00A81680" w:rsidP="00A81680">
      <w:pPr>
        <w:spacing w:after="0" w:line="240" w:lineRule="auto"/>
      </w:pPr>
      <w:r>
        <w:tab/>
      </w:r>
      <w:r>
        <w:tab/>
        <w:t>}</w:t>
      </w:r>
    </w:p>
    <w:p w14:paraId="10990A1C" w14:textId="77777777" w:rsidR="00A81680" w:rsidRDefault="00A81680" w:rsidP="00A81680">
      <w:pPr>
        <w:spacing w:after="0" w:line="240" w:lineRule="auto"/>
      </w:pPr>
      <w:r>
        <w:tab/>
      </w:r>
      <w:r>
        <w:tab/>
      </w:r>
    </w:p>
    <w:p w14:paraId="5A2594E9" w14:textId="77777777" w:rsidR="00A81680" w:rsidRDefault="00A81680" w:rsidP="00A81680">
      <w:pPr>
        <w:spacing w:after="0" w:line="240" w:lineRule="auto"/>
      </w:pPr>
      <w:r>
        <w:tab/>
        <w:t>}</w:t>
      </w:r>
    </w:p>
    <w:p w14:paraId="6ECE8615" w14:textId="77777777" w:rsidR="00A81680" w:rsidRDefault="00A81680" w:rsidP="00A81680">
      <w:pPr>
        <w:spacing w:after="0" w:line="240" w:lineRule="auto"/>
      </w:pPr>
      <w:r>
        <w:tab/>
      </w:r>
    </w:p>
    <w:p w14:paraId="03FAD2DC" w14:textId="77777777" w:rsidR="00A81680" w:rsidRDefault="00A81680" w:rsidP="00A81680">
      <w:pPr>
        <w:spacing w:after="0" w:line="240" w:lineRule="auto"/>
      </w:pPr>
      <w:r>
        <w:tab/>
        <w:t xml:space="preserve">void </w:t>
      </w:r>
      <w:proofErr w:type="gramStart"/>
      <w:r>
        <w:t>dequeue(</w:t>
      </w:r>
      <w:proofErr w:type="gramEnd"/>
      <w:r>
        <w:t>){</w:t>
      </w:r>
    </w:p>
    <w:p w14:paraId="487805E2" w14:textId="77777777" w:rsidR="00A81680" w:rsidRDefault="00A81680" w:rsidP="00A81680">
      <w:pPr>
        <w:spacing w:after="0" w:line="240" w:lineRule="auto"/>
      </w:pPr>
      <w:r>
        <w:tab/>
      </w:r>
      <w:r>
        <w:tab/>
        <w:t>if(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){</w:t>
      </w:r>
    </w:p>
    <w:p w14:paraId="3F867F46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Queue is empty.");</w:t>
      </w:r>
    </w:p>
    <w:p w14:paraId="25CD87E8" w14:textId="77777777" w:rsidR="00A81680" w:rsidRDefault="00A81680" w:rsidP="00A81680">
      <w:pPr>
        <w:spacing w:after="0" w:line="240" w:lineRule="auto"/>
      </w:pPr>
      <w:r>
        <w:tab/>
      </w:r>
      <w:r>
        <w:tab/>
        <w:t>}</w:t>
      </w:r>
    </w:p>
    <w:p w14:paraId="58E3A333" w14:textId="77777777" w:rsidR="00A81680" w:rsidRDefault="00A81680" w:rsidP="00A81680">
      <w:pPr>
        <w:spacing w:after="0" w:line="240" w:lineRule="auto"/>
      </w:pPr>
      <w:r>
        <w:tab/>
      </w:r>
      <w:r>
        <w:tab/>
      </w:r>
      <w:proofErr w:type="gramStart"/>
      <w:r>
        <w:t>else{</w:t>
      </w:r>
      <w:proofErr w:type="gramEnd"/>
    </w:p>
    <w:p w14:paraId="2FF8C627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The element " + Q[front] + " is removed");</w:t>
      </w:r>
    </w:p>
    <w:p w14:paraId="75D68BD9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  <w:t>front++;</w:t>
      </w:r>
    </w:p>
    <w:p w14:paraId="42C00130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if(</w:t>
      </w:r>
      <w:proofErr w:type="gramEnd"/>
      <w:r>
        <w:t>front &gt; rear){</w:t>
      </w:r>
    </w:p>
    <w:p w14:paraId="5AFA63EE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r>
        <w:tab/>
        <w:t>front = -1;</w:t>
      </w:r>
    </w:p>
    <w:p w14:paraId="52D884F7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r>
        <w:tab/>
        <w:t>rear = -1;</w:t>
      </w:r>
    </w:p>
    <w:p w14:paraId="5771D9F6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  <w:t xml:space="preserve">} </w:t>
      </w:r>
    </w:p>
    <w:p w14:paraId="45C3913A" w14:textId="77777777" w:rsidR="00A81680" w:rsidRDefault="00A81680" w:rsidP="00A81680">
      <w:pPr>
        <w:spacing w:after="0" w:line="240" w:lineRule="auto"/>
      </w:pPr>
      <w:r>
        <w:tab/>
      </w:r>
      <w:r>
        <w:tab/>
        <w:t>}</w:t>
      </w:r>
    </w:p>
    <w:p w14:paraId="7AA73642" w14:textId="77777777" w:rsidR="00A81680" w:rsidRDefault="00A81680" w:rsidP="00A81680">
      <w:pPr>
        <w:spacing w:after="0" w:line="240" w:lineRule="auto"/>
      </w:pPr>
      <w:r>
        <w:tab/>
      </w:r>
      <w:r>
        <w:tab/>
      </w:r>
    </w:p>
    <w:p w14:paraId="7BD97A29" w14:textId="77777777" w:rsidR="00A81680" w:rsidRDefault="00A81680" w:rsidP="00A81680">
      <w:pPr>
        <w:spacing w:after="0" w:line="240" w:lineRule="auto"/>
      </w:pPr>
      <w:r>
        <w:tab/>
        <w:t>}</w:t>
      </w:r>
    </w:p>
    <w:p w14:paraId="61305E38" w14:textId="77777777" w:rsidR="00A81680" w:rsidRDefault="00A81680" w:rsidP="00A81680">
      <w:pPr>
        <w:spacing w:after="0" w:line="240" w:lineRule="auto"/>
      </w:pPr>
      <w:r>
        <w:tab/>
      </w:r>
    </w:p>
    <w:p w14:paraId="179B76C5" w14:textId="77777777" w:rsidR="00A81680" w:rsidRDefault="00A81680" w:rsidP="00A81680">
      <w:pPr>
        <w:spacing w:after="0" w:line="240" w:lineRule="auto"/>
      </w:pPr>
      <w:r>
        <w:tab/>
        <w:t xml:space="preserve">void </w:t>
      </w:r>
      <w:proofErr w:type="gramStart"/>
      <w:r>
        <w:t>display(</w:t>
      </w:r>
      <w:proofErr w:type="gramEnd"/>
      <w:r>
        <w:t>){</w:t>
      </w:r>
    </w:p>
    <w:p w14:paraId="422810AC" w14:textId="77777777" w:rsidR="00A81680" w:rsidRDefault="00A81680" w:rsidP="00A81680">
      <w:pPr>
        <w:spacing w:after="0" w:line="240" w:lineRule="auto"/>
      </w:pPr>
      <w:r>
        <w:tab/>
      </w:r>
      <w:r>
        <w:tab/>
        <w:t>if(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){</w:t>
      </w:r>
    </w:p>
    <w:p w14:paraId="16147DAA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Queue is empty...");</w:t>
      </w:r>
    </w:p>
    <w:p w14:paraId="2B259ACE" w14:textId="77777777" w:rsidR="00A81680" w:rsidRDefault="00A81680" w:rsidP="00A81680">
      <w:pPr>
        <w:spacing w:after="0" w:line="240" w:lineRule="auto"/>
      </w:pPr>
      <w:r>
        <w:tab/>
      </w:r>
      <w:r>
        <w:tab/>
        <w:t>}</w:t>
      </w:r>
    </w:p>
    <w:p w14:paraId="5CB0A594" w14:textId="77777777" w:rsidR="00A81680" w:rsidRDefault="00A81680" w:rsidP="00A81680">
      <w:pPr>
        <w:spacing w:after="0" w:line="240" w:lineRule="auto"/>
      </w:pPr>
      <w:r>
        <w:lastRenderedPageBreak/>
        <w:tab/>
      </w:r>
      <w:r>
        <w:tab/>
      </w:r>
      <w:proofErr w:type="gramStart"/>
      <w:r>
        <w:t>else{</w:t>
      </w:r>
      <w:proofErr w:type="gramEnd"/>
    </w:p>
    <w:p w14:paraId="7FCD094F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Queue </w:t>
      </w:r>
      <w:proofErr w:type="gramStart"/>
      <w:r>
        <w:t>Element :</w:t>
      </w:r>
      <w:proofErr w:type="gramEnd"/>
      <w:r>
        <w:t xml:space="preserve"> ");</w:t>
      </w:r>
    </w:p>
    <w:p w14:paraId="77EB2723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front; </w:t>
      </w:r>
      <w:proofErr w:type="spellStart"/>
      <w:r>
        <w:t>i</w:t>
      </w:r>
      <w:proofErr w:type="spellEnd"/>
      <w:r>
        <w:t xml:space="preserve">&lt;=rear; </w:t>
      </w:r>
      <w:proofErr w:type="spellStart"/>
      <w:r>
        <w:t>i</w:t>
      </w:r>
      <w:proofErr w:type="spellEnd"/>
      <w:r>
        <w:t>++){</w:t>
      </w:r>
    </w:p>
    <w:p w14:paraId="13496B45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spellStart"/>
      <w:r>
        <w:t>System.out.print</w:t>
      </w:r>
      <w:proofErr w:type="spellEnd"/>
      <w:r>
        <w:t>(Q[</w:t>
      </w:r>
      <w:proofErr w:type="spellStart"/>
      <w:r>
        <w:t>i</w:t>
      </w:r>
      <w:proofErr w:type="spellEnd"/>
      <w:r>
        <w:t>] + " ");</w:t>
      </w:r>
    </w:p>
    <w:p w14:paraId="02A4EBCB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  <w:t>}</w:t>
      </w:r>
    </w:p>
    <w:p w14:paraId="0BF6874B" w14:textId="77777777" w:rsidR="00A81680" w:rsidRDefault="00A81680" w:rsidP="00A81680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0BB0F2BC" w14:textId="77777777" w:rsidR="00A81680" w:rsidRDefault="00A81680" w:rsidP="00A81680">
      <w:pPr>
        <w:spacing w:after="0" w:line="240" w:lineRule="auto"/>
      </w:pPr>
      <w:r>
        <w:tab/>
      </w:r>
      <w:r>
        <w:tab/>
        <w:t>}</w:t>
      </w:r>
    </w:p>
    <w:p w14:paraId="1E5CE065" w14:textId="77777777" w:rsidR="00A81680" w:rsidRDefault="00A81680" w:rsidP="00A81680">
      <w:pPr>
        <w:spacing w:after="0" w:line="240" w:lineRule="auto"/>
      </w:pPr>
      <w:r>
        <w:tab/>
        <w:t>}</w:t>
      </w:r>
    </w:p>
    <w:p w14:paraId="6C193F8F" w14:textId="77777777" w:rsidR="00A81680" w:rsidRDefault="00A81680" w:rsidP="00A81680">
      <w:pPr>
        <w:spacing w:after="0" w:line="240" w:lineRule="auto"/>
      </w:pPr>
      <w:r>
        <w:tab/>
      </w:r>
    </w:p>
    <w:p w14:paraId="1FA84517" w14:textId="77777777" w:rsidR="00A81680" w:rsidRDefault="00A81680" w:rsidP="00A81680">
      <w:pPr>
        <w:spacing w:after="0" w:line="240" w:lineRule="auto"/>
      </w:pPr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156F4BD0" w14:textId="77777777" w:rsidR="00A81680" w:rsidRDefault="00A81680" w:rsidP="00A81680">
      <w:pPr>
        <w:spacing w:after="0" w:line="240" w:lineRule="auto"/>
      </w:pPr>
      <w:r>
        <w:tab/>
      </w:r>
      <w:r>
        <w:tab/>
        <w:t>Q7 q = new Q7();</w:t>
      </w:r>
    </w:p>
    <w:p w14:paraId="69BC36D6" w14:textId="77777777" w:rsidR="00A81680" w:rsidRDefault="00A81680" w:rsidP="00A81680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ue</w:t>
      </w:r>
      <w:proofErr w:type="spellEnd"/>
      <w:proofErr w:type="gramEnd"/>
      <w:r>
        <w:t>(4);</w:t>
      </w:r>
    </w:p>
    <w:p w14:paraId="7490AC7F" w14:textId="77777777" w:rsidR="00A81680" w:rsidRDefault="00A81680" w:rsidP="00A81680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ue</w:t>
      </w:r>
      <w:proofErr w:type="spellEnd"/>
      <w:proofErr w:type="gramEnd"/>
      <w:r>
        <w:t>(5);</w:t>
      </w:r>
    </w:p>
    <w:p w14:paraId="6D366E88" w14:textId="77777777" w:rsidR="00A81680" w:rsidRDefault="00A81680" w:rsidP="00A81680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ue</w:t>
      </w:r>
      <w:proofErr w:type="spellEnd"/>
      <w:proofErr w:type="gramEnd"/>
      <w:r>
        <w:t>(6);</w:t>
      </w:r>
    </w:p>
    <w:p w14:paraId="5C3B54E9" w14:textId="77777777" w:rsidR="00A81680" w:rsidRDefault="00A81680" w:rsidP="00A81680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ue</w:t>
      </w:r>
      <w:proofErr w:type="spellEnd"/>
      <w:proofErr w:type="gramEnd"/>
      <w:r>
        <w:t xml:space="preserve">(7); </w:t>
      </w:r>
    </w:p>
    <w:p w14:paraId="6B355212" w14:textId="77777777" w:rsidR="00A81680" w:rsidRDefault="00A81680" w:rsidP="00A81680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dequeue</w:t>
      </w:r>
      <w:proofErr w:type="spellEnd"/>
      <w:proofErr w:type="gramEnd"/>
      <w:r>
        <w:t>();</w:t>
      </w:r>
    </w:p>
    <w:p w14:paraId="779A7E29" w14:textId="77777777" w:rsidR="00A81680" w:rsidRDefault="00A81680" w:rsidP="00A81680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ue</w:t>
      </w:r>
      <w:proofErr w:type="spellEnd"/>
      <w:proofErr w:type="gramEnd"/>
      <w:r>
        <w:t>(8);</w:t>
      </w:r>
    </w:p>
    <w:p w14:paraId="7CE6F462" w14:textId="77777777" w:rsidR="00A81680" w:rsidRDefault="00A81680" w:rsidP="00A81680">
      <w:pPr>
        <w:spacing w:after="0" w:line="240" w:lineRule="auto"/>
      </w:pPr>
      <w:r>
        <w:tab/>
      </w:r>
      <w:r>
        <w:tab/>
      </w:r>
    </w:p>
    <w:p w14:paraId="433A5FCB" w14:textId="77777777" w:rsidR="00A81680" w:rsidRDefault="00A81680" w:rsidP="00A81680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display</w:t>
      </w:r>
      <w:proofErr w:type="spellEnd"/>
      <w:proofErr w:type="gramEnd"/>
      <w:r>
        <w:t>();</w:t>
      </w:r>
    </w:p>
    <w:p w14:paraId="3179C2E4" w14:textId="77777777" w:rsidR="00A81680" w:rsidRDefault="00A81680" w:rsidP="00A81680">
      <w:pPr>
        <w:spacing w:after="0" w:line="240" w:lineRule="auto"/>
      </w:pPr>
      <w:r>
        <w:tab/>
      </w:r>
      <w:r>
        <w:tab/>
      </w:r>
    </w:p>
    <w:p w14:paraId="27367DFF" w14:textId="77777777" w:rsidR="00A81680" w:rsidRDefault="00A81680" w:rsidP="00A81680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708C58F4" w14:textId="77777777" w:rsidR="00A81680" w:rsidRDefault="00A81680" w:rsidP="00A81680">
      <w:pPr>
        <w:spacing w:after="0" w:line="240" w:lineRule="auto"/>
      </w:pPr>
      <w:r>
        <w:tab/>
      </w:r>
      <w:r>
        <w:tab/>
      </w:r>
    </w:p>
    <w:p w14:paraId="533D871E" w14:textId="77777777" w:rsidR="00A81680" w:rsidRDefault="00A81680" w:rsidP="00A81680">
      <w:pPr>
        <w:spacing w:after="0" w:line="240" w:lineRule="auto"/>
      </w:pPr>
      <w:r>
        <w:tab/>
      </w:r>
      <w:r>
        <w:tab/>
        <w:t>Q7 q1 = new Q7();</w:t>
      </w:r>
    </w:p>
    <w:p w14:paraId="7A757B1D" w14:textId="77777777" w:rsidR="00A81680" w:rsidRDefault="00A81680" w:rsidP="00A81680">
      <w:pPr>
        <w:spacing w:after="0" w:line="240" w:lineRule="auto"/>
      </w:pPr>
      <w:r>
        <w:tab/>
      </w:r>
      <w:r>
        <w:tab/>
        <w:t>q</w:t>
      </w:r>
      <w:proofErr w:type="gramStart"/>
      <w:r>
        <w:t>1.enqueue</w:t>
      </w:r>
      <w:proofErr w:type="gramEnd"/>
      <w:r>
        <w:t>(1);</w:t>
      </w:r>
    </w:p>
    <w:p w14:paraId="0800F2FC" w14:textId="77777777" w:rsidR="00A81680" w:rsidRDefault="00A81680" w:rsidP="00A81680">
      <w:pPr>
        <w:spacing w:after="0" w:line="240" w:lineRule="auto"/>
      </w:pPr>
      <w:r>
        <w:tab/>
      </w:r>
      <w:r>
        <w:tab/>
        <w:t>q</w:t>
      </w:r>
      <w:proofErr w:type="gramStart"/>
      <w:r>
        <w:t>1.enqueue</w:t>
      </w:r>
      <w:proofErr w:type="gramEnd"/>
      <w:r>
        <w:t>(2);</w:t>
      </w:r>
    </w:p>
    <w:p w14:paraId="2776734F" w14:textId="77777777" w:rsidR="00A81680" w:rsidRDefault="00A81680" w:rsidP="00A81680">
      <w:pPr>
        <w:spacing w:after="0" w:line="240" w:lineRule="auto"/>
      </w:pPr>
      <w:r>
        <w:tab/>
      </w:r>
      <w:r>
        <w:tab/>
        <w:t>q</w:t>
      </w:r>
      <w:proofErr w:type="gramStart"/>
      <w:r>
        <w:t>1.enqueue</w:t>
      </w:r>
      <w:proofErr w:type="gramEnd"/>
      <w:r>
        <w:t>(3);</w:t>
      </w:r>
    </w:p>
    <w:p w14:paraId="0632554D" w14:textId="77777777" w:rsidR="00A81680" w:rsidRDefault="00A81680" w:rsidP="00A81680">
      <w:pPr>
        <w:spacing w:after="0" w:line="240" w:lineRule="auto"/>
      </w:pPr>
      <w:r>
        <w:tab/>
      </w:r>
      <w:r>
        <w:tab/>
        <w:t>q</w:t>
      </w:r>
      <w:proofErr w:type="gramStart"/>
      <w:r>
        <w:t>1.enqueue</w:t>
      </w:r>
      <w:proofErr w:type="gramEnd"/>
      <w:r>
        <w:t xml:space="preserve">(4); </w:t>
      </w:r>
    </w:p>
    <w:p w14:paraId="53FF15E8" w14:textId="77777777" w:rsidR="00A81680" w:rsidRDefault="00A81680" w:rsidP="00A81680">
      <w:pPr>
        <w:spacing w:after="0" w:line="240" w:lineRule="auto"/>
      </w:pPr>
      <w:r>
        <w:tab/>
      </w:r>
      <w:r>
        <w:tab/>
        <w:t>q</w:t>
      </w:r>
      <w:proofErr w:type="gramStart"/>
      <w:r>
        <w:t>1.dequeue</w:t>
      </w:r>
      <w:proofErr w:type="gramEnd"/>
      <w:r>
        <w:t>();</w:t>
      </w:r>
    </w:p>
    <w:p w14:paraId="7BF84230" w14:textId="77777777" w:rsidR="00A81680" w:rsidRDefault="00A81680" w:rsidP="00A81680">
      <w:pPr>
        <w:spacing w:after="0" w:line="240" w:lineRule="auto"/>
      </w:pPr>
      <w:r>
        <w:tab/>
      </w:r>
      <w:r>
        <w:tab/>
        <w:t>q</w:t>
      </w:r>
      <w:proofErr w:type="gramStart"/>
      <w:r>
        <w:t>1.dequeue</w:t>
      </w:r>
      <w:proofErr w:type="gramEnd"/>
      <w:r>
        <w:t>();</w:t>
      </w:r>
    </w:p>
    <w:p w14:paraId="7E1034A1" w14:textId="77777777" w:rsidR="00A81680" w:rsidRDefault="00A81680" w:rsidP="00A81680">
      <w:pPr>
        <w:spacing w:after="0" w:line="240" w:lineRule="auto"/>
      </w:pPr>
      <w:r>
        <w:tab/>
      </w:r>
      <w:r>
        <w:tab/>
        <w:t>q</w:t>
      </w:r>
      <w:proofErr w:type="gramStart"/>
      <w:r>
        <w:t>1.enqueue</w:t>
      </w:r>
      <w:proofErr w:type="gramEnd"/>
      <w:r>
        <w:t>(5);</w:t>
      </w:r>
    </w:p>
    <w:p w14:paraId="4EBFF4CE" w14:textId="77777777" w:rsidR="00A81680" w:rsidRDefault="00A81680" w:rsidP="00A81680">
      <w:pPr>
        <w:spacing w:after="0" w:line="240" w:lineRule="auto"/>
      </w:pPr>
      <w:r>
        <w:tab/>
      </w:r>
      <w:r>
        <w:tab/>
      </w:r>
    </w:p>
    <w:p w14:paraId="351F6777" w14:textId="77777777" w:rsidR="00A81680" w:rsidRDefault="00A81680" w:rsidP="00A81680">
      <w:pPr>
        <w:spacing w:after="0" w:line="240" w:lineRule="auto"/>
      </w:pPr>
      <w:r>
        <w:tab/>
      </w:r>
      <w:r>
        <w:tab/>
        <w:t>q</w:t>
      </w:r>
      <w:proofErr w:type="gramStart"/>
      <w:r>
        <w:t>1.display</w:t>
      </w:r>
      <w:proofErr w:type="gramEnd"/>
      <w:r>
        <w:t>();</w:t>
      </w:r>
    </w:p>
    <w:p w14:paraId="10D117E6" w14:textId="77777777" w:rsidR="00A81680" w:rsidRDefault="00A81680" w:rsidP="00A81680">
      <w:pPr>
        <w:spacing w:after="0" w:line="240" w:lineRule="auto"/>
      </w:pPr>
      <w:r>
        <w:tab/>
        <w:t>}</w:t>
      </w:r>
    </w:p>
    <w:p w14:paraId="2C30FBC7" w14:textId="408E99F6" w:rsidR="00A81680" w:rsidRDefault="00A81680" w:rsidP="00A81680">
      <w:pPr>
        <w:spacing w:after="0" w:line="240" w:lineRule="auto"/>
        <w:rPr>
          <w:highlight w:val="yellow"/>
        </w:rPr>
      </w:pPr>
      <w:r>
        <w:t>}</w:t>
      </w:r>
    </w:p>
    <w:p w14:paraId="6DB0D21C" w14:textId="77777777" w:rsidR="00A81680" w:rsidRDefault="00A81680" w:rsidP="00A81680">
      <w:pPr>
        <w:spacing w:after="0" w:line="240" w:lineRule="auto"/>
        <w:rPr>
          <w:highlight w:val="yellow"/>
        </w:rPr>
      </w:pPr>
    </w:p>
    <w:p w14:paraId="231C64BF" w14:textId="77777777" w:rsidR="00A81680" w:rsidRDefault="00A81680" w:rsidP="00A81680">
      <w:pPr>
        <w:spacing w:after="0" w:line="240" w:lineRule="auto"/>
        <w:rPr>
          <w:highlight w:val="yellow"/>
        </w:rPr>
      </w:pPr>
    </w:p>
    <w:p w14:paraId="3EE8790B" w14:textId="388A4BB7" w:rsidR="00A81680" w:rsidRDefault="00A81680" w:rsidP="00A81680">
      <w:pPr>
        <w:spacing w:after="0" w:line="240" w:lineRule="auto"/>
        <w:rPr>
          <w:highlight w:val="yellow"/>
        </w:rPr>
      </w:pPr>
      <w:r>
        <w:rPr>
          <w:noProof/>
        </w:rPr>
        <w:lastRenderedPageBreak/>
        <w:drawing>
          <wp:inline distT="0" distB="0" distL="0" distR="0" wp14:anchorId="2C87768F" wp14:editId="7637643D">
            <wp:extent cx="5943600" cy="2853690"/>
            <wp:effectExtent l="0" t="0" r="0" b="0"/>
            <wp:docPr id="1891044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044859" name=""/>
                    <pic:cNvPicPr/>
                  </pic:nvPicPr>
                  <pic:blipFill rotWithShape="1">
                    <a:blip r:embed="rId11"/>
                    <a:srcRect b="14644"/>
                    <a:stretch/>
                  </pic:blipFill>
                  <pic:spPr bwMode="auto">
                    <a:xfrm>
                      <a:off x="0" y="0"/>
                      <a:ext cx="5943600" cy="2853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9D0D9F" w14:textId="77777777" w:rsidR="00A81680" w:rsidRPr="005904A8" w:rsidRDefault="00A81680" w:rsidP="00A81680">
      <w:pPr>
        <w:spacing w:after="0" w:line="240" w:lineRule="auto"/>
        <w:rPr>
          <w:highlight w:val="yellow"/>
        </w:rPr>
      </w:pPr>
    </w:p>
    <w:p w14:paraId="7A499E4E" w14:textId="77777777" w:rsidR="00FA08AD" w:rsidRPr="00FA08AD" w:rsidRDefault="00000000" w:rsidP="00FA08AD">
      <w:pPr>
        <w:spacing w:after="0" w:line="240" w:lineRule="auto"/>
      </w:pPr>
      <w:r>
        <w:pict w14:anchorId="4D7862EB">
          <v:rect id="_x0000_i1031" style="width:0;height:3pt" o:hralign="center" o:hrstd="t" o:hrnoshade="t" o:hr="t" fillcolor="#f0f6fc" stroked="f"/>
        </w:pict>
      </w:r>
    </w:p>
    <w:p w14:paraId="754B151D" w14:textId="77777777" w:rsidR="00FA08AD" w:rsidRPr="00A81680" w:rsidRDefault="00FA08AD" w:rsidP="00FA08AD">
      <w:pPr>
        <w:spacing w:after="0" w:line="240" w:lineRule="auto"/>
        <w:rPr>
          <w:b/>
          <w:bCs/>
          <w:highlight w:val="yellow"/>
        </w:rPr>
      </w:pPr>
      <w:r w:rsidRPr="00A81680">
        <w:rPr>
          <w:b/>
          <w:bCs/>
          <w:highlight w:val="yellow"/>
        </w:rPr>
        <w:t>8. Implement a Queue using two Stacks.</w:t>
      </w:r>
    </w:p>
    <w:p w14:paraId="5C75E043" w14:textId="77777777" w:rsidR="00FA08AD" w:rsidRPr="00A81680" w:rsidRDefault="00FA08AD" w:rsidP="00FA08AD">
      <w:pPr>
        <w:numPr>
          <w:ilvl w:val="0"/>
          <w:numId w:val="8"/>
        </w:numPr>
        <w:spacing w:after="0" w:line="240" w:lineRule="auto"/>
        <w:rPr>
          <w:highlight w:val="yellow"/>
        </w:rPr>
      </w:pPr>
      <w:r w:rsidRPr="00A81680">
        <w:rPr>
          <w:b/>
          <w:bCs/>
          <w:highlight w:val="yellow"/>
        </w:rPr>
        <w:t>Test Case 1</w:t>
      </w:r>
      <w:r w:rsidRPr="00A81680">
        <w:rPr>
          <w:highlight w:val="yellow"/>
        </w:rPr>
        <w:t>:</w:t>
      </w:r>
      <w:r w:rsidRPr="00A81680">
        <w:rPr>
          <w:highlight w:val="yellow"/>
        </w:rPr>
        <w:br/>
        <w:t>Input: Enqueue 3, Enqueue 7, Dequeue</w:t>
      </w:r>
      <w:r w:rsidRPr="00A81680">
        <w:rPr>
          <w:highlight w:val="yellow"/>
        </w:rPr>
        <w:br/>
        <w:t>Output: Queue = [7], Dequeued element = 3</w:t>
      </w:r>
    </w:p>
    <w:p w14:paraId="31294561" w14:textId="77777777" w:rsidR="00FA08AD" w:rsidRDefault="00FA08AD" w:rsidP="00FA08AD">
      <w:pPr>
        <w:numPr>
          <w:ilvl w:val="0"/>
          <w:numId w:val="8"/>
        </w:numPr>
        <w:spacing w:after="0" w:line="240" w:lineRule="auto"/>
        <w:rPr>
          <w:highlight w:val="yellow"/>
        </w:rPr>
      </w:pPr>
      <w:r w:rsidRPr="00A81680">
        <w:rPr>
          <w:b/>
          <w:bCs/>
          <w:highlight w:val="yellow"/>
        </w:rPr>
        <w:t>Test Case 2</w:t>
      </w:r>
      <w:r w:rsidRPr="00A81680">
        <w:rPr>
          <w:highlight w:val="yellow"/>
        </w:rPr>
        <w:t>:</w:t>
      </w:r>
      <w:r w:rsidRPr="00A81680">
        <w:rPr>
          <w:highlight w:val="yellow"/>
        </w:rPr>
        <w:br/>
        <w:t>Input: Enqueue 10, 20, Dequeue, Dequeue</w:t>
      </w:r>
      <w:r w:rsidRPr="00A81680">
        <w:rPr>
          <w:highlight w:val="yellow"/>
        </w:rPr>
        <w:br/>
        <w:t>Output: Queue = [], Dequeued elements = 10, 20</w:t>
      </w:r>
    </w:p>
    <w:p w14:paraId="11F7A0CE" w14:textId="77777777" w:rsidR="00BD594D" w:rsidRDefault="00BD594D" w:rsidP="00BD594D">
      <w:pPr>
        <w:spacing w:after="0" w:line="240" w:lineRule="auto"/>
        <w:rPr>
          <w:highlight w:val="yellow"/>
        </w:rPr>
      </w:pPr>
    </w:p>
    <w:p w14:paraId="04DDA0C4" w14:textId="77777777" w:rsidR="00BD594D" w:rsidRDefault="00BD594D" w:rsidP="00BD594D">
      <w:pPr>
        <w:spacing w:after="0" w:line="240" w:lineRule="auto"/>
        <w:rPr>
          <w:highlight w:val="yellow"/>
        </w:rPr>
      </w:pPr>
    </w:p>
    <w:p w14:paraId="23AA89E5" w14:textId="77777777" w:rsidR="00BD594D" w:rsidRDefault="00BD594D" w:rsidP="00BD594D">
      <w:pPr>
        <w:spacing w:after="0" w:line="240" w:lineRule="auto"/>
      </w:pPr>
      <w:r>
        <w:t xml:space="preserve">import </w:t>
      </w:r>
      <w:proofErr w:type="spellStart"/>
      <w:r>
        <w:t>java.util</w:t>
      </w:r>
      <w:proofErr w:type="spellEnd"/>
      <w:r>
        <w:t>.*;</w:t>
      </w:r>
    </w:p>
    <w:p w14:paraId="6078E996" w14:textId="77777777" w:rsidR="00BD594D" w:rsidRDefault="00BD594D" w:rsidP="00BD594D">
      <w:pPr>
        <w:spacing w:after="0" w:line="240" w:lineRule="auto"/>
      </w:pPr>
    </w:p>
    <w:p w14:paraId="19A5FFB4" w14:textId="77777777" w:rsidR="00BD594D" w:rsidRDefault="00BD594D" w:rsidP="00BD594D">
      <w:pPr>
        <w:spacing w:after="0" w:line="240" w:lineRule="auto"/>
      </w:pPr>
      <w:r>
        <w:t>class Q8{</w:t>
      </w:r>
    </w:p>
    <w:p w14:paraId="104F5890" w14:textId="77777777" w:rsidR="00BD594D" w:rsidRDefault="00BD594D" w:rsidP="00BD594D">
      <w:pPr>
        <w:spacing w:after="0" w:line="240" w:lineRule="auto"/>
      </w:pPr>
      <w:r>
        <w:tab/>
      </w:r>
    </w:p>
    <w:p w14:paraId="4F053A51" w14:textId="77777777" w:rsidR="00BD594D" w:rsidRDefault="00BD594D" w:rsidP="00BD594D">
      <w:pPr>
        <w:spacing w:after="0" w:line="240" w:lineRule="auto"/>
      </w:pPr>
      <w:r>
        <w:tab/>
        <w:t>Stack&lt;Integer&gt; s1 = new Stack&lt;</w:t>
      </w:r>
      <w:proofErr w:type="gramStart"/>
      <w:r>
        <w:t>&gt;(</w:t>
      </w:r>
      <w:proofErr w:type="gramEnd"/>
      <w:r>
        <w:t>);</w:t>
      </w:r>
    </w:p>
    <w:p w14:paraId="169B2380" w14:textId="77777777" w:rsidR="00BD594D" w:rsidRDefault="00BD594D" w:rsidP="00BD594D">
      <w:pPr>
        <w:spacing w:after="0" w:line="240" w:lineRule="auto"/>
      </w:pPr>
      <w:r>
        <w:tab/>
        <w:t>Stack&lt;Integer&gt; s2 = new Stack&lt;</w:t>
      </w:r>
      <w:proofErr w:type="gramStart"/>
      <w:r>
        <w:t>&gt;(</w:t>
      </w:r>
      <w:proofErr w:type="gramEnd"/>
      <w:r>
        <w:t>);</w:t>
      </w:r>
    </w:p>
    <w:p w14:paraId="58AD9275" w14:textId="77777777" w:rsidR="00BD594D" w:rsidRDefault="00BD594D" w:rsidP="00BD594D">
      <w:pPr>
        <w:spacing w:after="0" w:line="240" w:lineRule="auto"/>
      </w:pPr>
      <w:r>
        <w:tab/>
      </w:r>
    </w:p>
    <w:p w14:paraId="15D86BBF" w14:textId="77777777" w:rsidR="00BD594D" w:rsidRDefault="00BD594D" w:rsidP="00BD594D">
      <w:pPr>
        <w:spacing w:after="0" w:line="240" w:lineRule="auto"/>
      </w:pPr>
      <w:r>
        <w:tab/>
        <w:t xml:space="preserve">void </w:t>
      </w:r>
      <w:proofErr w:type="spellStart"/>
      <w:proofErr w:type="gramStart"/>
      <w:r>
        <w:t>enque</w:t>
      </w:r>
      <w:proofErr w:type="spellEnd"/>
      <w:r>
        <w:t>(</w:t>
      </w:r>
      <w:proofErr w:type="gramEnd"/>
      <w:r>
        <w:t>int data){</w:t>
      </w:r>
    </w:p>
    <w:p w14:paraId="2AAA3EAD" w14:textId="77777777" w:rsidR="00BD594D" w:rsidRDefault="00BD594D" w:rsidP="00BD594D">
      <w:pPr>
        <w:spacing w:after="0" w:line="240" w:lineRule="auto"/>
      </w:pPr>
      <w:r>
        <w:tab/>
      </w:r>
      <w:r>
        <w:tab/>
        <w:t>s</w:t>
      </w:r>
      <w:proofErr w:type="gramStart"/>
      <w:r>
        <w:t>1.push</w:t>
      </w:r>
      <w:proofErr w:type="gramEnd"/>
      <w:r>
        <w:t>(data);</w:t>
      </w:r>
    </w:p>
    <w:p w14:paraId="603346D7" w14:textId="77777777" w:rsidR="00BD594D" w:rsidRDefault="00BD594D" w:rsidP="00BD594D">
      <w:pPr>
        <w:spacing w:after="0" w:line="240" w:lineRule="auto"/>
      </w:pPr>
      <w:r>
        <w:tab/>
        <w:t>}</w:t>
      </w:r>
    </w:p>
    <w:p w14:paraId="2A3197B3" w14:textId="77777777" w:rsidR="00BD594D" w:rsidRDefault="00BD594D" w:rsidP="00BD594D">
      <w:pPr>
        <w:spacing w:after="0" w:line="240" w:lineRule="auto"/>
      </w:pPr>
      <w:r>
        <w:tab/>
      </w:r>
    </w:p>
    <w:p w14:paraId="4B956F97" w14:textId="77777777" w:rsidR="00BD594D" w:rsidRDefault="00BD594D" w:rsidP="00BD594D">
      <w:pPr>
        <w:spacing w:after="0" w:line="240" w:lineRule="auto"/>
      </w:pPr>
      <w:r>
        <w:tab/>
        <w:t xml:space="preserve">int </w:t>
      </w:r>
      <w:proofErr w:type="gramStart"/>
      <w:r>
        <w:t>deque(</w:t>
      </w:r>
      <w:proofErr w:type="gramEnd"/>
      <w:r>
        <w:t>){</w:t>
      </w:r>
    </w:p>
    <w:p w14:paraId="3EE6CB39" w14:textId="77777777" w:rsidR="00BD594D" w:rsidRDefault="00BD594D" w:rsidP="00BD594D">
      <w:pPr>
        <w:spacing w:after="0" w:line="240" w:lineRule="auto"/>
      </w:pPr>
      <w:r>
        <w:tab/>
      </w:r>
      <w:r>
        <w:tab/>
        <w:t>if(s</w:t>
      </w:r>
      <w:proofErr w:type="gramStart"/>
      <w:r>
        <w:t>2.isEmpty</w:t>
      </w:r>
      <w:proofErr w:type="gramEnd"/>
      <w:r>
        <w:t>()){</w:t>
      </w:r>
    </w:p>
    <w:p w14:paraId="370F1B9B" w14:textId="77777777" w:rsidR="00BD594D" w:rsidRDefault="00BD594D" w:rsidP="00BD594D">
      <w:pPr>
        <w:spacing w:after="0" w:line="240" w:lineRule="auto"/>
      </w:pPr>
      <w:r>
        <w:tab/>
      </w:r>
      <w:r>
        <w:tab/>
      </w:r>
      <w:r>
        <w:tab/>
        <w:t>if(s</w:t>
      </w:r>
      <w:proofErr w:type="gramStart"/>
      <w:r>
        <w:t>1.isEmpty</w:t>
      </w:r>
      <w:proofErr w:type="gramEnd"/>
      <w:r>
        <w:t>()){</w:t>
      </w:r>
    </w:p>
    <w:p w14:paraId="59A2D13D" w14:textId="77777777" w:rsidR="00BD594D" w:rsidRDefault="00BD594D" w:rsidP="00BD594D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Empty");</w:t>
      </w:r>
    </w:p>
    <w:p w14:paraId="5641F962" w14:textId="77777777" w:rsidR="00BD594D" w:rsidRDefault="00BD594D" w:rsidP="00BD594D">
      <w:pPr>
        <w:spacing w:after="0" w:line="240" w:lineRule="auto"/>
      </w:pPr>
      <w:r>
        <w:tab/>
      </w:r>
      <w:r>
        <w:tab/>
      </w:r>
      <w:r>
        <w:tab/>
      </w:r>
      <w:r>
        <w:tab/>
        <w:t>return -1;</w:t>
      </w:r>
    </w:p>
    <w:p w14:paraId="3C0917D8" w14:textId="77777777" w:rsidR="00BD594D" w:rsidRDefault="00BD594D" w:rsidP="00BD594D">
      <w:pPr>
        <w:spacing w:after="0" w:line="240" w:lineRule="auto"/>
      </w:pPr>
      <w:r>
        <w:tab/>
      </w:r>
      <w:r>
        <w:tab/>
      </w:r>
      <w:r>
        <w:tab/>
        <w:t>}</w:t>
      </w:r>
    </w:p>
    <w:p w14:paraId="43E47AE2" w14:textId="77777777" w:rsidR="00BD594D" w:rsidRDefault="00BD594D" w:rsidP="00BD594D">
      <w:pPr>
        <w:spacing w:after="0" w:line="240" w:lineRule="auto"/>
      </w:pPr>
      <w:r>
        <w:tab/>
      </w:r>
      <w:r>
        <w:tab/>
        <w:t>}</w:t>
      </w:r>
    </w:p>
    <w:p w14:paraId="2F4AF988" w14:textId="77777777" w:rsidR="00BD594D" w:rsidRDefault="00BD594D" w:rsidP="00BD594D">
      <w:pPr>
        <w:spacing w:after="0" w:line="240" w:lineRule="auto"/>
      </w:pPr>
      <w:r>
        <w:tab/>
      </w:r>
      <w:r>
        <w:tab/>
        <w:t>while</w:t>
      </w:r>
      <w:proofErr w:type="gramStart"/>
      <w:r>
        <w:t>(!s</w:t>
      </w:r>
      <w:proofErr w:type="gramEnd"/>
      <w:r>
        <w:t>1.isEmpty()){</w:t>
      </w:r>
    </w:p>
    <w:p w14:paraId="6A53B08B" w14:textId="77777777" w:rsidR="00BD594D" w:rsidRDefault="00BD594D" w:rsidP="00BD594D">
      <w:pPr>
        <w:spacing w:after="0" w:line="240" w:lineRule="auto"/>
      </w:pPr>
      <w:r>
        <w:tab/>
      </w:r>
      <w:r>
        <w:tab/>
      </w:r>
      <w:r>
        <w:tab/>
        <w:t>s</w:t>
      </w:r>
      <w:proofErr w:type="gramStart"/>
      <w:r>
        <w:t>2.push</w:t>
      </w:r>
      <w:proofErr w:type="gramEnd"/>
      <w:r>
        <w:t>(s1.pop());</w:t>
      </w:r>
    </w:p>
    <w:p w14:paraId="27A8B20B" w14:textId="77777777" w:rsidR="00BD594D" w:rsidRDefault="00BD594D" w:rsidP="00BD594D">
      <w:pPr>
        <w:spacing w:after="0" w:line="240" w:lineRule="auto"/>
      </w:pPr>
      <w:r>
        <w:lastRenderedPageBreak/>
        <w:tab/>
      </w:r>
      <w:r>
        <w:tab/>
        <w:t>}</w:t>
      </w:r>
    </w:p>
    <w:p w14:paraId="0DC318E8" w14:textId="77777777" w:rsidR="00BD594D" w:rsidRDefault="00BD594D" w:rsidP="00BD594D">
      <w:pPr>
        <w:spacing w:after="0" w:line="240" w:lineRule="auto"/>
      </w:pPr>
      <w:r>
        <w:tab/>
      </w:r>
      <w:r>
        <w:tab/>
        <w:t xml:space="preserve">return </w:t>
      </w:r>
      <w:proofErr w:type="gramStart"/>
      <w:r>
        <w:t>s2.pop(</w:t>
      </w:r>
      <w:proofErr w:type="gramEnd"/>
      <w:r>
        <w:t>);</w:t>
      </w:r>
    </w:p>
    <w:p w14:paraId="109F25A5" w14:textId="77777777" w:rsidR="00BD594D" w:rsidRDefault="00BD594D" w:rsidP="00BD594D">
      <w:pPr>
        <w:spacing w:after="0" w:line="240" w:lineRule="auto"/>
      </w:pPr>
      <w:r>
        <w:tab/>
        <w:t>}</w:t>
      </w:r>
    </w:p>
    <w:p w14:paraId="4473E89C" w14:textId="77777777" w:rsidR="00BD594D" w:rsidRDefault="00BD594D" w:rsidP="00BD594D">
      <w:pPr>
        <w:spacing w:after="0" w:line="240" w:lineRule="auto"/>
      </w:pPr>
      <w:r>
        <w:tab/>
      </w:r>
    </w:p>
    <w:p w14:paraId="2DAF6EF5" w14:textId="77777777" w:rsidR="00BD594D" w:rsidRDefault="00BD594D" w:rsidP="00BD594D">
      <w:pPr>
        <w:spacing w:after="0" w:line="240" w:lineRule="auto"/>
      </w:pPr>
      <w:r>
        <w:tab/>
        <w:t xml:space="preserve">void </w:t>
      </w:r>
      <w:proofErr w:type="gramStart"/>
      <w:r>
        <w:t>display(</w:t>
      </w:r>
      <w:proofErr w:type="gramEnd"/>
      <w:r>
        <w:t>){</w:t>
      </w:r>
    </w:p>
    <w:p w14:paraId="3E406F04" w14:textId="77777777" w:rsidR="00BD594D" w:rsidRDefault="00BD594D" w:rsidP="00BD594D">
      <w:pPr>
        <w:spacing w:after="0" w:line="240" w:lineRule="auto"/>
      </w:pPr>
      <w:r>
        <w:tab/>
      </w:r>
      <w:r>
        <w:tab/>
        <w:t>if</w:t>
      </w:r>
      <w:proofErr w:type="gramStart"/>
      <w:r>
        <w:t>(!s</w:t>
      </w:r>
      <w:proofErr w:type="gramEnd"/>
      <w:r>
        <w:t>2.isEmpty()){</w:t>
      </w:r>
    </w:p>
    <w:p w14:paraId="48EFC744" w14:textId="77777777" w:rsidR="00BD594D" w:rsidRDefault="00BD594D" w:rsidP="00BD594D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</w:t>
      </w:r>
      <w:proofErr w:type="gramStart"/>
      <w:r>
        <w:t>Queue :</w:t>
      </w:r>
      <w:proofErr w:type="gramEnd"/>
      <w:r>
        <w:t xml:space="preserve"> " + s2);</w:t>
      </w:r>
    </w:p>
    <w:p w14:paraId="31BC5B3D" w14:textId="77777777" w:rsidR="00BD594D" w:rsidRDefault="00BD594D" w:rsidP="00BD594D">
      <w:pPr>
        <w:spacing w:after="0" w:line="240" w:lineRule="auto"/>
      </w:pPr>
      <w:r>
        <w:tab/>
      </w:r>
      <w:r>
        <w:tab/>
        <w:t>}</w:t>
      </w:r>
    </w:p>
    <w:p w14:paraId="2204FD57" w14:textId="77777777" w:rsidR="00BD594D" w:rsidRDefault="00BD594D" w:rsidP="00BD594D">
      <w:pPr>
        <w:spacing w:after="0" w:line="240" w:lineRule="auto"/>
      </w:pPr>
      <w:r>
        <w:tab/>
      </w:r>
      <w:r>
        <w:tab/>
      </w:r>
      <w:proofErr w:type="gramStart"/>
      <w:r>
        <w:t>else{</w:t>
      </w:r>
      <w:proofErr w:type="gramEnd"/>
    </w:p>
    <w:p w14:paraId="3477C5B4" w14:textId="77777777" w:rsidR="00BD594D" w:rsidRDefault="00BD594D" w:rsidP="00BD594D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</w:t>
      </w:r>
      <w:proofErr w:type="gramStart"/>
      <w:r>
        <w:t>Queue :</w:t>
      </w:r>
      <w:proofErr w:type="gramEnd"/>
      <w:r>
        <w:t xml:space="preserve"> " + s1);</w:t>
      </w:r>
    </w:p>
    <w:p w14:paraId="71E84EB9" w14:textId="77777777" w:rsidR="00BD594D" w:rsidRDefault="00BD594D" w:rsidP="00BD594D">
      <w:pPr>
        <w:spacing w:after="0" w:line="240" w:lineRule="auto"/>
      </w:pPr>
      <w:r>
        <w:tab/>
      </w:r>
      <w:r>
        <w:tab/>
        <w:t>}</w:t>
      </w:r>
    </w:p>
    <w:p w14:paraId="78210238" w14:textId="77777777" w:rsidR="00BD594D" w:rsidRDefault="00BD594D" w:rsidP="00BD594D">
      <w:pPr>
        <w:spacing w:after="0" w:line="240" w:lineRule="auto"/>
      </w:pPr>
      <w:r>
        <w:tab/>
        <w:t>}</w:t>
      </w:r>
    </w:p>
    <w:p w14:paraId="255F17A8" w14:textId="77777777" w:rsidR="00BD594D" w:rsidRDefault="00BD594D" w:rsidP="00BD594D">
      <w:pPr>
        <w:spacing w:after="0" w:line="240" w:lineRule="auto"/>
      </w:pPr>
      <w:r>
        <w:tab/>
      </w:r>
    </w:p>
    <w:p w14:paraId="4C1B3E81" w14:textId="77777777" w:rsidR="00BD594D" w:rsidRDefault="00BD594D" w:rsidP="00BD594D">
      <w:pPr>
        <w:spacing w:after="0" w:line="240" w:lineRule="auto"/>
      </w:pPr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4C39B6BA" w14:textId="77777777" w:rsidR="00BD594D" w:rsidRDefault="00BD594D" w:rsidP="00BD594D">
      <w:pPr>
        <w:spacing w:after="0" w:line="240" w:lineRule="auto"/>
      </w:pPr>
      <w:r>
        <w:tab/>
      </w:r>
      <w:r>
        <w:tab/>
        <w:t>Q8 q = new Q8();</w:t>
      </w:r>
    </w:p>
    <w:p w14:paraId="5D23CB92" w14:textId="77777777" w:rsidR="00BD594D" w:rsidRDefault="00BD594D" w:rsidP="00BD594D">
      <w:pPr>
        <w:spacing w:after="0" w:line="240" w:lineRule="auto"/>
      </w:pPr>
      <w:r>
        <w:tab/>
      </w:r>
      <w:r>
        <w:tab/>
      </w:r>
    </w:p>
    <w:p w14:paraId="41457D40" w14:textId="77777777" w:rsidR="00BD594D" w:rsidRDefault="00BD594D" w:rsidP="00BD594D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</w:t>
      </w:r>
      <w:proofErr w:type="spellEnd"/>
      <w:proofErr w:type="gramEnd"/>
      <w:r>
        <w:t>(3);</w:t>
      </w:r>
    </w:p>
    <w:p w14:paraId="21E2D898" w14:textId="77777777" w:rsidR="00BD594D" w:rsidRDefault="00BD594D" w:rsidP="00BD594D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</w:t>
      </w:r>
      <w:proofErr w:type="spellEnd"/>
      <w:proofErr w:type="gramEnd"/>
      <w:r>
        <w:t>(7);</w:t>
      </w:r>
    </w:p>
    <w:p w14:paraId="169BF89E" w14:textId="77777777" w:rsidR="00BD594D" w:rsidRDefault="00BD594D" w:rsidP="00BD594D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deque</w:t>
      </w:r>
      <w:proofErr w:type="spellEnd"/>
      <w:proofErr w:type="gramEnd"/>
      <w:r>
        <w:t>();</w:t>
      </w:r>
    </w:p>
    <w:p w14:paraId="789D7E1E" w14:textId="77777777" w:rsidR="00BD594D" w:rsidRDefault="00BD594D" w:rsidP="00BD594D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display</w:t>
      </w:r>
      <w:proofErr w:type="spellEnd"/>
      <w:proofErr w:type="gramEnd"/>
      <w:r>
        <w:t>();</w:t>
      </w:r>
    </w:p>
    <w:p w14:paraId="4CFC31FE" w14:textId="77777777" w:rsidR="00BD594D" w:rsidRDefault="00BD594D" w:rsidP="00BD594D">
      <w:pPr>
        <w:spacing w:after="0" w:line="240" w:lineRule="auto"/>
      </w:pPr>
      <w:r>
        <w:tab/>
      </w:r>
      <w:r>
        <w:tab/>
      </w:r>
    </w:p>
    <w:p w14:paraId="0216C919" w14:textId="77777777" w:rsidR="00BD594D" w:rsidRDefault="00BD594D" w:rsidP="00BD594D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3F2D862B" w14:textId="77777777" w:rsidR="00BD594D" w:rsidRDefault="00BD594D" w:rsidP="00BD594D">
      <w:pPr>
        <w:spacing w:after="0" w:line="240" w:lineRule="auto"/>
      </w:pPr>
      <w:r>
        <w:tab/>
      </w:r>
      <w:r>
        <w:tab/>
      </w:r>
    </w:p>
    <w:p w14:paraId="50810167" w14:textId="77777777" w:rsidR="00BD594D" w:rsidRDefault="00BD594D" w:rsidP="00BD594D">
      <w:pPr>
        <w:spacing w:after="0" w:line="240" w:lineRule="auto"/>
      </w:pPr>
      <w:r>
        <w:tab/>
      </w:r>
      <w:r>
        <w:tab/>
        <w:t>Q8 q1 = new Q8();</w:t>
      </w:r>
    </w:p>
    <w:p w14:paraId="001FBED6" w14:textId="77777777" w:rsidR="00BD594D" w:rsidRDefault="00BD594D" w:rsidP="00BD594D">
      <w:pPr>
        <w:spacing w:after="0" w:line="240" w:lineRule="auto"/>
      </w:pPr>
      <w:r>
        <w:tab/>
      </w:r>
      <w:r>
        <w:tab/>
        <w:t>q</w:t>
      </w:r>
      <w:proofErr w:type="gramStart"/>
      <w:r>
        <w:t>1.enque</w:t>
      </w:r>
      <w:proofErr w:type="gramEnd"/>
      <w:r>
        <w:t>(10);</w:t>
      </w:r>
    </w:p>
    <w:p w14:paraId="5CE8D93A" w14:textId="77777777" w:rsidR="00BD594D" w:rsidRDefault="00BD594D" w:rsidP="00BD594D">
      <w:pPr>
        <w:spacing w:after="0" w:line="240" w:lineRule="auto"/>
      </w:pPr>
      <w:r>
        <w:tab/>
      </w:r>
      <w:r>
        <w:tab/>
        <w:t>q</w:t>
      </w:r>
      <w:proofErr w:type="gramStart"/>
      <w:r>
        <w:t>1.enque</w:t>
      </w:r>
      <w:proofErr w:type="gramEnd"/>
      <w:r>
        <w:t>(20);</w:t>
      </w:r>
    </w:p>
    <w:p w14:paraId="6BE27CD5" w14:textId="77777777" w:rsidR="00BD594D" w:rsidRDefault="00BD594D" w:rsidP="00BD594D">
      <w:pPr>
        <w:spacing w:after="0" w:line="240" w:lineRule="auto"/>
      </w:pPr>
      <w:r>
        <w:tab/>
      </w:r>
      <w:r>
        <w:tab/>
        <w:t>q</w:t>
      </w:r>
      <w:proofErr w:type="gramStart"/>
      <w:r>
        <w:t>1.deque</w:t>
      </w:r>
      <w:proofErr w:type="gramEnd"/>
      <w:r>
        <w:t>();</w:t>
      </w:r>
    </w:p>
    <w:p w14:paraId="6ADBDBC8" w14:textId="77777777" w:rsidR="00BD594D" w:rsidRDefault="00BD594D" w:rsidP="00BD594D">
      <w:pPr>
        <w:spacing w:after="0" w:line="240" w:lineRule="auto"/>
      </w:pPr>
      <w:r>
        <w:tab/>
      </w:r>
      <w:r>
        <w:tab/>
        <w:t>q</w:t>
      </w:r>
      <w:proofErr w:type="gramStart"/>
      <w:r>
        <w:t>1.deque</w:t>
      </w:r>
      <w:proofErr w:type="gramEnd"/>
      <w:r>
        <w:t>();</w:t>
      </w:r>
    </w:p>
    <w:p w14:paraId="0F8B70C9" w14:textId="77777777" w:rsidR="00BD594D" w:rsidRDefault="00BD594D" w:rsidP="00BD594D">
      <w:pPr>
        <w:spacing w:after="0" w:line="240" w:lineRule="auto"/>
      </w:pPr>
      <w:r>
        <w:tab/>
      </w:r>
      <w:r>
        <w:tab/>
        <w:t>q</w:t>
      </w:r>
      <w:proofErr w:type="gramStart"/>
      <w:r>
        <w:t>1.display</w:t>
      </w:r>
      <w:proofErr w:type="gramEnd"/>
      <w:r>
        <w:t>();</w:t>
      </w:r>
    </w:p>
    <w:p w14:paraId="73727C80" w14:textId="77777777" w:rsidR="00BD594D" w:rsidRDefault="00BD594D" w:rsidP="00BD594D">
      <w:pPr>
        <w:spacing w:after="0" w:line="240" w:lineRule="auto"/>
      </w:pPr>
      <w:r>
        <w:tab/>
        <w:t>}</w:t>
      </w:r>
    </w:p>
    <w:p w14:paraId="06866E2F" w14:textId="0A1F1E29" w:rsidR="00BD594D" w:rsidRDefault="00BD594D" w:rsidP="00BD594D">
      <w:pPr>
        <w:spacing w:after="0" w:line="240" w:lineRule="auto"/>
        <w:rPr>
          <w:highlight w:val="yellow"/>
        </w:rPr>
      </w:pPr>
      <w:r>
        <w:t>}</w:t>
      </w:r>
    </w:p>
    <w:p w14:paraId="7651D21E" w14:textId="4D07C47F" w:rsidR="00FA08AD" w:rsidRPr="006C05B8" w:rsidRDefault="00BD594D" w:rsidP="006C05B8">
      <w:pPr>
        <w:spacing w:after="0" w:line="240" w:lineRule="auto"/>
        <w:rPr>
          <w:highlight w:val="yellow"/>
        </w:rPr>
      </w:pPr>
      <w:r>
        <w:rPr>
          <w:noProof/>
        </w:rPr>
        <w:lastRenderedPageBreak/>
        <w:drawing>
          <wp:inline distT="0" distB="0" distL="0" distR="0" wp14:anchorId="4BD218E1" wp14:editId="317509A6">
            <wp:extent cx="5943600" cy="3048000"/>
            <wp:effectExtent l="0" t="0" r="0" b="0"/>
            <wp:docPr id="1415373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373250" name=""/>
                    <pic:cNvPicPr/>
                  </pic:nvPicPr>
                  <pic:blipFill rotWithShape="1">
                    <a:blip r:embed="rId12"/>
                    <a:srcRect b="8832"/>
                    <a:stretch/>
                  </pic:blipFill>
                  <pic:spPr bwMode="auto"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F6B6BE" w14:textId="77777777" w:rsidR="00FA08AD" w:rsidRPr="00FA08AD" w:rsidRDefault="00000000" w:rsidP="00FA08AD">
      <w:pPr>
        <w:spacing w:after="0" w:line="240" w:lineRule="auto"/>
      </w:pPr>
      <w:r>
        <w:pict w14:anchorId="1934475E">
          <v:rect id="_x0000_i1034" style="width:0;height:3pt" o:hralign="center" o:hrstd="t" o:hrnoshade="t" o:hr="t" fillcolor="#f0f6fc" stroked="f"/>
        </w:pict>
      </w:r>
    </w:p>
    <w:p w14:paraId="02CD7BF5" w14:textId="77777777" w:rsidR="00FA08AD" w:rsidRPr="00A81680" w:rsidRDefault="00FA08AD" w:rsidP="00FA08AD">
      <w:pPr>
        <w:spacing w:after="0" w:line="240" w:lineRule="auto"/>
        <w:rPr>
          <w:b/>
          <w:bCs/>
          <w:highlight w:val="yellow"/>
        </w:rPr>
      </w:pPr>
      <w:r w:rsidRPr="00A81680">
        <w:rPr>
          <w:b/>
          <w:bCs/>
          <w:highlight w:val="yellow"/>
        </w:rPr>
        <w:t>11. Sort an array using a heap (Heap Sort).</w:t>
      </w:r>
    </w:p>
    <w:p w14:paraId="20190CD2" w14:textId="77777777" w:rsidR="00FA08AD" w:rsidRPr="00A81680" w:rsidRDefault="00FA08AD" w:rsidP="00FA08AD">
      <w:pPr>
        <w:numPr>
          <w:ilvl w:val="0"/>
          <w:numId w:val="11"/>
        </w:numPr>
        <w:spacing w:after="0" w:line="240" w:lineRule="auto"/>
        <w:rPr>
          <w:highlight w:val="yellow"/>
        </w:rPr>
      </w:pPr>
      <w:r w:rsidRPr="00A81680">
        <w:rPr>
          <w:b/>
          <w:bCs/>
          <w:highlight w:val="yellow"/>
        </w:rPr>
        <w:t>Test Case 1</w:t>
      </w:r>
      <w:r w:rsidRPr="00A81680">
        <w:rPr>
          <w:highlight w:val="yellow"/>
        </w:rPr>
        <w:t>:</w:t>
      </w:r>
      <w:r w:rsidRPr="00A81680">
        <w:rPr>
          <w:highlight w:val="yellow"/>
        </w:rPr>
        <w:br/>
        <w:t>Input: [5, 1, 12, 3, 9]</w:t>
      </w:r>
      <w:r w:rsidRPr="00A81680">
        <w:rPr>
          <w:highlight w:val="yellow"/>
        </w:rPr>
        <w:br/>
        <w:t>Output: [1, 3, 5, 9, 12]</w:t>
      </w:r>
    </w:p>
    <w:p w14:paraId="7C0D8B36" w14:textId="77777777" w:rsidR="00FA08AD" w:rsidRDefault="00FA08AD" w:rsidP="00FA08AD">
      <w:pPr>
        <w:numPr>
          <w:ilvl w:val="0"/>
          <w:numId w:val="11"/>
        </w:numPr>
        <w:spacing w:after="0" w:line="240" w:lineRule="auto"/>
        <w:rPr>
          <w:highlight w:val="yellow"/>
        </w:rPr>
      </w:pPr>
      <w:r w:rsidRPr="00A81680">
        <w:rPr>
          <w:b/>
          <w:bCs/>
          <w:highlight w:val="yellow"/>
        </w:rPr>
        <w:t>Test Case 2</w:t>
      </w:r>
      <w:r w:rsidRPr="00A81680">
        <w:rPr>
          <w:highlight w:val="yellow"/>
        </w:rPr>
        <w:t>:</w:t>
      </w:r>
      <w:r w:rsidRPr="00A81680">
        <w:rPr>
          <w:highlight w:val="yellow"/>
        </w:rPr>
        <w:br/>
        <w:t>Input: [20, 15, 8, 10]</w:t>
      </w:r>
      <w:r w:rsidRPr="00A81680">
        <w:rPr>
          <w:highlight w:val="yellow"/>
        </w:rPr>
        <w:br/>
        <w:t>Output: [8, 10, 15, 20]</w:t>
      </w:r>
    </w:p>
    <w:p w14:paraId="2B715974" w14:textId="77777777" w:rsidR="00D71FCB" w:rsidRDefault="00D71FCB" w:rsidP="00D71FCB">
      <w:pPr>
        <w:spacing w:after="0" w:line="240" w:lineRule="auto"/>
      </w:pPr>
    </w:p>
    <w:p w14:paraId="36818D75" w14:textId="77777777" w:rsidR="00D71FCB" w:rsidRDefault="00D71FCB" w:rsidP="00D71FCB">
      <w:pPr>
        <w:spacing w:after="0" w:line="240" w:lineRule="auto"/>
      </w:pPr>
      <w:r>
        <w:t xml:space="preserve">class </w:t>
      </w:r>
      <w:proofErr w:type="gramStart"/>
      <w:r>
        <w:t>Heapsort{</w:t>
      </w:r>
      <w:proofErr w:type="gramEnd"/>
    </w:p>
    <w:p w14:paraId="231CA4F0" w14:textId="77777777" w:rsidR="00D71FCB" w:rsidRDefault="00D71FCB" w:rsidP="00D71FCB">
      <w:pPr>
        <w:spacing w:after="0" w:line="240" w:lineRule="auto"/>
      </w:pPr>
      <w:r>
        <w:tab/>
        <w:t xml:space="preserve">void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 xml:space="preserve">int </w:t>
      </w:r>
      <w:proofErr w:type="spellStart"/>
      <w:r>
        <w:t>arr</w:t>
      </w:r>
      <w:proofErr w:type="spellEnd"/>
      <w:r>
        <w:t xml:space="preserve">[], int n, int </w:t>
      </w:r>
      <w:proofErr w:type="spellStart"/>
      <w:r>
        <w:t>i</w:t>
      </w:r>
      <w:proofErr w:type="spellEnd"/>
      <w:r>
        <w:t>){</w:t>
      </w:r>
    </w:p>
    <w:p w14:paraId="1CF04017" w14:textId="77777777" w:rsidR="00D71FCB" w:rsidRDefault="00D71FCB" w:rsidP="00D71FCB">
      <w:pPr>
        <w:spacing w:after="0" w:line="240" w:lineRule="auto"/>
      </w:pPr>
      <w:r>
        <w:tab/>
      </w:r>
      <w:r>
        <w:tab/>
        <w:t xml:space="preserve">int largest = </w:t>
      </w:r>
      <w:proofErr w:type="spellStart"/>
      <w:r>
        <w:t>i</w:t>
      </w:r>
      <w:proofErr w:type="spellEnd"/>
      <w:r>
        <w:t>; // Root</w:t>
      </w:r>
    </w:p>
    <w:p w14:paraId="47D76EF9" w14:textId="77777777" w:rsidR="00D71FCB" w:rsidRDefault="00D71FCB" w:rsidP="00D71FCB">
      <w:pPr>
        <w:spacing w:after="0" w:line="240" w:lineRule="auto"/>
      </w:pPr>
      <w:r>
        <w:tab/>
      </w:r>
      <w:r>
        <w:tab/>
        <w:t>int l = 2*</w:t>
      </w:r>
      <w:proofErr w:type="spellStart"/>
      <w:r>
        <w:t>i</w:t>
      </w:r>
      <w:proofErr w:type="spellEnd"/>
      <w:r>
        <w:t xml:space="preserve"> + 1; // LC</w:t>
      </w:r>
    </w:p>
    <w:p w14:paraId="2EC91E46" w14:textId="77777777" w:rsidR="00D71FCB" w:rsidRDefault="00D71FCB" w:rsidP="00D71FCB">
      <w:pPr>
        <w:spacing w:after="0" w:line="240" w:lineRule="auto"/>
      </w:pPr>
      <w:r>
        <w:tab/>
      </w:r>
      <w:r>
        <w:tab/>
        <w:t>int r = 2*</w:t>
      </w:r>
      <w:proofErr w:type="spellStart"/>
      <w:r>
        <w:t>i</w:t>
      </w:r>
      <w:proofErr w:type="spellEnd"/>
      <w:r>
        <w:t xml:space="preserve"> + 2; // RC</w:t>
      </w:r>
    </w:p>
    <w:p w14:paraId="749B38C5" w14:textId="77777777" w:rsidR="00D71FCB" w:rsidRDefault="00D71FCB" w:rsidP="00D71FCB">
      <w:pPr>
        <w:spacing w:after="0" w:line="240" w:lineRule="auto"/>
      </w:pPr>
      <w:r>
        <w:tab/>
      </w:r>
      <w:r>
        <w:tab/>
      </w:r>
    </w:p>
    <w:p w14:paraId="01DDD980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gramStart"/>
      <w:r>
        <w:t>if(</w:t>
      </w:r>
      <w:proofErr w:type="gramEnd"/>
      <w:r>
        <w:t xml:space="preserve">l&lt;n &amp;&amp; </w:t>
      </w:r>
      <w:proofErr w:type="spellStart"/>
      <w:r>
        <w:t>arr</w:t>
      </w:r>
      <w:proofErr w:type="spellEnd"/>
      <w:r>
        <w:t xml:space="preserve">[l] &gt; </w:t>
      </w:r>
      <w:proofErr w:type="spellStart"/>
      <w:r>
        <w:t>arr</w:t>
      </w:r>
      <w:proofErr w:type="spellEnd"/>
      <w:r>
        <w:t>[largest])</w:t>
      </w:r>
    </w:p>
    <w:p w14:paraId="36EDC7C3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  <w:t>largest = l;</w:t>
      </w:r>
    </w:p>
    <w:p w14:paraId="5B154986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gramStart"/>
      <w:r>
        <w:t>if(</w:t>
      </w:r>
      <w:proofErr w:type="gramEnd"/>
      <w:r>
        <w:t xml:space="preserve">r&lt;n &amp;&amp; </w:t>
      </w:r>
      <w:proofErr w:type="spellStart"/>
      <w:r>
        <w:t>arr</w:t>
      </w:r>
      <w:proofErr w:type="spellEnd"/>
      <w:r>
        <w:t xml:space="preserve">[r] &gt; </w:t>
      </w:r>
      <w:proofErr w:type="spellStart"/>
      <w:r>
        <w:t>arr</w:t>
      </w:r>
      <w:proofErr w:type="spellEnd"/>
      <w:r>
        <w:t>[largest])</w:t>
      </w:r>
    </w:p>
    <w:p w14:paraId="5AB287AC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  <w:t>largest = r;</w:t>
      </w:r>
    </w:p>
    <w:p w14:paraId="0E0BC434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</w:r>
    </w:p>
    <w:p w14:paraId="7472B5E3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gramStart"/>
      <w:r>
        <w:t>if(</w:t>
      </w:r>
      <w:proofErr w:type="gramEnd"/>
      <w:r>
        <w:t xml:space="preserve">largest != </w:t>
      </w:r>
      <w:proofErr w:type="spellStart"/>
      <w:r>
        <w:t>i</w:t>
      </w:r>
      <w:proofErr w:type="spellEnd"/>
      <w:r>
        <w:t>){</w:t>
      </w:r>
    </w:p>
    <w:p w14:paraId="6FB8ABBD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  <w:t xml:space="preserve">int temp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1AA16F9E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arr</w:t>
      </w:r>
      <w:proofErr w:type="spellEnd"/>
      <w:r>
        <w:t>[largest];</w:t>
      </w:r>
    </w:p>
    <w:p w14:paraId="3E43C0EA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arr</w:t>
      </w:r>
      <w:proofErr w:type="spellEnd"/>
      <w:r>
        <w:t>[largest] = temp;</w:t>
      </w:r>
    </w:p>
    <w:p w14:paraId="484C938B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heapify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n, largest);</w:t>
      </w:r>
    </w:p>
    <w:p w14:paraId="3CC520BA" w14:textId="77777777" w:rsidR="00D71FCB" w:rsidRDefault="00D71FCB" w:rsidP="00D71FCB">
      <w:pPr>
        <w:spacing w:after="0" w:line="240" w:lineRule="auto"/>
      </w:pPr>
      <w:r>
        <w:tab/>
      </w:r>
      <w:r>
        <w:tab/>
        <w:t>}</w:t>
      </w:r>
    </w:p>
    <w:p w14:paraId="71854241" w14:textId="77777777" w:rsidR="00D71FCB" w:rsidRDefault="00D71FCB" w:rsidP="00D71FCB">
      <w:pPr>
        <w:spacing w:after="0" w:line="240" w:lineRule="auto"/>
      </w:pPr>
      <w:r>
        <w:tab/>
        <w:t>}</w:t>
      </w:r>
    </w:p>
    <w:p w14:paraId="204BAAC8" w14:textId="77777777" w:rsidR="00D71FCB" w:rsidRDefault="00D71FCB" w:rsidP="00D71FCB">
      <w:pPr>
        <w:spacing w:after="0" w:line="240" w:lineRule="auto"/>
      </w:pPr>
    </w:p>
    <w:p w14:paraId="11E3752E" w14:textId="77777777" w:rsidR="00D71FCB" w:rsidRDefault="00D71FCB" w:rsidP="00D71FCB">
      <w:pPr>
        <w:spacing w:after="0" w:line="240" w:lineRule="auto"/>
      </w:pPr>
      <w:r>
        <w:tab/>
        <w:t xml:space="preserve">void </w:t>
      </w:r>
      <w:proofErr w:type="gramStart"/>
      <w:r>
        <w:t>heapsort(</w:t>
      </w:r>
      <w:proofErr w:type="gramEnd"/>
      <w:r>
        <w:t xml:space="preserve">int </w:t>
      </w:r>
      <w:proofErr w:type="spellStart"/>
      <w:r>
        <w:t>arr</w:t>
      </w:r>
      <w:proofErr w:type="spellEnd"/>
      <w:r>
        <w:t>[]){</w:t>
      </w:r>
    </w:p>
    <w:p w14:paraId="5E1313DE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1CEE014B" w14:textId="77777777" w:rsidR="00D71FCB" w:rsidRDefault="00D71FCB" w:rsidP="00D71FCB">
      <w:pPr>
        <w:spacing w:after="0" w:line="240" w:lineRule="auto"/>
      </w:pPr>
      <w:r>
        <w:lastRenderedPageBreak/>
        <w:tab/>
      </w:r>
      <w:r>
        <w:tab/>
        <w:t xml:space="preserve">int n = </w:t>
      </w:r>
      <w:proofErr w:type="spellStart"/>
      <w:proofErr w:type="gramStart"/>
      <w:r>
        <w:t>arr.length</w:t>
      </w:r>
      <w:proofErr w:type="spellEnd"/>
      <w:proofErr w:type="gramEnd"/>
      <w:r>
        <w:t>;</w:t>
      </w:r>
    </w:p>
    <w:p w14:paraId="71B46552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n/2-1; </w:t>
      </w:r>
      <w:proofErr w:type="spellStart"/>
      <w:r>
        <w:t>i</w:t>
      </w:r>
      <w:proofErr w:type="spellEnd"/>
      <w:r>
        <w:t xml:space="preserve">&gt;=0; </w:t>
      </w:r>
      <w:proofErr w:type="spellStart"/>
      <w:r>
        <w:t>i</w:t>
      </w:r>
      <w:proofErr w:type="spellEnd"/>
      <w:r>
        <w:t>--){</w:t>
      </w:r>
    </w:p>
    <w:p w14:paraId="309FFB24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heapify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n, </w:t>
      </w:r>
      <w:proofErr w:type="spellStart"/>
      <w:r>
        <w:t>i</w:t>
      </w:r>
      <w:proofErr w:type="spellEnd"/>
      <w:r>
        <w:t>);</w:t>
      </w:r>
    </w:p>
    <w:p w14:paraId="047273C4" w14:textId="77777777" w:rsidR="00D71FCB" w:rsidRDefault="00D71FCB" w:rsidP="00D71FCB">
      <w:pPr>
        <w:spacing w:after="0" w:line="240" w:lineRule="auto"/>
      </w:pPr>
      <w:r>
        <w:tab/>
      </w:r>
      <w:r>
        <w:tab/>
        <w:t>}</w:t>
      </w:r>
    </w:p>
    <w:p w14:paraId="35CFD7F5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n-1; </w:t>
      </w:r>
      <w:proofErr w:type="spellStart"/>
      <w:r>
        <w:t>i</w:t>
      </w:r>
      <w:proofErr w:type="spellEnd"/>
      <w:r>
        <w:t>&gt;0;i--){</w:t>
      </w:r>
    </w:p>
    <w:p w14:paraId="019C9CDD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  <w:t xml:space="preserve">int temp =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0];</w:t>
      </w:r>
    </w:p>
    <w:p w14:paraId="703A6901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 xml:space="preserve">0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0BDB3757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= temp;</w:t>
      </w:r>
    </w:p>
    <w:p w14:paraId="73E6B9E0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</w:r>
      <w:proofErr w:type="spellStart"/>
      <w:proofErr w:type="gramStart"/>
      <w:r>
        <w:t>heapify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 xml:space="preserve">, </w:t>
      </w:r>
      <w:proofErr w:type="spellStart"/>
      <w:r>
        <w:t>i</w:t>
      </w:r>
      <w:proofErr w:type="spellEnd"/>
      <w:r>
        <w:t>, 0);</w:t>
      </w:r>
    </w:p>
    <w:p w14:paraId="7575CC32" w14:textId="77777777" w:rsidR="00D71FCB" w:rsidRDefault="00D71FCB" w:rsidP="00D71FCB">
      <w:pPr>
        <w:spacing w:after="0" w:line="240" w:lineRule="auto"/>
      </w:pPr>
      <w:r>
        <w:tab/>
      </w:r>
      <w:r>
        <w:tab/>
        <w:t>}</w:t>
      </w:r>
    </w:p>
    <w:p w14:paraId="432783E3" w14:textId="77777777" w:rsidR="00D71FCB" w:rsidRDefault="00D71FCB" w:rsidP="00D71FCB">
      <w:pPr>
        <w:spacing w:after="0" w:line="240" w:lineRule="auto"/>
      </w:pPr>
      <w:r>
        <w:tab/>
      </w:r>
      <w:r>
        <w:tab/>
        <w:t xml:space="preserve"> </w:t>
      </w:r>
    </w:p>
    <w:p w14:paraId="5DFB80B1" w14:textId="77777777" w:rsidR="00D71FCB" w:rsidRDefault="00D71FCB" w:rsidP="00D71FCB">
      <w:pPr>
        <w:spacing w:after="0" w:line="240" w:lineRule="auto"/>
      </w:pPr>
      <w:r>
        <w:tab/>
        <w:t>}</w:t>
      </w:r>
    </w:p>
    <w:p w14:paraId="1484EF5A" w14:textId="77777777" w:rsidR="00D71FCB" w:rsidRDefault="00D71FCB" w:rsidP="00D71FCB">
      <w:pPr>
        <w:spacing w:after="0" w:line="240" w:lineRule="auto"/>
      </w:pPr>
    </w:p>
    <w:p w14:paraId="4ADF1C7F" w14:textId="77777777" w:rsidR="00D71FCB" w:rsidRDefault="00D71FCB" w:rsidP="00D71FCB">
      <w:pPr>
        <w:spacing w:after="0" w:line="240" w:lineRule="auto"/>
      </w:pPr>
      <w:r>
        <w:tab/>
        <w:t>void display(</w:t>
      </w:r>
      <w:proofErr w:type="gramStart"/>
      <w:r>
        <w:t>int[</w:t>
      </w:r>
      <w:proofErr w:type="gramEnd"/>
      <w:r>
        <w:t xml:space="preserve">] </w:t>
      </w:r>
      <w:proofErr w:type="spellStart"/>
      <w:r>
        <w:t>arr</w:t>
      </w:r>
      <w:proofErr w:type="spellEnd"/>
      <w:r>
        <w:t>){</w:t>
      </w:r>
    </w:p>
    <w:p w14:paraId="6C5514F1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17115578" w14:textId="77777777" w:rsidR="00D71FCB" w:rsidRDefault="00D71FCB" w:rsidP="00D71FCB">
      <w:pPr>
        <w:spacing w:after="0" w:line="240" w:lineRule="auto"/>
      </w:pPr>
      <w:r>
        <w:tab/>
      </w:r>
      <w:r>
        <w:tab/>
        <w:t xml:space="preserve">int n = </w:t>
      </w:r>
      <w:proofErr w:type="spellStart"/>
      <w:proofErr w:type="gramStart"/>
      <w:r>
        <w:t>arr.length</w:t>
      </w:r>
      <w:proofErr w:type="spellEnd"/>
      <w:proofErr w:type="gramEnd"/>
      <w:r>
        <w:t>;</w:t>
      </w:r>
    </w:p>
    <w:p w14:paraId="0F089013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0;i&lt;</w:t>
      </w:r>
      <w:proofErr w:type="spellStart"/>
      <w:r>
        <w:t>n;i</w:t>
      </w:r>
      <w:proofErr w:type="spellEnd"/>
      <w:r>
        <w:t>++){</w:t>
      </w:r>
    </w:p>
    <w:p w14:paraId="568BD436" w14:textId="77777777" w:rsidR="00D71FCB" w:rsidRDefault="00D71FCB" w:rsidP="00D71FCB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</w:t>
      </w:r>
      <w:proofErr w:type="spellEnd"/>
      <w:r>
        <w:t>(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+ " ");</w:t>
      </w:r>
    </w:p>
    <w:p w14:paraId="4D58F502" w14:textId="77777777" w:rsidR="00D71FCB" w:rsidRDefault="00D71FCB" w:rsidP="00D71FCB">
      <w:pPr>
        <w:spacing w:after="0" w:line="240" w:lineRule="auto"/>
      </w:pPr>
      <w:r>
        <w:tab/>
      </w:r>
      <w:r>
        <w:tab/>
        <w:t>}</w:t>
      </w:r>
    </w:p>
    <w:p w14:paraId="68BC1BF3" w14:textId="77777777" w:rsidR="00D71FCB" w:rsidRDefault="00D71FCB" w:rsidP="00D71FCB">
      <w:pPr>
        <w:spacing w:after="0" w:line="240" w:lineRule="auto"/>
      </w:pPr>
      <w:r>
        <w:tab/>
        <w:t>}</w:t>
      </w:r>
    </w:p>
    <w:p w14:paraId="13892B65" w14:textId="77777777" w:rsidR="00D71FCB" w:rsidRDefault="00D71FCB" w:rsidP="00D71FCB">
      <w:pPr>
        <w:spacing w:after="0" w:line="240" w:lineRule="auto"/>
      </w:pPr>
    </w:p>
    <w:p w14:paraId="10528DAC" w14:textId="77777777" w:rsidR="00D71FCB" w:rsidRDefault="00D71FCB" w:rsidP="00D71FCB">
      <w:pPr>
        <w:spacing w:after="0" w:line="240" w:lineRule="auto"/>
      </w:pPr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4A11BA01" w14:textId="77777777" w:rsidR="00D71FCB" w:rsidRDefault="00D71FCB" w:rsidP="00D71FCB">
      <w:pPr>
        <w:spacing w:after="0" w:line="240" w:lineRule="auto"/>
      </w:pPr>
      <w:r>
        <w:tab/>
      </w:r>
      <w:r>
        <w:tab/>
        <w:t xml:space="preserve">Heapsort h = new </w:t>
      </w:r>
      <w:proofErr w:type="gramStart"/>
      <w:r>
        <w:t>Heapsort(</w:t>
      </w:r>
      <w:proofErr w:type="gramEnd"/>
      <w:r>
        <w:t>);</w:t>
      </w:r>
    </w:p>
    <w:p w14:paraId="25198CE2" w14:textId="77777777" w:rsidR="00D71FCB" w:rsidRDefault="00D71FCB" w:rsidP="00D71FCB">
      <w:pPr>
        <w:spacing w:after="0" w:line="240" w:lineRule="auto"/>
      </w:pPr>
      <w:r>
        <w:tab/>
      </w:r>
      <w:r>
        <w:tab/>
        <w:t xml:space="preserve">int </w:t>
      </w:r>
      <w:proofErr w:type="gramStart"/>
      <w:r>
        <w:t>a[</w:t>
      </w:r>
      <w:proofErr w:type="gramEnd"/>
      <w:r>
        <w:t>] = {5, 1, 12, 3, 9};</w:t>
      </w:r>
    </w:p>
    <w:p w14:paraId="603E8FBE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r>
        <w:t>System.out.print</w:t>
      </w:r>
      <w:proofErr w:type="spellEnd"/>
      <w:r>
        <w:t>("</w:t>
      </w:r>
      <w:proofErr w:type="gramStart"/>
      <w:r>
        <w:t>Input :</w:t>
      </w:r>
      <w:proofErr w:type="gramEnd"/>
      <w:r>
        <w:t xml:space="preserve"> ");</w:t>
      </w:r>
    </w:p>
    <w:p w14:paraId="5B1D5D77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h.display</w:t>
      </w:r>
      <w:proofErr w:type="spellEnd"/>
      <w:proofErr w:type="gramEnd"/>
      <w:r>
        <w:t>(a);</w:t>
      </w:r>
    </w:p>
    <w:p w14:paraId="10977839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h.heapsort</w:t>
      </w:r>
      <w:proofErr w:type="spellEnd"/>
      <w:proofErr w:type="gramEnd"/>
      <w:r>
        <w:t>(a);</w:t>
      </w:r>
    </w:p>
    <w:p w14:paraId="1DEBDBF4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r>
        <w:t>System.out.print</w:t>
      </w:r>
      <w:proofErr w:type="spellEnd"/>
      <w:r>
        <w:t>("</w:t>
      </w:r>
      <w:proofErr w:type="gramStart"/>
      <w:r>
        <w:t>Output :</w:t>
      </w:r>
      <w:proofErr w:type="gramEnd"/>
      <w:r>
        <w:t xml:space="preserve"> ");</w:t>
      </w:r>
    </w:p>
    <w:p w14:paraId="7C61F0C9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h.display</w:t>
      </w:r>
      <w:proofErr w:type="spellEnd"/>
      <w:proofErr w:type="gramEnd"/>
      <w:r>
        <w:t>(a);</w:t>
      </w:r>
    </w:p>
    <w:p w14:paraId="545F445B" w14:textId="77777777" w:rsidR="00D71FCB" w:rsidRDefault="00D71FCB" w:rsidP="00D71FCB">
      <w:pPr>
        <w:spacing w:after="0" w:line="240" w:lineRule="auto"/>
      </w:pPr>
      <w:r>
        <w:tab/>
      </w:r>
      <w:r>
        <w:tab/>
      </w:r>
    </w:p>
    <w:p w14:paraId="65CE4247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34D19B39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683CB617" w14:textId="77777777" w:rsidR="00D71FCB" w:rsidRDefault="00D71FCB" w:rsidP="00D71FCB">
      <w:pPr>
        <w:spacing w:after="0" w:line="240" w:lineRule="auto"/>
      </w:pPr>
      <w:r>
        <w:tab/>
      </w:r>
      <w:r>
        <w:tab/>
      </w:r>
    </w:p>
    <w:p w14:paraId="7C228F21" w14:textId="77777777" w:rsidR="00D71FCB" w:rsidRDefault="00D71FCB" w:rsidP="00D71FCB">
      <w:pPr>
        <w:spacing w:after="0" w:line="240" w:lineRule="auto"/>
      </w:pPr>
      <w:r>
        <w:tab/>
      </w:r>
      <w:r>
        <w:tab/>
        <w:t xml:space="preserve">int </w:t>
      </w:r>
      <w:proofErr w:type="spellStart"/>
      <w:proofErr w:type="gramStart"/>
      <w:r>
        <w:t>ar</w:t>
      </w:r>
      <w:proofErr w:type="spellEnd"/>
      <w:r>
        <w:t>[</w:t>
      </w:r>
      <w:proofErr w:type="gramEnd"/>
      <w:r>
        <w:t>] = {20, 15, 8, 10};</w:t>
      </w:r>
    </w:p>
    <w:p w14:paraId="54D9F214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r>
        <w:t>System.out.print</w:t>
      </w:r>
      <w:proofErr w:type="spellEnd"/>
      <w:r>
        <w:t>("</w:t>
      </w:r>
      <w:proofErr w:type="gramStart"/>
      <w:r>
        <w:t>Input :</w:t>
      </w:r>
      <w:proofErr w:type="gramEnd"/>
      <w:r>
        <w:t xml:space="preserve"> ");</w:t>
      </w:r>
    </w:p>
    <w:p w14:paraId="4828C44E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h.display</w:t>
      </w:r>
      <w:proofErr w:type="spellEnd"/>
      <w:proofErr w:type="gramEnd"/>
      <w:r>
        <w:t>(</w:t>
      </w:r>
      <w:proofErr w:type="spellStart"/>
      <w:r>
        <w:t>ar</w:t>
      </w:r>
      <w:proofErr w:type="spellEnd"/>
      <w:r>
        <w:t>);</w:t>
      </w:r>
    </w:p>
    <w:p w14:paraId="5EFFB269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h.heapsort</w:t>
      </w:r>
      <w:proofErr w:type="spellEnd"/>
      <w:proofErr w:type="gramEnd"/>
      <w:r>
        <w:t>(</w:t>
      </w:r>
      <w:proofErr w:type="spellStart"/>
      <w:r>
        <w:t>ar</w:t>
      </w:r>
      <w:proofErr w:type="spellEnd"/>
      <w:r>
        <w:t>);</w:t>
      </w:r>
    </w:p>
    <w:p w14:paraId="126C4A54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r>
        <w:t>System.out.print</w:t>
      </w:r>
      <w:proofErr w:type="spellEnd"/>
      <w:r>
        <w:t>("</w:t>
      </w:r>
      <w:proofErr w:type="gramStart"/>
      <w:r>
        <w:t>Output :</w:t>
      </w:r>
      <w:proofErr w:type="gramEnd"/>
      <w:r>
        <w:t xml:space="preserve"> ");</w:t>
      </w:r>
    </w:p>
    <w:p w14:paraId="5F6C265F" w14:textId="77777777" w:rsidR="00D71FCB" w:rsidRDefault="00D71FCB" w:rsidP="00D71FCB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h.display</w:t>
      </w:r>
      <w:proofErr w:type="spellEnd"/>
      <w:proofErr w:type="gramEnd"/>
      <w:r>
        <w:t>(</w:t>
      </w:r>
      <w:proofErr w:type="spellStart"/>
      <w:r>
        <w:t>ar</w:t>
      </w:r>
      <w:proofErr w:type="spellEnd"/>
      <w:r>
        <w:t>);</w:t>
      </w:r>
    </w:p>
    <w:p w14:paraId="5308EAA5" w14:textId="77777777" w:rsidR="00D71FCB" w:rsidRDefault="00D71FCB" w:rsidP="00D71FCB">
      <w:pPr>
        <w:spacing w:after="0" w:line="240" w:lineRule="auto"/>
      </w:pPr>
      <w:r>
        <w:tab/>
        <w:t>}</w:t>
      </w:r>
    </w:p>
    <w:p w14:paraId="097CBC90" w14:textId="181E9782" w:rsidR="00D71FCB" w:rsidRDefault="00D71FCB" w:rsidP="00D71FCB">
      <w:pPr>
        <w:spacing w:after="0" w:line="240" w:lineRule="auto"/>
        <w:rPr>
          <w:highlight w:val="yellow"/>
        </w:rPr>
      </w:pPr>
      <w:r>
        <w:t>}</w:t>
      </w:r>
    </w:p>
    <w:p w14:paraId="00F92F92" w14:textId="693E4949" w:rsidR="00FA08AD" w:rsidRPr="006C05B8" w:rsidRDefault="00D71FCB" w:rsidP="006C05B8">
      <w:pPr>
        <w:spacing w:after="0" w:line="240" w:lineRule="auto"/>
        <w:rPr>
          <w:highlight w:val="yellow"/>
        </w:rPr>
      </w:pPr>
      <w:r>
        <w:rPr>
          <w:noProof/>
        </w:rPr>
        <w:lastRenderedPageBreak/>
        <w:drawing>
          <wp:inline distT="0" distB="0" distL="0" distR="0" wp14:anchorId="40216ADE" wp14:editId="6F1C2BC3">
            <wp:extent cx="5943600" cy="2509520"/>
            <wp:effectExtent l="0" t="0" r="0" b="5080"/>
            <wp:docPr id="20284706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470647" name=""/>
                    <pic:cNvPicPr/>
                  </pic:nvPicPr>
                  <pic:blipFill rotWithShape="1">
                    <a:blip r:embed="rId13"/>
                    <a:srcRect b="24938"/>
                    <a:stretch/>
                  </pic:blipFill>
                  <pic:spPr bwMode="auto">
                    <a:xfrm>
                      <a:off x="0" y="0"/>
                      <a:ext cx="5943600" cy="2509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A2ACE8" w14:textId="77777777" w:rsidR="00FA08AD" w:rsidRPr="00FA08AD" w:rsidRDefault="00000000" w:rsidP="00FA08AD">
      <w:pPr>
        <w:spacing w:after="0" w:line="240" w:lineRule="auto"/>
      </w:pPr>
      <w:r>
        <w:pict w14:anchorId="591D5025">
          <v:rect id="_x0000_i1038" style="width:0;height:3pt" o:hralign="center" o:hrstd="t" o:hrnoshade="t" o:hr="t" fillcolor="#f0f6fc" stroked="f"/>
        </w:pict>
      </w:r>
    </w:p>
    <w:p w14:paraId="65D03B50" w14:textId="77777777" w:rsidR="00FA08AD" w:rsidRPr="00A81680" w:rsidRDefault="00FA08AD" w:rsidP="00FA08AD">
      <w:pPr>
        <w:spacing w:after="0" w:line="240" w:lineRule="auto"/>
        <w:rPr>
          <w:b/>
          <w:bCs/>
          <w:highlight w:val="yellow"/>
        </w:rPr>
      </w:pPr>
      <w:r w:rsidRPr="00A81680">
        <w:rPr>
          <w:b/>
          <w:bCs/>
          <w:highlight w:val="yellow"/>
        </w:rPr>
        <w:t xml:space="preserve">15. Design a Circular Queue with a fixed size, supporting enqueue, dequeue, and </w:t>
      </w:r>
      <w:proofErr w:type="spellStart"/>
      <w:r w:rsidRPr="00A81680">
        <w:rPr>
          <w:b/>
          <w:bCs/>
          <w:highlight w:val="yellow"/>
        </w:rPr>
        <w:t>isFull</w:t>
      </w:r>
      <w:proofErr w:type="spellEnd"/>
      <w:r w:rsidRPr="00A81680">
        <w:rPr>
          <w:b/>
          <w:bCs/>
          <w:highlight w:val="yellow"/>
        </w:rPr>
        <w:t>/</w:t>
      </w:r>
      <w:proofErr w:type="spellStart"/>
      <w:r w:rsidRPr="00A81680">
        <w:rPr>
          <w:b/>
          <w:bCs/>
          <w:highlight w:val="yellow"/>
        </w:rPr>
        <w:t>isEmpty</w:t>
      </w:r>
      <w:proofErr w:type="spellEnd"/>
      <w:r w:rsidRPr="00A81680">
        <w:rPr>
          <w:b/>
          <w:bCs/>
          <w:highlight w:val="yellow"/>
        </w:rPr>
        <w:t xml:space="preserve"> operations.</w:t>
      </w:r>
    </w:p>
    <w:p w14:paraId="00805B2F" w14:textId="77777777" w:rsidR="00FA08AD" w:rsidRPr="00A81680" w:rsidRDefault="00FA08AD" w:rsidP="00FA08AD">
      <w:pPr>
        <w:numPr>
          <w:ilvl w:val="0"/>
          <w:numId w:val="15"/>
        </w:numPr>
        <w:spacing w:after="0" w:line="240" w:lineRule="auto"/>
        <w:rPr>
          <w:highlight w:val="yellow"/>
        </w:rPr>
      </w:pPr>
      <w:r w:rsidRPr="00A81680">
        <w:rPr>
          <w:b/>
          <w:bCs/>
          <w:highlight w:val="yellow"/>
        </w:rPr>
        <w:t>Test Case 1</w:t>
      </w:r>
      <w:r w:rsidRPr="00A81680">
        <w:rPr>
          <w:highlight w:val="yellow"/>
        </w:rPr>
        <w:t>:</w:t>
      </w:r>
      <w:r w:rsidRPr="00A81680">
        <w:rPr>
          <w:highlight w:val="yellow"/>
        </w:rPr>
        <w:br/>
        <w:t xml:space="preserve">Input: Size = 4, Enqueue 1, 2, 3, 4, </w:t>
      </w:r>
      <w:proofErr w:type="spellStart"/>
      <w:r w:rsidRPr="00A81680">
        <w:rPr>
          <w:highlight w:val="yellow"/>
        </w:rPr>
        <w:t>isFull</w:t>
      </w:r>
      <w:proofErr w:type="spellEnd"/>
      <w:r w:rsidRPr="00A81680">
        <w:rPr>
          <w:highlight w:val="yellow"/>
        </w:rPr>
        <w:t>()</w:t>
      </w:r>
      <w:r w:rsidRPr="00A81680">
        <w:rPr>
          <w:highlight w:val="yellow"/>
        </w:rPr>
        <w:br/>
        <w:t>Output: True</w:t>
      </w:r>
    </w:p>
    <w:p w14:paraId="5736DBDC" w14:textId="77777777" w:rsidR="00FA08AD" w:rsidRDefault="00FA08AD" w:rsidP="00FA08AD">
      <w:pPr>
        <w:numPr>
          <w:ilvl w:val="0"/>
          <w:numId w:val="15"/>
        </w:numPr>
        <w:spacing w:after="0" w:line="240" w:lineRule="auto"/>
        <w:rPr>
          <w:highlight w:val="yellow"/>
        </w:rPr>
      </w:pPr>
      <w:r w:rsidRPr="00A81680">
        <w:rPr>
          <w:b/>
          <w:bCs/>
          <w:highlight w:val="yellow"/>
        </w:rPr>
        <w:t>Test Case 2</w:t>
      </w:r>
      <w:r w:rsidRPr="00A81680">
        <w:rPr>
          <w:highlight w:val="yellow"/>
        </w:rPr>
        <w:t>:</w:t>
      </w:r>
      <w:r w:rsidRPr="00A81680">
        <w:rPr>
          <w:highlight w:val="yellow"/>
        </w:rPr>
        <w:br/>
        <w:t xml:space="preserve">Input: Size = 3, Enqueue 5, 6, Dequeue, Enqueue 7, </w:t>
      </w:r>
      <w:proofErr w:type="spellStart"/>
      <w:proofErr w:type="gramStart"/>
      <w:r w:rsidRPr="00A81680">
        <w:rPr>
          <w:highlight w:val="yellow"/>
        </w:rPr>
        <w:t>isEmpty</w:t>
      </w:r>
      <w:proofErr w:type="spellEnd"/>
      <w:r w:rsidRPr="00A81680">
        <w:rPr>
          <w:highlight w:val="yellow"/>
        </w:rPr>
        <w:t>(</w:t>
      </w:r>
      <w:proofErr w:type="gramEnd"/>
      <w:r w:rsidRPr="00A81680">
        <w:rPr>
          <w:highlight w:val="yellow"/>
        </w:rPr>
        <w:t>)</w:t>
      </w:r>
      <w:r w:rsidRPr="00A81680">
        <w:rPr>
          <w:highlight w:val="yellow"/>
        </w:rPr>
        <w:br/>
        <w:t>Output: False</w:t>
      </w:r>
    </w:p>
    <w:p w14:paraId="51848F99" w14:textId="77777777" w:rsidR="00037CD2" w:rsidRDefault="00037CD2" w:rsidP="00037CD2">
      <w:pPr>
        <w:spacing w:after="0" w:line="240" w:lineRule="auto"/>
        <w:rPr>
          <w:highlight w:val="yellow"/>
        </w:rPr>
      </w:pPr>
    </w:p>
    <w:p w14:paraId="64C1FB66" w14:textId="77777777" w:rsidR="00037CD2" w:rsidRDefault="00037CD2" w:rsidP="00037CD2">
      <w:pPr>
        <w:spacing w:after="0" w:line="240" w:lineRule="auto"/>
      </w:pPr>
      <w:r>
        <w:t>class Q15{</w:t>
      </w:r>
    </w:p>
    <w:p w14:paraId="00D65DD0" w14:textId="77777777" w:rsidR="00037CD2" w:rsidRDefault="00037CD2" w:rsidP="00037CD2">
      <w:pPr>
        <w:spacing w:after="0" w:line="240" w:lineRule="auto"/>
      </w:pPr>
      <w:r>
        <w:tab/>
      </w:r>
      <w:proofErr w:type="gramStart"/>
      <w:r>
        <w:t>int[</w:t>
      </w:r>
      <w:proofErr w:type="gramEnd"/>
      <w:r>
        <w:t>] Q;</w:t>
      </w:r>
    </w:p>
    <w:p w14:paraId="3AD99B4D" w14:textId="77777777" w:rsidR="00037CD2" w:rsidRDefault="00037CD2" w:rsidP="00037CD2">
      <w:pPr>
        <w:spacing w:after="0" w:line="240" w:lineRule="auto"/>
      </w:pPr>
      <w:r>
        <w:tab/>
        <w:t>int front, rear, size, capacity;</w:t>
      </w:r>
    </w:p>
    <w:p w14:paraId="4927AF4A" w14:textId="77777777" w:rsidR="00037CD2" w:rsidRDefault="00037CD2" w:rsidP="00037CD2">
      <w:pPr>
        <w:spacing w:after="0" w:line="240" w:lineRule="auto"/>
      </w:pPr>
      <w:r>
        <w:tab/>
      </w:r>
    </w:p>
    <w:p w14:paraId="127C98C8" w14:textId="77777777" w:rsidR="00037CD2" w:rsidRDefault="00037CD2" w:rsidP="00037CD2">
      <w:pPr>
        <w:spacing w:after="0" w:line="240" w:lineRule="auto"/>
      </w:pPr>
      <w:r>
        <w:tab/>
        <w:t xml:space="preserve">public Q15(int </w:t>
      </w:r>
      <w:proofErr w:type="gramStart"/>
      <w:r>
        <w:t>capacity){</w:t>
      </w:r>
      <w:proofErr w:type="gramEnd"/>
    </w:p>
    <w:p w14:paraId="50FDDD8A" w14:textId="77777777" w:rsidR="00037CD2" w:rsidRDefault="00037CD2" w:rsidP="00037CD2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this.capacity</w:t>
      </w:r>
      <w:proofErr w:type="spellEnd"/>
      <w:proofErr w:type="gramEnd"/>
      <w:r>
        <w:t xml:space="preserve"> = capacity;</w:t>
      </w:r>
    </w:p>
    <w:p w14:paraId="3628C968" w14:textId="77777777" w:rsidR="00037CD2" w:rsidRDefault="00037CD2" w:rsidP="00037CD2">
      <w:pPr>
        <w:spacing w:after="0" w:line="240" w:lineRule="auto"/>
      </w:pPr>
      <w:r>
        <w:tab/>
      </w:r>
      <w:r>
        <w:tab/>
        <w:t>Q = new int[capacity];</w:t>
      </w:r>
    </w:p>
    <w:p w14:paraId="55C35F31" w14:textId="77777777" w:rsidR="00037CD2" w:rsidRDefault="00037CD2" w:rsidP="00037CD2">
      <w:pPr>
        <w:spacing w:after="0" w:line="240" w:lineRule="auto"/>
      </w:pPr>
      <w:r>
        <w:tab/>
      </w:r>
      <w:r>
        <w:tab/>
        <w:t>front = -1;</w:t>
      </w:r>
    </w:p>
    <w:p w14:paraId="4327AE6C" w14:textId="77777777" w:rsidR="00037CD2" w:rsidRDefault="00037CD2" w:rsidP="00037CD2">
      <w:pPr>
        <w:spacing w:after="0" w:line="240" w:lineRule="auto"/>
      </w:pPr>
      <w:r>
        <w:tab/>
      </w:r>
      <w:r>
        <w:tab/>
        <w:t>rear = -1;</w:t>
      </w:r>
    </w:p>
    <w:p w14:paraId="645B33FB" w14:textId="77777777" w:rsidR="00037CD2" w:rsidRDefault="00037CD2" w:rsidP="00037CD2">
      <w:pPr>
        <w:spacing w:after="0" w:line="240" w:lineRule="auto"/>
      </w:pPr>
      <w:r>
        <w:tab/>
      </w:r>
      <w:r>
        <w:tab/>
        <w:t>size = 0;</w:t>
      </w:r>
    </w:p>
    <w:p w14:paraId="19E620B8" w14:textId="77777777" w:rsidR="00037CD2" w:rsidRDefault="00037CD2" w:rsidP="00037CD2">
      <w:pPr>
        <w:spacing w:after="0" w:line="240" w:lineRule="auto"/>
      </w:pPr>
      <w:r>
        <w:tab/>
        <w:t>}</w:t>
      </w:r>
    </w:p>
    <w:p w14:paraId="2C81E1FA" w14:textId="77777777" w:rsidR="00037CD2" w:rsidRDefault="00037CD2" w:rsidP="00037CD2">
      <w:pPr>
        <w:spacing w:after="0" w:line="240" w:lineRule="auto"/>
      </w:pPr>
      <w:r>
        <w:tab/>
      </w:r>
    </w:p>
    <w:p w14:paraId="0DC6F0F7" w14:textId="77777777" w:rsidR="00037CD2" w:rsidRDefault="00037CD2" w:rsidP="00037CD2">
      <w:pPr>
        <w:spacing w:after="0" w:line="240" w:lineRule="auto"/>
      </w:pPr>
      <w:r>
        <w:tab/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{</w:t>
      </w:r>
    </w:p>
    <w:p w14:paraId="2416EF9A" w14:textId="77777777" w:rsidR="00037CD2" w:rsidRDefault="00037CD2" w:rsidP="00037CD2">
      <w:pPr>
        <w:spacing w:after="0" w:line="240" w:lineRule="auto"/>
      </w:pPr>
      <w:r>
        <w:tab/>
      </w:r>
      <w:r>
        <w:tab/>
        <w:t>return size==0;</w:t>
      </w:r>
    </w:p>
    <w:p w14:paraId="1EF29F72" w14:textId="77777777" w:rsidR="00037CD2" w:rsidRDefault="00037CD2" w:rsidP="00037CD2">
      <w:pPr>
        <w:spacing w:after="0" w:line="240" w:lineRule="auto"/>
      </w:pPr>
      <w:r>
        <w:tab/>
        <w:t>}</w:t>
      </w:r>
    </w:p>
    <w:p w14:paraId="5CDB8A3D" w14:textId="77777777" w:rsidR="00037CD2" w:rsidRDefault="00037CD2" w:rsidP="00037CD2">
      <w:pPr>
        <w:spacing w:after="0" w:line="240" w:lineRule="auto"/>
      </w:pPr>
      <w:r>
        <w:tab/>
      </w:r>
    </w:p>
    <w:p w14:paraId="6D533E58" w14:textId="77777777" w:rsidR="00037CD2" w:rsidRDefault="00037CD2" w:rsidP="00037CD2">
      <w:pPr>
        <w:spacing w:after="0" w:line="240" w:lineRule="auto"/>
      </w:pPr>
      <w:r>
        <w:tab/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isFull</w:t>
      </w:r>
      <w:proofErr w:type="spellEnd"/>
      <w:r>
        <w:t>(</w:t>
      </w:r>
      <w:proofErr w:type="gramEnd"/>
      <w:r>
        <w:t>){</w:t>
      </w:r>
    </w:p>
    <w:p w14:paraId="2D8B9D4C" w14:textId="77777777" w:rsidR="00037CD2" w:rsidRDefault="00037CD2" w:rsidP="00037CD2">
      <w:pPr>
        <w:spacing w:after="0" w:line="240" w:lineRule="auto"/>
      </w:pPr>
      <w:r>
        <w:tab/>
      </w:r>
      <w:r>
        <w:tab/>
        <w:t>return size==capacity;</w:t>
      </w:r>
    </w:p>
    <w:p w14:paraId="601E32AA" w14:textId="77777777" w:rsidR="00037CD2" w:rsidRDefault="00037CD2" w:rsidP="00037CD2">
      <w:pPr>
        <w:spacing w:after="0" w:line="240" w:lineRule="auto"/>
      </w:pPr>
      <w:r>
        <w:tab/>
        <w:t>}</w:t>
      </w:r>
    </w:p>
    <w:p w14:paraId="018A9D98" w14:textId="77777777" w:rsidR="00037CD2" w:rsidRDefault="00037CD2" w:rsidP="00037CD2">
      <w:pPr>
        <w:spacing w:after="0" w:line="240" w:lineRule="auto"/>
      </w:pPr>
      <w:r>
        <w:tab/>
      </w:r>
    </w:p>
    <w:p w14:paraId="3DCC9108" w14:textId="77777777" w:rsidR="00037CD2" w:rsidRDefault="00037CD2" w:rsidP="00037CD2">
      <w:pPr>
        <w:spacing w:after="0" w:line="240" w:lineRule="auto"/>
      </w:pPr>
      <w:r>
        <w:tab/>
        <w:t xml:space="preserve">void </w:t>
      </w:r>
      <w:proofErr w:type="gramStart"/>
      <w:r>
        <w:t>enqueue(</w:t>
      </w:r>
      <w:proofErr w:type="gramEnd"/>
      <w:r>
        <w:t>int x){</w:t>
      </w:r>
    </w:p>
    <w:p w14:paraId="6BE4BE51" w14:textId="77777777" w:rsidR="00037CD2" w:rsidRDefault="00037CD2" w:rsidP="00037CD2">
      <w:pPr>
        <w:spacing w:after="0" w:line="240" w:lineRule="auto"/>
      </w:pPr>
      <w:r>
        <w:tab/>
      </w:r>
      <w:r>
        <w:tab/>
        <w:t>if(</w:t>
      </w:r>
      <w:proofErr w:type="spellStart"/>
      <w:proofErr w:type="gramStart"/>
      <w:r>
        <w:t>isFull</w:t>
      </w:r>
      <w:proofErr w:type="spellEnd"/>
      <w:r>
        <w:t>(</w:t>
      </w:r>
      <w:proofErr w:type="gramEnd"/>
      <w:r>
        <w:t>)){</w:t>
      </w:r>
    </w:p>
    <w:p w14:paraId="416609A2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Queue is full");</w:t>
      </w:r>
    </w:p>
    <w:p w14:paraId="028C6E63" w14:textId="77777777" w:rsidR="00037CD2" w:rsidRDefault="00037CD2" w:rsidP="00037CD2">
      <w:pPr>
        <w:spacing w:after="0" w:line="240" w:lineRule="auto"/>
      </w:pPr>
      <w:r>
        <w:lastRenderedPageBreak/>
        <w:tab/>
      </w:r>
      <w:r>
        <w:tab/>
        <w:t>}</w:t>
      </w:r>
    </w:p>
    <w:p w14:paraId="607379F8" w14:textId="77777777" w:rsidR="00037CD2" w:rsidRDefault="00037CD2" w:rsidP="00037CD2">
      <w:pPr>
        <w:spacing w:after="0" w:line="240" w:lineRule="auto"/>
      </w:pPr>
      <w:r>
        <w:tab/>
      </w:r>
      <w:r>
        <w:tab/>
      </w:r>
      <w:proofErr w:type="gramStart"/>
      <w:r>
        <w:t>else{</w:t>
      </w:r>
      <w:proofErr w:type="gramEnd"/>
    </w:p>
    <w:p w14:paraId="491B0D2A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if(</w:t>
      </w:r>
      <w:proofErr w:type="gramEnd"/>
      <w:r>
        <w:t>front == -1){</w:t>
      </w:r>
    </w:p>
    <w:p w14:paraId="2DD4EE95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</w:r>
      <w:r>
        <w:tab/>
        <w:t>front = 0;</w:t>
      </w:r>
    </w:p>
    <w:p w14:paraId="5CD19A4D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  <w:t>}</w:t>
      </w:r>
    </w:p>
    <w:p w14:paraId="70196372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  <w:t>rear = (rear+1) % capacity;</w:t>
      </w:r>
    </w:p>
    <w:p w14:paraId="190906B3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  <w:t>Q[rear] = x;</w:t>
      </w:r>
    </w:p>
    <w:p w14:paraId="0A52C54A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  <w:t>size++;</w:t>
      </w:r>
    </w:p>
    <w:p w14:paraId="24676D91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x);</w:t>
      </w:r>
    </w:p>
    <w:p w14:paraId="2EE32AAB" w14:textId="77777777" w:rsidR="00037CD2" w:rsidRDefault="00037CD2" w:rsidP="00037CD2">
      <w:pPr>
        <w:spacing w:after="0" w:line="240" w:lineRule="auto"/>
      </w:pPr>
      <w:r>
        <w:tab/>
      </w:r>
      <w:r>
        <w:tab/>
        <w:t>}</w:t>
      </w:r>
    </w:p>
    <w:p w14:paraId="5BE8B78A" w14:textId="77777777" w:rsidR="00037CD2" w:rsidRDefault="00037CD2" w:rsidP="00037CD2">
      <w:pPr>
        <w:spacing w:after="0" w:line="240" w:lineRule="auto"/>
      </w:pPr>
      <w:r>
        <w:tab/>
        <w:t>}</w:t>
      </w:r>
    </w:p>
    <w:p w14:paraId="09D605AC" w14:textId="77777777" w:rsidR="00037CD2" w:rsidRDefault="00037CD2" w:rsidP="00037CD2">
      <w:pPr>
        <w:spacing w:after="0" w:line="240" w:lineRule="auto"/>
      </w:pPr>
      <w:r>
        <w:tab/>
      </w:r>
    </w:p>
    <w:p w14:paraId="72A45778" w14:textId="77777777" w:rsidR="00037CD2" w:rsidRDefault="00037CD2" w:rsidP="00037CD2">
      <w:pPr>
        <w:spacing w:after="0" w:line="240" w:lineRule="auto"/>
      </w:pPr>
      <w:r>
        <w:tab/>
        <w:t xml:space="preserve">void </w:t>
      </w:r>
      <w:proofErr w:type="gramStart"/>
      <w:r>
        <w:t>dequeue(</w:t>
      </w:r>
      <w:proofErr w:type="gramEnd"/>
      <w:r>
        <w:t>){</w:t>
      </w:r>
    </w:p>
    <w:p w14:paraId="25BC9B72" w14:textId="77777777" w:rsidR="00037CD2" w:rsidRDefault="00037CD2" w:rsidP="00037CD2">
      <w:pPr>
        <w:spacing w:after="0" w:line="240" w:lineRule="auto"/>
      </w:pPr>
      <w:r>
        <w:tab/>
      </w:r>
      <w:r>
        <w:tab/>
        <w:t>if(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){</w:t>
      </w:r>
    </w:p>
    <w:p w14:paraId="4FA419D6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Queue is Empty");</w:t>
      </w:r>
    </w:p>
    <w:p w14:paraId="65801423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  <w:t>return;</w:t>
      </w:r>
    </w:p>
    <w:p w14:paraId="7D91640B" w14:textId="77777777" w:rsidR="00037CD2" w:rsidRDefault="00037CD2" w:rsidP="00037CD2">
      <w:pPr>
        <w:spacing w:after="0" w:line="240" w:lineRule="auto"/>
      </w:pPr>
      <w:r>
        <w:tab/>
      </w:r>
      <w:r>
        <w:tab/>
        <w:t>}</w:t>
      </w:r>
    </w:p>
    <w:p w14:paraId="4DB7F853" w14:textId="77777777" w:rsidR="00037CD2" w:rsidRDefault="00037CD2" w:rsidP="00037CD2">
      <w:pPr>
        <w:spacing w:after="0" w:line="240" w:lineRule="auto"/>
      </w:pPr>
      <w:r>
        <w:tab/>
      </w:r>
      <w:r>
        <w:tab/>
      </w:r>
      <w:proofErr w:type="gramStart"/>
      <w:r>
        <w:t>else{</w:t>
      </w:r>
      <w:proofErr w:type="gramEnd"/>
    </w:p>
    <w:p w14:paraId="25BE6B96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The element " + Q[front] + " is removed.");</w:t>
      </w:r>
    </w:p>
    <w:p w14:paraId="15320E65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  <w:t>front = (front+1) % capacity;</w:t>
      </w:r>
    </w:p>
    <w:p w14:paraId="3C5EF54F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  <w:t>size--;</w:t>
      </w:r>
    </w:p>
    <w:p w14:paraId="21F5AF84" w14:textId="77777777" w:rsidR="00037CD2" w:rsidRDefault="00037CD2" w:rsidP="00037CD2">
      <w:pPr>
        <w:spacing w:after="0" w:line="240" w:lineRule="auto"/>
      </w:pPr>
      <w:r>
        <w:tab/>
      </w:r>
      <w:r>
        <w:tab/>
        <w:t>}</w:t>
      </w:r>
    </w:p>
    <w:p w14:paraId="695B304B" w14:textId="77777777" w:rsidR="00037CD2" w:rsidRDefault="00037CD2" w:rsidP="00037CD2">
      <w:pPr>
        <w:spacing w:after="0" w:line="240" w:lineRule="auto"/>
      </w:pPr>
      <w:r>
        <w:tab/>
        <w:t>}</w:t>
      </w:r>
    </w:p>
    <w:p w14:paraId="6A58A92D" w14:textId="77777777" w:rsidR="00037CD2" w:rsidRDefault="00037CD2" w:rsidP="00037CD2">
      <w:pPr>
        <w:spacing w:after="0" w:line="240" w:lineRule="auto"/>
      </w:pPr>
      <w:r>
        <w:tab/>
      </w:r>
    </w:p>
    <w:p w14:paraId="665F0DD2" w14:textId="77777777" w:rsidR="00037CD2" w:rsidRDefault="00037CD2" w:rsidP="00037CD2">
      <w:pPr>
        <w:spacing w:after="0" w:line="240" w:lineRule="auto"/>
      </w:pPr>
      <w:r>
        <w:tab/>
        <w:t xml:space="preserve">void </w:t>
      </w:r>
      <w:proofErr w:type="gramStart"/>
      <w:r>
        <w:t>display(</w:t>
      </w:r>
      <w:proofErr w:type="gramEnd"/>
      <w:r>
        <w:t>){</w:t>
      </w:r>
    </w:p>
    <w:p w14:paraId="67A20F66" w14:textId="77777777" w:rsidR="00037CD2" w:rsidRDefault="00037CD2" w:rsidP="00037CD2">
      <w:pPr>
        <w:spacing w:after="0" w:line="240" w:lineRule="auto"/>
      </w:pPr>
      <w:r>
        <w:tab/>
      </w:r>
      <w:r>
        <w:tab/>
        <w:t>if(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){</w:t>
      </w:r>
    </w:p>
    <w:p w14:paraId="4F359B4A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Queue is Empty");</w:t>
      </w:r>
    </w:p>
    <w:p w14:paraId="56933A8D" w14:textId="77777777" w:rsidR="00037CD2" w:rsidRDefault="00037CD2" w:rsidP="00037CD2">
      <w:pPr>
        <w:spacing w:after="0" w:line="240" w:lineRule="auto"/>
      </w:pPr>
      <w:r>
        <w:tab/>
      </w:r>
      <w:r>
        <w:tab/>
        <w:t>}</w:t>
      </w:r>
    </w:p>
    <w:p w14:paraId="693A16CD" w14:textId="77777777" w:rsidR="00037CD2" w:rsidRDefault="00037CD2" w:rsidP="00037CD2">
      <w:pPr>
        <w:spacing w:after="0" w:line="240" w:lineRule="auto"/>
      </w:pPr>
      <w:r>
        <w:tab/>
      </w:r>
      <w:r>
        <w:tab/>
        <w:t>else {</w:t>
      </w:r>
    </w:p>
    <w:p w14:paraId="74899FAB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Queue </w:t>
      </w:r>
      <w:proofErr w:type="gramStart"/>
      <w:r>
        <w:t>Elements :</w:t>
      </w:r>
      <w:proofErr w:type="gramEnd"/>
      <w:r>
        <w:t>");</w:t>
      </w:r>
    </w:p>
    <w:p w14:paraId="5EBF6439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front; </w:t>
      </w:r>
      <w:proofErr w:type="spellStart"/>
      <w:r>
        <w:t>i</w:t>
      </w:r>
      <w:proofErr w:type="spellEnd"/>
      <w:r>
        <w:t xml:space="preserve">&lt;=rear; </w:t>
      </w:r>
      <w:proofErr w:type="spellStart"/>
      <w:r>
        <w:t>i</w:t>
      </w:r>
      <w:proofErr w:type="spellEnd"/>
      <w:r>
        <w:t>++){</w:t>
      </w:r>
    </w:p>
    <w:p w14:paraId="6F74B758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</w:r>
      <w:r>
        <w:tab/>
      </w:r>
      <w:proofErr w:type="spellStart"/>
      <w:r>
        <w:t>System.out.print</w:t>
      </w:r>
      <w:proofErr w:type="spellEnd"/>
      <w:r>
        <w:t>(Q[</w:t>
      </w:r>
      <w:proofErr w:type="spellStart"/>
      <w:r>
        <w:t>i</w:t>
      </w:r>
      <w:proofErr w:type="spellEnd"/>
      <w:r>
        <w:t>] + " --&gt; ");</w:t>
      </w:r>
    </w:p>
    <w:p w14:paraId="6BAAA699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  <w:t>}</w:t>
      </w:r>
    </w:p>
    <w:p w14:paraId="0CC630B3" w14:textId="77777777" w:rsidR="00037CD2" w:rsidRDefault="00037CD2" w:rsidP="00037CD2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2A46F2E8" w14:textId="77777777" w:rsidR="00037CD2" w:rsidRDefault="00037CD2" w:rsidP="00037CD2">
      <w:pPr>
        <w:spacing w:after="0" w:line="240" w:lineRule="auto"/>
      </w:pPr>
      <w:r>
        <w:tab/>
      </w:r>
      <w:r>
        <w:tab/>
        <w:t>}</w:t>
      </w:r>
    </w:p>
    <w:p w14:paraId="7EE18ABD" w14:textId="77777777" w:rsidR="00037CD2" w:rsidRDefault="00037CD2" w:rsidP="00037CD2">
      <w:pPr>
        <w:spacing w:after="0" w:line="240" w:lineRule="auto"/>
      </w:pPr>
      <w:r>
        <w:tab/>
        <w:t>}</w:t>
      </w:r>
    </w:p>
    <w:p w14:paraId="2D947A69" w14:textId="77777777" w:rsidR="00037CD2" w:rsidRDefault="00037CD2" w:rsidP="00037CD2">
      <w:pPr>
        <w:spacing w:after="0" w:line="240" w:lineRule="auto"/>
      </w:pPr>
      <w:r>
        <w:tab/>
      </w:r>
    </w:p>
    <w:p w14:paraId="3428CA76" w14:textId="77777777" w:rsidR="00037CD2" w:rsidRDefault="00037CD2" w:rsidP="00037CD2">
      <w:pPr>
        <w:spacing w:after="0" w:line="240" w:lineRule="auto"/>
      </w:pPr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1BEBF32D" w14:textId="77777777" w:rsidR="00037CD2" w:rsidRDefault="00037CD2" w:rsidP="00037CD2">
      <w:pPr>
        <w:spacing w:after="0" w:line="240" w:lineRule="auto"/>
      </w:pPr>
      <w:r>
        <w:tab/>
      </w:r>
      <w:r>
        <w:tab/>
        <w:t>Q15 q = new Q15(4);</w:t>
      </w:r>
    </w:p>
    <w:p w14:paraId="45DCC4D0" w14:textId="77777777" w:rsidR="00037CD2" w:rsidRDefault="00037CD2" w:rsidP="00037CD2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ue</w:t>
      </w:r>
      <w:proofErr w:type="spellEnd"/>
      <w:proofErr w:type="gramEnd"/>
      <w:r>
        <w:t>(1);</w:t>
      </w:r>
    </w:p>
    <w:p w14:paraId="417733A2" w14:textId="77777777" w:rsidR="00037CD2" w:rsidRDefault="00037CD2" w:rsidP="00037CD2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ue</w:t>
      </w:r>
      <w:proofErr w:type="spellEnd"/>
      <w:proofErr w:type="gramEnd"/>
      <w:r>
        <w:t>(2);</w:t>
      </w:r>
    </w:p>
    <w:p w14:paraId="1504A00D" w14:textId="77777777" w:rsidR="00037CD2" w:rsidRDefault="00037CD2" w:rsidP="00037CD2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ue</w:t>
      </w:r>
      <w:proofErr w:type="spellEnd"/>
      <w:proofErr w:type="gramEnd"/>
      <w:r>
        <w:t>(3);</w:t>
      </w:r>
    </w:p>
    <w:p w14:paraId="6D7CD029" w14:textId="77777777" w:rsidR="00037CD2" w:rsidRDefault="00037CD2" w:rsidP="00037CD2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q.enqueue</w:t>
      </w:r>
      <w:proofErr w:type="spellEnd"/>
      <w:proofErr w:type="gramEnd"/>
      <w:r>
        <w:t>(4);</w:t>
      </w:r>
    </w:p>
    <w:p w14:paraId="684AB2FF" w14:textId="77777777" w:rsidR="00037CD2" w:rsidRDefault="00037CD2" w:rsidP="00037CD2">
      <w:pPr>
        <w:spacing w:after="0" w:line="240" w:lineRule="auto"/>
      </w:pPr>
      <w:r>
        <w:tab/>
      </w:r>
      <w:r>
        <w:tab/>
      </w:r>
    </w:p>
    <w:p w14:paraId="14C1D574" w14:textId="77777777" w:rsidR="00037CD2" w:rsidRDefault="00037CD2" w:rsidP="00037CD2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"</w:t>
      </w:r>
      <w:proofErr w:type="gramStart"/>
      <w:r>
        <w:t>Output :</w:t>
      </w:r>
      <w:proofErr w:type="gramEnd"/>
      <w:r>
        <w:t xml:space="preserve"> " + </w:t>
      </w:r>
      <w:proofErr w:type="spellStart"/>
      <w:r>
        <w:t>q.isFull</w:t>
      </w:r>
      <w:proofErr w:type="spellEnd"/>
      <w:r>
        <w:t>());</w:t>
      </w:r>
    </w:p>
    <w:p w14:paraId="6B267D6F" w14:textId="77777777" w:rsidR="00037CD2" w:rsidRDefault="00037CD2" w:rsidP="00037CD2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3EA6F14D" w14:textId="77777777" w:rsidR="00037CD2" w:rsidRDefault="00037CD2" w:rsidP="00037CD2">
      <w:pPr>
        <w:spacing w:after="0" w:line="240" w:lineRule="auto"/>
      </w:pPr>
      <w:r>
        <w:tab/>
      </w:r>
      <w:r>
        <w:tab/>
      </w:r>
    </w:p>
    <w:p w14:paraId="2583F90E" w14:textId="77777777" w:rsidR="00037CD2" w:rsidRDefault="00037CD2" w:rsidP="00037CD2">
      <w:pPr>
        <w:spacing w:after="0" w:line="240" w:lineRule="auto"/>
      </w:pPr>
      <w:r>
        <w:tab/>
      </w:r>
      <w:r>
        <w:tab/>
        <w:t>Q15 q1 = new Q15(3);</w:t>
      </w:r>
    </w:p>
    <w:p w14:paraId="52F65F02" w14:textId="77777777" w:rsidR="00037CD2" w:rsidRDefault="00037CD2" w:rsidP="00037CD2">
      <w:pPr>
        <w:spacing w:after="0" w:line="240" w:lineRule="auto"/>
      </w:pPr>
      <w:r>
        <w:lastRenderedPageBreak/>
        <w:tab/>
      </w:r>
      <w:r>
        <w:tab/>
        <w:t>q</w:t>
      </w:r>
      <w:proofErr w:type="gramStart"/>
      <w:r>
        <w:t>1.enqueue</w:t>
      </w:r>
      <w:proofErr w:type="gramEnd"/>
      <w:r>
        <w:t>(5);</w:t>
      </w:r>
    </w:p>
    <w:p w14:paraId="50A7B029" w14:textId="77777777" w:rsidR="00037CD2" w:rsidRDefault="00037CD2" w:rsidP="00037CD2">
      <w:pPr>
        <w:spacing w:after="0" w:line="240" w:lineRule="auto"/>
      </w:pPr>
      <w:r>
        <w:tab/>
      </w:r>
      <w:r>
        <w:tab/>
        <w:t>q</w:t>
      </w:r>
      <w:proofErr w:type="gramStart"/>
      <w:r>
        <w:t>1.enqueue</w:t>
      </w:r>
      <w:proofErr w:type="gramEnd"/>
      <w:r>
        <w:t>(6);</w:t>
      </w:r>
    </w:p>
    <w:p w14:paraId="4C1DE5F7" w14:textId="77777777" w:rsidR="00037CD2" w:rsidRDefault="00037CD2" w:rsidP="00037CD2">
      <w:pPr>
        <w:spacing w:after="0" w:line="240" w:lineRule="auto"/>
      </w:pPr>
      <w:r>
        <w:tab/>
      </w:r>
      <w:r>
        <w:tab/>
        <w:t>q</w:t>
      </w:r>
      <w:proofErr w:type="gramStart"/>
      <w:r>
        <w:t>1.dequeue</w:t>
      </w:r>
      <w:proofErr w:type="gramEnd"/>
      <w:r>
        <w:t>();</w:t>
      </w:r>
    </w:p>
    <w:p w14:paraId="320C231A" w14:textId="77777777" w:rsidR="00037CD2" w:rsidRDefault="00037CD2" w:rsidP="00037CD2">
      <w:pPr>
        <w:spacing w:after="0" w:line="240" w:lineRule="auto"/>
      </w:pPr>
      <w:r>
        <w:tab/>
      </w:r>
      <w:r>
        <w:tab/>
        <w:t>q</w:t>
      </w:r>
      <w:proofErr w:type="gramStart"/>
      <w:r>
        <w:t>1.enqueue</w:t>
      </w:r>
      <w:proofErr w:type="gramEnd"/>
      <w:r>
        <w:t>(7);</w:t>
      </w:r>
    </w:p>
    <w:p w14:paraId="16AB6547" w14:textId="77777777" w:rsidR="00037CD2" w:rsidRDefault="00037CD2" w:rsidP="00037CD2">
      <w:pPr>
        <w:spacing w:after="0" w:line="240" w:lineRule="auto"/>
      </w:pPr>
      <w:r>
        <w:tab/>
      </w:r>
      <w:r>
        <w:tab/>
        <w:t xml:space="preserve"> </w:t>
      </w:r>
    </w:p>
    <w:p w14:paraId="48591D8C" w14:textId="77777777" w:rsidR="00037CD2" w:rsidRDefault="00037CD2" w:rsidP="00037CD2">
      <w:pPr>
        <w:spacing w:after="0" w:line="240" w:lineRule="auto"/>
      </w:pPr>
      <w:r>
        <w:tab/>
      </w:r>
      <w:r>
        <w:tab/>
      </w:r>
      <w:proofErr w:type="spellStart"/>
      <w:r>
        <w:t>System.out.println</w:t>
      </w:r>
      <w:proofErr w:type="spellEnd"/>
      <w:r>
        <w:t>("</w:t>
      </w:r>
      <w:proofErr w:type="gramStart"/>
      <w:r>
        <w:t>Output :</w:t>
      </w:r>
      <w:proofErr w:type="gramEnd"/>
      <w:r>
        <w:t xml:space="preserve"> " + q1.isEmpty());</w:t>
      </w:r>
    </w:p>
    <w:p w14:paraId="1DCF6C03" w14:textId="77777777" w:rsidR="00037CD2" w:rsidRDefault="00037CD2" w:rsidP="00037CD2">
      <w:pPr>
        <w:spacing w:after="0" w:line="240" w:lineRule="auto"/>
      </w:pPr>
      <w:r>
        <w:tab/>
      </w:r>
    </w:p>
    <w:p w14:paraId="396F7500" w14:textId="77777777" w:rsidR="00037CD2" w:rsidRDefault="00037CD2" w:rsidP="00037CD2">
      <w:pPr>
        <w:spacing w:after="0" w:line="240" w:lineRule="auto"/>
      </w:pPr>
      <w:r>
        <w:tab/>
      </w:r>
      <w:r>
        <w:tab/>
      </w:r>
    </w:p>
    <w:p w14:paraId="03E8468A" w14:textId="77777777" w:rsidR="00037CD2" w:rsidRDefault="00037CD2" w:rsidP="00037CD2">
      <w:pPr>
        <w:spacing w:after="0" w:line="240" w:lineRule="auto"/>
      </w:pPr>
      <w:r>
        <w:tab/>
        <w:t>}</w:t>
      </w:r>
    </w:p>
    <w:p w14:paraId="558FDB71" w14:textId="00E6BED4" w:rsidR="00037CD2" w:rsidRDefault="00037CD2" w:rsidP="00037CD2">
      <w:pPr>
        <w:spacing w:after="0" w:line="240" w:lineRule="auto"/>
        <w:rPr>
          <w:highlight w:val="yellow"/>
        </w:rPr>
      </w:pPr>
      <w:r>
        <w:t>}</w:t>
      </w:r>
    </w:p>
    <w:p w14:paraId="70B99975" w14:textId="77777777" w:rsidR="00037CD2" w:rsidRDefault="00037CD2" w:rsidP="00037CD2">
      <w:pPr>
        <w:spacing w:after="0" w:line="240" w:lineRule="auto"/>
        <w:ind w:left="720"/>
        <w:rPr>
          <w:b/>
          <w:bCs/>
          <w:highlight w:val="yellow"/>
        </w:rPr>
      </w:pPr>
    </w:p>
    <w:p w14:paraId="2979F8D2" w14:textId="17527A35" w:rsidR="00037CD2" w:rsidRPr="00A81680" w:rsidRDefault="00037CD2" w:rsidP="00037CD2">
      <w:pPr>
        <w:spacing w:after="0" w:line="240" w:lineRule="auto"/>
        <w:ind w:left="720"/>
        <w:rPr>
          <w:highlight w:val="yellow"/>
        </w:rPr>
      </w:pPr>
      <w:r>
        <w:rPr>
          <w:noProof/>
        </w:rPr>
        <w:drawing>
          <wp:inline distT="0" distB="0" distL="0" distR="0" wp14:anchorId="5226FE85" wp14:editId="491A038C">
            <wp:extent cx="5943600" cy="2743200"/>
            <wp:effectExtent l="0" t="0" r="0" b="0"/>
            <wp:docPr id="1425819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819170" name=""/>
                    <pic:cNvPicPr/>
                  </pic:nvPicPr>
                  <pic:blipFill rotWithShape="1">
                    <a:blip r:embed="rId14"/>
                    <a:srcRect b="17948"/>
                    <a:stretch/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9D7331" w14:textId="77777777" w:rsidR="00B40C63" w:rsidRDefault="00B40C63" w:rsidP="00FA08AD">
      <w:pPr>
        <w:spacing w:after="0" w:line="240" w:lineRule="auto"/>
      </w:pPr>
    </w:p>
    <w:p w14:paraId="2959162A" w14:textId="77777777" w:rsidR="00432C23" w:rsidRDefault="00432C23" w:rsidP="00B40C63">
      <w:pPr>
        <w:spacing w:after="0" w:line="240" w:lineRule="auto"/>
      </w:pPr>
    </w:p>
    <w:sectPr w:rsidR="00432C2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31773135">
    <w:abstractNumId w:val="3"/>
  </w:num>
  <w:num w:numId="2" w16cid:durableId="821040784">
    <w:abstractNumId w:val="9"/>
  </w:num>
  <w:num w:numId="3" w16cid:durableId="1063984388">
    <w:abstractNumId w:val="5"/>
  </w:num>
  <w:num w:numId="4" w16cid:durableId="997343697">
    <w:abstractNumId w:val="1"/>
  </w:num>
  <w:num w:numId="5" w16cid:durableId="1412855141">
    <w:abstractNumId w:val="6"/>
  </w:num>
  <w:num w:numId="6" w16cid:durableId="475536679">
    <w:abstractNumId w:val="2"/>
  </w:num>
  <w:num w:numId="7" w16cid:durableId="417560813">
    <w:abstractNumId w:val="12"/>
  </w:num>
  <w:num w:numId="8" w16cid:durableId="150098593">
    <w:abstractNumId w:val="10"/>
  </w:num>
  <w:num w:numId="9" w16cid:durableId="611211084">
    <w:abstractNumId w:val="4"/>
  </w:num>
  <w:num w:numId="10" w16cid:durableId="892615179">
    <w:abstractNumId w:val="14"/>
  </w:num>
  <w:num w:numId="11" w16cid:durableId="1372992179">
    <w:abstractNumId w:val="0"/>
  </w:num>
  <w:num w:numId="12" w16cid:durableId="205531481">
    <w:abstractNumId w:val="7"/>
  </w:num>
  <w:num w:numId="13" w16cid:durableId="1763841493">
    <w:abstractNumId w:val="13"/>
  </w:num>
  <w:num w:numId="14" w16cid:durableId="1747218226">
    <w:abstractNumId w:val="8"/>
  </w:num>
  <w:num w:numId="15" w16cid:durableId="3145748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334A8"/>
    <w:rsid w:val="00037CD2"/>
    <w:rsid w:val="000412C1"/>
    <w:rsid w:val="0007271D"/>
    <w:rsid w:val="001910F6"/>
    <w:rsid w:val="002E7DF7"/>
    <w:rsid w:val="002F10DD"/>
    <w:rsid w:val="00350E63"/>
    <w:rsid w:val="00432C23"/>
    <w:rsid w:val="0043466A"/>
    <w:rsid w:val="004D4D8D"/>
    <w:rsid w:val="004D5727"/>
    <w:rsid w:val="005904A8"/>
    <w:rsid w:val="006C05B8"/>
    <w:rsid w:val="007B2CAD"/>
    <w:rsid w:val="008D28AE"/>
    <w:rsid w:val="00914EA4"/>
    <w:rsid w:val="00974A8D"/>
    <w:rsid w:val="00A81680"/>
    <w:rsid w:val="00B044A2"/>
    <w:rsid w:val="00B40C63"/>
    <w:rsid w:val="00B6205E"/>
    <w:rsid w:val="00BD594D"/>
    <w:rsid w:val="00C35368"/>
    <w:rsid w:val="00C6751A"/>
    <w:rsid w:val="00D71FCB"/>
    <w:rsid w:val="00D975BF"/>
    <w:rsid w:val="00DD64D2"/>
    <w:rsid w:val="00E43956"/>
    <w:rsid w:val="00FA08AD"/>
    <w:rsid w:val="00FC6EB5"/>
    <w:rsid w:val="00FD36EA"/>
    <w:rsid w:val="00FD53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DAE78"/>
  <w15:docId w15:val="{5BFCA8EA-2765-427F-85D0-D33CD8BB9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9</Pages>
  <Words>1718</Words>
  <Characters>9798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Neha Patil</cp:lastModifiedBy>
  <cp:revision>9</cp:revision>
  <dcterms:created xsi:type="dcterms:W3CDTF">2024-10-01T19:08:00Z</dcterms:created>
  <dcterms:modified xsi:type="dcterms:W3CDTF">2024-10-15T19:08:00Z</dcterms:modified>
</cp:coreProperties>
</file>